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5AA86A" w14:textId="330B5E68" w:rsidR="001064B4" w:rsidRDefault="001064B4" w:rsidP="001064B4">
      <w:pPr>
        <w:pStyle w:val="Naslov1"/>
        <w:rPr>
          <w:color w:val="000000" w:themeColor="text1"/>
        </w:rPr>
      </w:pPr>
      <w:r w:rsidRPr="00B1262D">
        <w:rPr>
          <w:color w:val="000000" w:themeColor="text1"/>
        </w:rPr>
        <w:t xml:space="preserve">Navodila za </w:t>
      </w:r>
      <w:r>
        <w:rPr>
          <w:color w:val="000000" w:themeColor="text1"/>
        </w:rPr>
        <w:t>kandidata</w:t>
      </w:r>
    </w:p>
    <w:p w14:paraId="18BD54A7" w14:textId="77777777" w:rsidR="001064B4" w:rsidRPr="001064B4" w:rsidRDefault="001064B4" w:rsidP="00C01DAE">
      <w:pPr>
        <w:jc w:val="both"/>
      </w:pPr>
    </w:p>
    <w:p w14:paraId="5EEB9FA1" w14:textId="1BC91C03" w:rsidR="007471B0" w:rsidRDefault="009E6DBF" w:rsidP="00C01DAE">
      <w:pPr>
        <w:jc w:val="both"/>
        <w:rPr>
          <w:b/>
        </w:rPr>
      </w:pPr>
      <w:r>
        <w:t>Predloga »</w:t>
      </w:r>
      <w:r w:rsidR="00772EC4" w:rsidRPr="001064B4">
        <w:rPr>
          <w:b/>
          <w:bCs/>
        </w:rPr>
        <w:t>Prošnja za izvolitev v naziv</w:t>
      </w:r>
      <w:r>
        <w:t>«</w:t>
      </w:r>
      <w:r w:rsidR="00772EC4">
        <w:t xml:space="preserve"> je krovni dokument vaše vloge, v kateri navedete,</w:t>
      </w:r>
      <w:r w:rsidR="007471B0">
        <w:t xml:space="preserve"> za kateri naziv prosite</w:t>
      </w:r>
      <w:r w:rsidR="00772EC4">
        <w:t>.</w:t>
      </w:r>
      <w:r w:rsidR="007471B0">
        <w:t xml:space="preserve"> </w:t>
      </w:r>
      <w:r w:rsidR="007471B0">
        <w:rPr>
          <w:b/>
        </w:rPr>
        <w:t xml:space="preserve">S podpisom jamčite za pravilnost in celovitost navedenih podatkov. Če v vlogi </w:t>
      </w:r>
      <w:r w:rsidR="007471B0" w:rsidRPr="00C41FD6">
        <w:rPr>
          <w:b/>
        </w:rPr>
        <w:t>zavestno navede netočne</w:t>
      </w:r>
      <w:r w:rsidR="007471B0">
        <w:rPr>
          <w:b/>
        </w:rPr>
        <w:t xml:space="preserve"> ali zavajajoče</w:t>
      </w:r>
      <w:r w:rsidR="007471B0" w:rsidRPr="00C41FD6">
        <w:rPr>
          <w:b/>
        </w:rPr>
        <w:t xml:space="preserve"> podatke, se o tem s</w:t>
      </w:r>
      <w:r w:rsidR="007471B0">
        <w:rPr>
          <w:b/>
        </w:rPr>
        <w:t>eznani disciplinsko komisijo Univerze v Ljubljani</w:t>
      </w:r>
      <w:r w:rsidR="001064B4">
        <w:rPr>
          <w:b/>
        </w:rPr>
        <w:t>.</w:t>
      </w:r>
    </w:p>
    <w:p w14:paraId="0D445617" w14:textId="77777777" w:rsidR="001064B4" w:rsidRPr="00772EC4" w:rsidRDefault="001064B4" w:rsidP="00C01DAE">
      <w:pPr>
        <w:jc w:val="both"/>
      </w:pPr>
    </w:p>
    <w:p w14:paraId="574AA451" w14:textId="2A34425B" w:rsidR="00261F7B" w:rsidRDefault="00261F7B" w:rsidP="00C01DAE">
      <w:pPr>
        <w:jc w:val="both"/>
      </w:pPr>
      <w:r>
        <w:t>V priloženi predlog</w:t>
      </w:r>
      <w:r w:rsidR="001064B4">
        <w:t>i »</w:t>
      </w:r>
      <w:r w:rsidR="001064B4" w:rsidRPr="001064B4">
        <w:rPr>
          <w:b/>
          <w:bCs/>
          <w:color w:val="000000" w:themeColor="text1"/>
        </w:rPr>
        <w:t>Predstavitev kandidata ob vlogi za izvolitev v naziv</w:t>
      </w:r>
      <w:r w:rsidR="001064B4">
        <w:rPr>
          <w:color w:val="000000" w:themeColor="text1"/>
        </w:rPr>
        <w:t>«</w:t>
      </w:r>
      <w:r>
        <w:t xml:space="preserve"> </w:t>
      </w:r>
      <w:r w:rsidR="00D02B71">
        <w:t xml:space="preserve">so </w:t>
      </w:r>
      <w:r w:rsidR="00154535">
        <w:t>navodila</w:t>
      </w:r>
      <w:r w:rsidR="00D02B71">
        <w:t xml:space="preserve"> za izpolnjevanje </w:t>
      </w:r>
      <w:r w:rsidR="00154535">
        <w:t>označena</w:t>
      </w:r>
      <w:r w:rsidR="00D02B71">
        <w:t xml:space="preserve"> z</w:t>
      </w:r>
      <w:r w:rsidRPr="00F85012">
        <w:t xml:space="preserve"> </w:t>
      </w:r>
      <w:r w:rsidRPr="00A26A2C">
        <w:rPr>
          <w:highlight w:val="yellow"/>
        </w:rPr>
        <w:t>rumeno</w:t>
      </w:r>
      <w:r>
        <w:t xml:space="preserve"> barvo</w:t>
      </w:r>
      <w:r w:rsidR="00D02B71">
        <w:t xml:space="preserve">. </w:t>
      </w:r>
      <w:r>
        <w:t xml:space="preserve">Ostalega besedila </w:t>
      </w:r>
      <w:r w:rsidR="00D02B71" w:rsidRPr="00931BFE">
        <w:rPr>
          <w:b/>
        </w:rPr>
        <w:t>NE</w:t>
      </w:r>
      <w:r>
        <w:t xml:space="preserve"> spreminjajte.</w:t>
      </w:r>
      <w:r w:rsidR="002D141F">
        <w:t xml:space="preserve"> Ko končate z izpolnjevanjem obrazca, lahko rumeno barvo izbrišete.</w:t>
      </w:r>
    </w:p>
    <w:p w14:paraId="284CFA08" w14:textId="77777777" w:rsidR="00CE0407" w:rsidRDefault="00CE0407" w:rsidP="00C01DAE">
      <w:pPr>
        <w:jc w:val="both"/>
      </w:pPr>
    </w:p>
    <w:p w14:paraId="2C20D382" w14:textId="4C5B2067" w:rsidR="00CE0407" w:rsidRPr="00F85012" w:rsidRDefault="00CE0407" w:rsidP="00C01DAE">
      <w:pPr>
        <w:jc w:val="both"/>
      </w:pPr>
      <w:r>
        <w:t xml:space="preserve">Predloga predpostavlja, da zaprošate za izvolitev v </w:t>
      </w:r>
      <w:r w:rsidR="00421ABC">
        <w:t>pedagoški</w:t>
      </w:r>
      <w:r>
        <w:t xml:space="preserve"> naziv. </w:t>
      </w:r>
      <w:r w:rsidRPr="00F85012">
        <w:t xml:space="preserve">Če prosite za izvolitev v </w:t>
      </w:r>
      <w:r>
        <w:t>raziskovalni naziv</w:t>
      </w:r>
      <w:r w:rsidRPr="00F85012">
        <w:t xml:space="preserve"> ali prosite za priznanje naziva, </w:t>
      </w:r>
      <w:r>
        <w:t>v predlogi povsod</w:t>
      </w:r>
      <w:r w:rsidRPr="00F85012">
        <w:t xml:space="preserve"> ustrezno zamenjajte </w:t>
      </w:r>
      <w:r w:rsidR="00CF4AF7">
        <w:t>pedagoški</w:t>
      </w:r>
      <w:r>
        <w:t xml:space="preserve"> naziv z ustreznim raziskovalnim nazivom</w:t>
      </w:r>
      <w:r w:rsidR="0038469D">
        <w:t xml:space="preserve"> oz. </w:t>
      </w:r>
      <w:r w:rsidR="00E20ECA">
        <w:t>»</w:t>
      </w:r>
      <w:r w:rsidR="0038469D">
        <w:t>izvolitev</w:t>
      </w:r>
      <w:r w:rsidR="00E20ECA">
        <w:t>«</w:t>
      </w:r>
      <w:r w:rsidR="0038469D">
        <w:t xml:space="preserve"> zamenjajte </w:t>
      </w:r>
      <w:r w:rsidR="00CC5D8A">
        <w:t>s</w:t>
      </w:r>
      <w:r w:rsidR="00433AF4">
        <w:t xml:space="preserve"> </w:t>
      </w:r>
      <w:r w:rsidR="00E20ECA">
        <w:t>»</w:t>
      </w:r>
      <w:r w:rsidR="0038469D">
        <w:t>priznanjem naziva</w:t>
      </w:r>
      <w:r w:rsidR="00E20ECA">
        <w:t>«</w:t>
      </w:r>
      <w:r>
        <w:t>.</w:t>
      </w:r>
    </w:p>
    <w:p w14:paraId="481BAD57" w14:textId="1658AB6F" w:rsidR="00772EC4" w:rsidRDefault="00772EC4" w:rsidP="001064B4"/>
    <w:p w14:paraId="27624B4F" w14:textId="62B56FDA" w:rsidR="00772EC4" w:rsidRDefault="00CE0407" w:rsidP="001064B4">
      <w:r>
        <w:t>Dodatna pojasnila o izpolnjevanju nekaterih rubrik v predlogi:</w:t>
      </w:r>
    </w:p>
    <w:p w14:paraId="0E42FE3A" w14:textId="0C13726E" w:rsidR="00CE0E77" w:rsidRDefault="00CE0407" w:rsidP="001064B4">
      <w:pPr>
        <w:pStyle w:val="Odstavekseznama"/>
        <w:numPr>
          <w:ilvl w:val="0"/>
          <w:numId w:val="31"/>
        </w:numPr>
        <w:ind w:left="284" w:hanging="284"/>
      </w:pPr>
      <w:r w:rsidRPr="001064B4">
        <w:rPr>
          <w:b/>
        </w:rPr>
        <w:t xml:space="preserve">6. </w:t>
      </w:r>
      <w:r w:rsidR="00DC4E60" w:rsidRPr="001064B4">
        <w:rPr>
          <w:b/>
        </w:rPr>
        <w:t>Raziskovalno oz. umetniško delo</w:t>
      </w:r>
      <w:r w:rsidR="00BC30E9">
        <w:rPr>
          <w:b/>
        </w:rPr>
        <w:t xml:space="preserve">. </w:t>
      </w:r>
      <w:r w:rsidR="003D097C">
        <w:t>Na kratko o</w:t>
      </w:r>
      <w:r w:rsidR="00AA564B">
        <w:t>pisno predstavite področja vašega raziskovalnega ali umetniškega delovanja, še posebej tista, ki se izkazujejo skozi vaša pomembna dela</w:t>
      </w:r>
      <w:r w:rsidR="003D097C">
        <w:t>.</w:t>
      </w:r>
      <w:r w:rsidR="00CE0E77">
        <w:br/>
      </w:r>
    </w:p>
    <w:p w14:paraId="6CA731E5" w14:textId="2BAD6DDE" w:rsidR="00CE0E77" w:rsidRDefault="00AA564B" w:rsidP="001064B4">
      <w:pPr>
        <w:pStyle w:val="Odstavekseznama"/>
        <w:numPr>
          <w:ilvl w:val="0"/>
          <w:numId w:val="31"/>
        </w:numPr>
        <w:ind w:left="284" w:hanging="284"/>
      </w:pPr>
      <w:r w:rsidRPr="00AA564B">
        <w:rPr>
          <w:b/>
        </w:rPr>
        <w:t>7. Mednarodna odmevnost</w:t>
      </w:r>
      <w:r w:rsidR="00BC30E9">
        <w:rPr>
          <w:b/>
        </w:rPr>
        <w:t>.</w:t>
      </w:r>
      <w:r w:rsidR="00BC30E9">
        <w:t xml:space="preserve"> N</w:t>
      </w:r>
      <w:r>
        <w:t xml:space="preserve">avedite podrobnejše podatke o </w:t>
      </w:r>
      <w:proofErr w:type="spellStart"/>
      <w:r>
        <w:t>citiranosti</w:t>
      </w:r>
      <w:proofErr w:type="spellEnd"/>
      <w:r>
        <w:t xml:space="preserve"> vaših del in druge relevantne </w:t>
      </w:r>
      <w:r w:rsidR="00BC30E9">
        <w:t>kazalce vaše mednarodne</w:t>
      </w:r>
      <w:r>
        <w:t xml:space="preserve"> odmevnosti.</w:t>
      </w:r>
      <w:r w:rsidR="00BC30E9">
        <w:br/>
      </w:r>
      <w:r w:rsidR="00BC30E9">
        <w:br/>
      </w:r>
      <w:r>
        <w:t>Ne podvajajte podatkov, ki so že razvidni iz izpisa, ki ga pripravi SICRIS (h-indeks, seznam pomembnih del).</w:t>
      </w:r>
      <w:r w:rsidR="0067073B">
        <w:br/>
      </w:r>
      <w:r w:rsidR="0067073B">
        <w:br/>
        <w:t xml:space="preserve">Če citatov v </w:t>
      </w:r>
      <w:proofErr w:type="spellStart"/>
      <w:r w:rsidR="0067073B">
        <w:t>WoS</w:t>
      </w:r>
      <w:proofErr w:type="spellEnd"/>
      <w:r w:rsidR="00D02B71">
        <w:t xml:space="preserve"> oz. </w:t>
      </w:r>
      <w:proofErr w:type="spellStart"/>
      <w:r w:rsidR="00D02B71">
        <w:t>Scopus</w:t>
      </w:r>
      <w:proofErr w:type="spellEnd"/>
      <w:r w:rsidR="0067073B">
        <w:t xml:space="preserve"> nimate ali če niso relevantni, navedite citate v prilo</w:t>
      </w:r>
      <w:r w:rsidR="00CE0E77">
        <w:t>ženi tabeli</w:t>
      </w:r>
      <w:r w:rsidR="00870E53">
        <w:t>, kjer lahko prikažete tudi drugo mednarodno odmevnost</w:t>
      </w:r>
      <w:r w:rsidR="0067073B">
        <w:t>.</w:t>
      </w:r>
      <w:r w:rsidR="0067073B">
        <w:br/>
      </w:r>
      <w:r w:rsidR="0067073B">
        <w:br/>
      </w:r>
      <w:r>
        <w:t xml:space="preserve">Če za vaše habilitacijsko področje nastopanje v mednarodnem prostoru ni mogoče ali ni primerno merilo kakovosti, potem </w:t>
      </w:r>
      <w:r w:rsidR="00BC30E9">
        <w:t xml:space="preserve">opredelite </w:t>
      </w:r>
      <w:r>
        <w:t>pomembnost vašega dela</w:t>
      </w:r>
      <w:r w:rsidRPr="00C94661">
        <w:t xml:space="preserve"> za narodno ali državno samobitnost in kulturo</w:t>
      </w:r>
      <w:r>
        <w:t>.</w:t>
      </w:r>
      <w:r w:rsidR="0067073B">
        <w:br/>
      </w:r>
      <w:r w:rsidR="0067073B">
        <w:br/>
        <w:t>Pod rubriko »</w:t>
      </w:r>
      <w:r w:rsidR="00D02B71">
        <w:t xml:space="preserve">Kazalci </w:t>
      </w:r>
      <w:r w:rsidR="0067073B">
        <w:t>mednarodne odmevnosti</w:t>
      </w:r>
      <w:r w:rsidR="00D02B71">
        <w:t>, ki jih predpisuje Priloga UL AG</w:t>
      </w:r>
      <w:r w:rsidR="0067073B">
        <w:t>« n</w:t>
      </w:r>
      <w:r w:rsidR="00DC4E60">
        <w:t xml:space="preserve">avedite </w:t>
      </w:r>
      <w:r w:rsidR="0067073B">
        <w:t>kazalce</w:t>
      </w:r>
      <w:r w:rsidR="00DC4E60">
        <w:t xml:space="preserve"> mednarodne odmevnosti, kot </w:t>
      </w:r>
      <w:r w:rsidR="00D02B71">
        <w:t xml:space="preserve">se </w:t>
      </w:r>
      <w:r w:rsidR="0067073B">
        <w:t>jih</w:t>
      </w:r>
      <w:r w:rsidR="00894445">
        <w:t xml:space="preserve"> </w:t>
      </w:r>
      <w:r w:rsidR="0067073B">
        <w:t>zahteva</w:t>
      </w:r>
      <w:r w:rsidR="00894445">
        <w:t xml:space="preserve"> v </w:t>
      </w:r>
      <w:r w:rsidR="00870E53">
        <w:t>Prilogi</w:t>
      </w:r>
      <w:r w:rsidR="00894445">
        <w:t xml:space="preserve"> </w:t>
      </w:r>
      <w:r w:rsidR="00D02B71">
        <w:t>UL AG k Merilom za volitve v nazive visokošolskih učiteljev, znanstvenih delavcev in sodelavcev.</w:t>
      </w:r>
      <w:r w:rsidR="00CE0E77">
        <w:br/>
      </w:r>
    </w:p>
    <w:p w14:paraId="1381F317" w14:textId="6B8C0BD2" w:rsidR="00CE0E77" w:rsidRPr="00CE0E77" w:rsidRDefault="00CE0E77" w:rsidP="00931BFE">
      <w:pPr>
        <w:pStyle w:val="Odstavekseznama"/>
        <w:ind w:left="284"/>
      </w:pPr>
      <w:r>
        <w:rPr>
          <w:b/>
        </w:rPr>
        <w:t>9. Projekti</w:t>
      </w:r>
      <w:r w:rsidR="00894445">
        <w:rPr>
          <w:b/>
        </w:rPr>
        <w:t xml:space="preserve">. </w:t>
      </w:r>
      <w:r>
        <w:t xml:space="preserve">Navedite osnovne podatke o najpomembnejši projektih, pri katerih ste bili vodja </w:t>
      </w:r>
      <w:r w:rsidR="00894445">
        <w:t xml:space="preserve">projekta </w:t>
      </w:r>
      <w:r>
        <w:t>ali slovenski koordinator v mednarodnem projektu. Če je vodenje projekta zahtevano za izvolitev v zaprošeni naziv, vlogi priložite ustrezno dokazilo. Za projekte ARRS dokazila niso potrebna, ker so dostopna v sistemu SICRIS</w:t>
      </w:r>
      <w:r w:rsidR="00BF0B81">
        <w:t>.</w:t>
      </w:r>
      <w:r>
        <w:br/>
      </w:r>
      <w:r>
        <w:rPr>
          <w:b/>
        </w:rPr>
        <w:t>11. Delovanje v mednarodnem prostoru</w:t>
      </w:r>
      <w:r w:rsidR="00963596">
        <w:rPr>
          <w:b/>
        </w:rPr>
        <w:t>.</w:t>
      </w:r>
      <w:r w:rsidR="00963596">
        <w:t xml:space="preserve"> N</w:t>
      </w:r>
      <w:r>
        <w:t>avedite podatke o delovanju na tujih uglednih ustanovah in</w:t>
      </w:r>
      <w:r w:rsidRPr="00CE0E77">
        <w:t xml:space="preserve"> </w:t>
      </w:r>
      <w:r>
        <w:t xml:space="preserve">sodelovanju v žirijah </w:t>
      </w:r>
      <w:r w:rsidRPr="00CE0E77">
        <w:t>pri pomembnih mednarodnih umetniških tekmovanjih, natečajih ali na mednarodnih prireditvah, ki so glede na prostor in kraj dogajanja izjemnega pomena</w:t>
      </w:r>
      <w:r>
        <w:t>.</w:t>
      </w:r>
      <w:r>
        <w:br/>
      </w:r>
      <w:r>
        <w:br/>
      </w:r>
      <w:r w:rsidR="0038582F">
        <w:lastRenderedPageBreak/>
        <w:t>Navedite samo daljša</w:t>
      </w:r>
      <w:r w:rsidR="0038582F" w:rsidRPr="00F76C56">
        <w:t xml:space="preserve"> gostovanj</w:t>
      </w:r>
      <w:r w:rsidR="0038582F">
        <w:t xml:space="preserve">a, ki so trajala vsaj teden dni. Navedite gostitelja in vsebino ali rezultate gostovanja </w:t>
      </w:r>
      <w:r w:rsidR="0038582F" w:rsidRPr="00F76C56">
        <w:t>(izvedba predmeta in nje</w:t>
      </w:r>
      <w:r w:rsidR="00963596">
        <w:t>gov</w:t>
      </w:r>
      <w:r w:rsidR="0038582F" w:rsidRPr="00F76C56">
        <w:t xml:space="preserve"> obseg, članki v revijah, skupni projekti </w:t>
      </w:r>
      <w:proofErr w:type="spellStart"/>
      <w:r w:rsidR="0038582F" w:rsidRPr="00F76C56">
        <w:t>ipd</w:t>
      </w:r>
      <w:proofErr w:type="spellEnd"/>
      <w:r w:rsidR="0038582F" w:rsidRPr="00F76C56">
        <w:t>).</w:t>
      </w:r>
      <w:r w:rsidR="0038582F">
        <w:br/>
      </w:r>
      <w:r w:rsidR="0038582F">
        <w:br/>
      </w:r>
      <w:r w:rsidR="0038582F" w:rsidRPr="00F76C56">
        <w:t>Za delovanje v tujini, s katerimi izpolnjujete minimalni pogoj gostovanja v tujini za z</w:t>
      </w:r>
      <w:r w:rsidR="0038582F">
        <w:t>aprošeni naziv, vlogi priložite ustrezno dokazilo.</w:t>
      </w:r>
      <w:r w:rsidR="0038582F">
        <w:br/>
      </w:r>
    </w:p>
    <w:p w14:paraId="153DAA3D" w14:textId="340DD3E3" w:rsidR="00CE0E77" w:rsidRDefault="0038582F" w:rsidP="001064B4">
      <w:pPr>
        <w:pStyle w:val="Odstavekseznama"/>
        <w:numPr>
          <w:ilvl w:val="0"/>
          <w:numId w:val="31"/>
        </w:numPr>
        <w:ind w:left="284" w:hanging="284"/>
      </w:pPr>
      <w:r w:rsidRPr="001064B4">
        <w:rPr>
          <w:b/>
        </w:rPr>
        <w:t>12. Pomembna vabljena predavanja</w:t>
      </w:r>
      <w:r w:rsidR="00D02B71">
        <w:rPr>
          <w:b/>
        </w:rPr>
        <w:t xml:space="preserve"> in umetniške delavnice</w:t>
      </w:r>
      <w:r w:rsidRPr="001064B4">
        <w:rPr>
          <w:b/>
        </w:rPr>
        <w:t xml:space="preserve"> v tujini</w:t>
      </w:r>
      <w:r w:rsidR="00963596">
        <w:rPr>
          <w:b/>
        </w:rPr>
        <w:t>.</w:t>
      </w:r>
      <w:r>
        <w:t xml:space="preserve"> </w:t>
      </w:r>
      <w:r w:rsidR="00963596">
        <w:t>N</w:t>
      </w:r>
      <w:r w:rsidRPr="00ED28C4">
        <w:t xml:space="preserve">avedite </w:t>
      </w:r>
      <w:r>
        <w:t>podatke o vabljenih predavanjih na mednarodnih odmevnih dogodkih</w:t>
      </w:r>
      <w:r w:rsidRPr="00ED28C4">
        <w:t xml:space="preserve">. </w:t>
      </w:r>
      <w:r>
        <w:t xml:space="preserve">Če na vašem habilitacijskem področju nastopi v mednarodnem prostoru niso mogoči ali niso primerno merilo kakovosti, potem navedite </w:t>
      </w:r>
      <w:r w:rsidR="00963596">
        <w:t xml:space="preserve">vaša vabljena </w:t>
      </w:r>
      <w:r>
        <w:t xml:space="preserve">predavanja na </w:t>
      </w:r>
      <w:r w:rsidRPr="00ED28C4">
        <w:t>dogodkih, pomembnih za narodno ali državno samobitnost in kulturo</w:t>
      </w:r>
      <w:r>
        <w:t>.</w:t>
      </w:r>
      <w:r>
        <w:br/>
      </w:r>
    </w:p>
    <w:p w14:paraId="3B982685" w14:textId="1A1D6A9F" w:rsidR="0038582F" w:rsidRDefault="0038582F" w:rsidP="001064B4">
      <w:pPr>
        <w:pStyle w:val="Odstavekseznama"/>
        <w:numPr>
          <w:ilvl w:val="0"/>
          <w:numId w:val="31"/>
        </w:numPr>
        <w:ind w:left="284" w:hanging="284"/>
      </w:pPr>
      <w:r>
        <w:rPr>
          <w:b/>
        </w:rPr>
        <w:t>13. St</w:t>
      </w:r>
      <w:r w:rsidR="0038469D">
        <w:rPr>
          <w:b/>
        </w:rPr>
        <w:t>r</w:t>
      </w:r>
      <w:r>
        <w:rPr>
          <w:b/>
        </w:rPr>
        <w:t>okovno delo:</w:t>
      </w:r>
      <w:r>
        <w:t xml:space="preserve"> </w:t>
      </w:r>
      <w:r w:rsidR="0038469D">
        <w:t>N</w:t>
      </w:r>
      <w:r>
        <w:t>avedite pomembnejše</w:t>
      </w:r>
      <w:r w:rsidRPr="0038582F">
        <w:t xml:space="preserve"> </w:t>
      </w:r>
      <w:r>
        <w:t>strokovne aktivnost</w:t>
      </w:r>
      <w:r w:rsidRPr="0038582F">
        <w:t xml:space="preserve"> in jih primerno razvrstite v skupine. Naveden</w:t>
      </w:r>
      <w:r>
        <w:t xml:space="preserve">e rubrike so </w:t>
      </w:r>
      <w:r w:rsidRPr="0038582F">
        <w:t xml:space="preserve">le primer take razvrstitve, zato </w:t>
      </w:r>
      <w:r>
        <w:t xml:space="preserve">jih uredite </w:t>
      </w:r>
      <w:r w:rsidRPr="0038582F">
        <w:t>po lastni presoji. Skupaj naj t</w:t>
      </w:r>
      <w:r w:rsidR="00963596">
        <w:t xml:space="preserve">a rubrika </w:t>
      </w:r>
      <w:r w:rsidRPr="0038582F">
        <w:t>ne bo daljš</w:t>
      </w:r>
      <w:r w:rsidR="00963596">
        <w:t>a</w:t>
      </w:r>
      <w:r w:rsidRPr="0038582F">
        <w:t xml:space="preserve"> od ene strani.</w:t>
      </w:r>
      <w:r>
        <w:br/>
      </w:r>
    </w:p>
    <w:p w14:paraId="587C3569" w14:textId="75901B4B" w:rsidR="0038582F" w:rsidRDefault="0038582F" w:rsidP="001064B4">
      <w:pPr>
        <w:pStyle w:val="Odstavekseznama"/>
        <w:numPr>
          <w:ilvl w:val="0"/>
          <w:numId w:val="31"/>
        </w:numPr>
        <w:ind w:left="284" w:hanging="284"/>
      </w:pPr>
      <w:r w:rsidRPr="001064B4">
        <w:rPr>
          <w:b/>
        </w:rPr>
        <w:t>14. Do pet najpomembnejših dosežkov, ki niso zajeti v zgornjih točkah:</w:t>
      </w:r>
      <w:r>
        <w:t xml:space="preserve"> </w:t>
      </w:r>
      <w:r w:rsidR="0038469D">
        <w:t>N</w:t>
      </w:r>
      <w:r w:rsidRPr="0038582F">
        <w:t xml:space="preserve">avedite do pet najpomembnejših dosežkov, ki lahko </w:t>
      </w:r>
      <w:r w:rsidR="00963596">
        <w:t xml:space="preserve">dodatno </w:t>
      </w:r>
      <w:r w:rsidRPr="0038582F">
        <w:t>vplivajo na presojo vloge za izvolitev v zaprošeni naziv.</w:t>
      </w:r>
      <w:r>
        <w:br/>
      </w:r>
    </w:p>
    <w:p w14:paraId="04499B4B" w14:textId="3473FBAA" w:rsidR="0038582F" w:rsidRPr="0038582F" w:rsidRDefault="0038582F" w:rsidP="001064B4">
      <w:pPr>
        <w:pStyle w:val="Odstavekseznama"/>
        <w:numPr>
          <w:ilvl w:val="0"/>
          <w:numId w:val="31"/>
        </w:numPr>
        <w:ind w:left="284" w:hanging="284"/>
        <w:rPr>
          <w:b/>
        </w:rPr>
      </w:pPr>
      <w:r w:rsidRPr="001064B4">
        <w:rPr>
          <w:b/>
        </w:rPr>
        <w:t xml:space="preserve">15. Količinsko izpolnjevanje minimalnih pogojev za izvolitev v naziv: </w:t>
      </w:r>
      <w:r w:rsidR="0038469D">
        <w:t>V</w:t>
      </w:r>
      <w:r w:rsidR="005D39E6">
        <w:t xml:space="preserve"> stolpec »Enote« vpišite zaporedne številke v izpisu »Klasificirana bibliografija«, šifre projektov, oziroma kratk</w:t>
      </w:r>
      <w:r w:rsidR="00963596">
        <w:t>e</w:t>
      </w:r>
      <w:r w:rsidR="005D39E6">
        <w:t xml:space="preserve"> opis</w:t>
      </w:r>
      <w:r w:rsidR="00963596">
        <w:t>e</w:t>
      </w:r>
      <w:r w:rsidR="005D39E6">
        <w:t xml:space="preserve"> o izpolnjevanju pogoja. V stolpec »Doseženo« vpišite število, enot ki ste jih dosegli. Ostalih polj ne spreminjajte.</w:t>
      </w:r>
      <w:r w:rsidR="005D39E6">
        <w:br/>
      </w:r>
      <w:r w:rsidR="005D39E6">
        <w:br/>
        <w:t>Upoštevajte, da je izpolnjevanje pogojev v tej tabeli le potreben, ne pa tudi zadosten pogoj za izvolitev v naziv.</w:t>
      </w:r>
    </w:p>
    <w:p w14:paraId="31F8DAE8" w14:textId="32F2B632" w:rsidR="00DC4E60" w:rsidRDefault="00DC4E60">
      <w:pPr>
        <w:spacing w:before="0" w:after="0"/>
        <w:rPr>
          <w:b/>
          <w:highlight w:val="yellow"/>
        </w:rPr>
      </w:pPr>
      <w:r>
        <w:rPr>
          <w:b/>
          <w:highlight w:val="yellow"/>
        </w:rPr>
        <w:br w:type="page"/>
      </w:r>
    </w:p>
    <w:p w14:paraId="70F1304A" w14:textId="31E7F2E5" w:rsidR="00D02B71" w:rsidRPr="002D141F" w:rsidRDefault="00D02B71" w:rsidP="006D6734">
      <w:pPr>
        <w:rPr>
          <w:b/>
          <w:highlight w:val="yellow"/>
        </w:rPr>
      </w:pPr>
      <w:r w:rsidRPr="002D141F">
        <w:rPr>
          <w:b/>
          <w:highlight w:val="yellow"/>
        </w:rPr>
        <w:lastRenderedPageBreak/>
        <w:t>Ime in priimek:</w:t>
      </w:r>
    </w:p>
    <w:p w14:paraId="2A5E09F1" w14:textId="6F6E2748" w:rsidR="00D02B71" w:rsidRPr="00931BFE" w:rsidRDefault="00D02B71" w:rsidP="006D6734">
      <w:pPr>
        <w:rPr>
          <w:highlight w:val="yellow"/>
        </w:rPr>
      </w:pPr>
      <w:r w:rsidRPr="00931BFE">
        <w:rPr>
          <w:highlight w:val="yellow"/>
        </w:rPr>
        <w:t>Naslov:</w:t>
      </w:r>
    </w:p>
    <w:p w14:paraId="6FE5E360" w14:textId="3AC6BA29" w:rsidR="00D02B71" w:rsidRPr="00931BFE" w:rsidRDefault="00D02B71" w:rsidP="006D6734">
      <w:pPr>
        <w:rPr>
          <w:highlight w:val="yellow"/>
        </w:rPr>
      </w:pPr>
      <w:r w:rsidRPr="00931BFE">
        <w:rPr>
          <w:highlight w:val="yellow"/>
        </w:rPr>
        <w:t>Kontakt (telefon, e-pošta):</w:t>
      </w:r>
    </w:p>
    <w:p w14:paraId="25B4AC19" w14:textId="3E6B4A27" w:rsidR="006D6734" w:rsidRPr="002D141F" w:rsidRDefault="006D6734">
      <w:pPr>
        <w:rPr>
          <w:b/>
          <w:highlight w:val="yellow"/>
        </w:rPr>
      </w:pPr>
    </w:p>
    <w:p w14:paraId="35087D88" w14:textId="77777777" w:rsidR="006D6734" w:rsidRPr="002D141F" w:rsidRDefault="006D6734">
      <w:pPr>
        <w:rPr>
          <w:b/>
          <w:highlight w:val="yellow"/>
        </w:rPr>
      </w:pPr>
    </w:p>
    <w:p w14:paraId="78B4A0F9" w14:textId="77777777" w:rsidR="00D02B71" w:rsidRPr="00931BFE" w:rsidRDefault="006D6734">
      <w:pPr>
        <w:rPr>
          <w:b/>
        </w:rPr>
      </w:pPr>
      <w:r w:rsidRPr="00931BFE">
        <w:rPr>
          <w:b/>
        </w:rPr>
        <w:t>Univerza v Ljubljani</w:t>
      </w:r>
    </w:p>
    <w:p w14:paraId="2B7CB418" w14:textId="64CF34E0" w:rsidR="006D6734" w:rsidRPr="00931BFE" w:rsidRDefault="00D02B71">
      <w:pPr>
        <w:rPr>
          <w:b/>
        </w:rPr>
      </w:pPr>
      <w:r w:rsidRPr="00931BFE">
        <w:rPr>
          <w:b/>
        </w:rPr>
        <w:t>Akademija za glasbo</w:t>
      </w:r>
    </w:p>
    <w:p w14:paraId="470B68C1" w14:textId="7C2C574E" w:rsidR="006D6734" w:rsidRPr="00931BFE" w:rsidRDefault="00D02B71">
      <w:r w:rsidRPr="00931BFE">
        <w:t>Stari trg 34</w:t>
      </w:r>
    </w:p>
    <w:p w14:paraId="64ED7EBE" w14:textId="2D94441F" w:rsidR="006D6734" w:rsidRPr="00931BFE" w:rsidRDefault="006D6734">
      <w:r w:rsidRPr="00931BFE">
        <w:t>1000 Ljubljana</w:t>
      </w:r>
    </w:p>
    <w:p w14:paraId="61FA8773" w14:textId="632B2675" w:rsidR="006D6734" w:rsidRPr="002D141F" w:rsidRDefault="006D6734">
      <w:pPr>
        <w:rPr>
          <w:b/>
          <w:highlight w:val="yellow"/>
        </w:rPr>
      </w:pPr>
    </w:p>
    <w:p w14:paraId="096F54FD" w14:textId="77777777" w:rsidR="006D6734" w:rsidRPr="002D141F" w:rsidRDefault="006D6734">
      <w:pPr>
        <w:rPr>
          <w:b/>
          <w:highlight w:val="yellow"/>
        </w:rPr>
      </w:pPr>
    </w:p>
    <w:p w14:paraId="36068849" w14:textId="34F22724" w:rsidR="006D6734" w:rsidRPr="002D141F" w:rsidRDefault="006D6734" w:rsidP="006D6734">
      <w:pPr>
        <w:pStyle w:val="Naslov1"/>
        <w:rPr>
          <w:color w:val="000000" w:themeColor="text1"/>
        </w:rPr>
      </w:pPr>
      <w:r w:rsidRPr="002D141F">
        <w:rPr>
          <w:color w:val="000000" w:themeColor="text1"/>
        </w:rPr>
        <w:t xml:space="preserve">Prošnja za </w:t>
      </w:r>
      <w:r w:rsidR="009A1C79" w:rsidRPr="002D141F">
        <w:rPr>
          <w:color w:val="000000" w:themeColor="text1"/>
          <w:highlight w:val="yellow"/>
        </w:rPr>
        <w:t>prvo</w:t>
      </w:r>
      <w:r w:rsidR="009A1C79" w:rsidRPr="00931BFE">
        <w:rPr>
          <w:color w:val="000000" w:themeColor="text1"/>
          <w:highlight w:val="yellow"/>
        </w:rPr>
        <w:t xml:space="preserve"> </w:t>
      </w:r>
      <w:r w:rsidR="009A1C79" w:rsidRPr="002D141F">
        <w:rPr>
          <w:color w:val="000000" w:themeColor="text1"/>
        </w:rPr>
        <w:t xml:space="preserve">ponovno </w:t>
      </w:r>
      <w:r w:rsidRPr="002D141F">
        <w:rPr>
          <w:color w:val="000000" w:themeColor="text1"/>
        </w:rPr>
        <w:t>izvolitev v naziv docenta</w:t>
      </w:r>
    </w:p>
    <w:p w14:paraId="4B22423E" w14:textId="77777777" w:rsidR="00B84D1A" w:rsidRPr="002D141F" w:rsidRDefault="00B84D1A" w:rsidP="00B84D1A"/>
    <w:p w14:paraId="2DC5A1CE" w14:textId="5BEE1F6D" w:rsidR="006D6734" w:rsidRDefault="006D6734" w:rsidP="000B0DC1">
      <w:pPr>
        <w:jc w:val="both"/>
      </w:pPr>
      <w:r w:rsidRPr="002D141F">
        <w:t>Podpisani</w:t>
      </w:r>
      <w:r w:rsidR="00D02B71" w:rsidRPr="002D141F">
        <w:t xml:space="preserve"> </w:t>
      </w:r>
      <w:r w:rsidR="00D02B71" w:rsidRPr="00931BFE">
        <w:rPr>
          <w:highlight w:val="yellow"/>
        </w:rPr>
        <w:t>ime in priimek</w:t>
      </w:r>
      <w:r w:rsidRPr="002D141F">
        <w:t xml:space="preserve"> prosim za </w:t>
      </w:r>
      <w:r w:rsidR="00E8253C" w:rsidRPr="002D141F">
        <w:rPr>
          <w:highlight w:val="yellow"/>
        </w:rPr>
        <w:t>prvo</w:t>
      </w:r>
      <w:r w:rsidR="00E8253C" w:rsidRPr="002D141F">
        <w:t xml:space="preserve"> ponovno</w:t>
      </w:r>
      <w:r w:rsidR="00B84D1A" w:rsidRPr="002D141F">
        <w:t xml:space="preserve"> </w:t>
      </w:r>
      <w:r w:rsidRPr="002D141F">
        <w:t>izvol</w:t>
      </w:r>
      <w:r w:rsidR="00B84D1A" w:rsidRPr="002D141F">
        <w:t xml:space="preserve">itev v naziv docenta za področje </w:t>
      </w:r>
      <w:r w:rsidR="00D02B71" w:rsidRPr="002D141F">
        <w:rPr>
          <w:highlight w:val="yellow"/>
        </w:rPr>
        <w:t>______________</w:t>
      </w:r>
      <w:r w:rsidR="00B84D1A" w:rsidRPr="002D141F">
        <w:t xml:space="preserve"> po </w:t>
      </w:r>
      <w:r w:rsidR="00B84D1A" w:rsidRPr="002D141F">
        <w:rPr>
          <w:i/>
        </w:rPr>
        <w:t>Merilih</w:t>
      </w:r>
      <w:r w:rsidR="00B84D1A" w:rsidRPr="006F2306">
        <w:rPr>
          <w:i/>
        </w:rPr>
        <w:t xml:space="preserve"> za volitve v nazive visokošolskih učiteljev, znanstvenih delavcev ter sodelavcev Univerze v Ljubljani</w:t>
      </w:r>
      <w:r w:rsidR="00B84D1A" w:rsidRPr="00B84D1A">
        <w:t xml:space="preserve"> z dne </w:t>
      </w:r>
      <w:r w:rsidR="00D02B71">
        <w:t>17</w:t>
      </w:r>
      <w:r w:rsidR="00B84D1A">
        <w:t>.</w:t>
      </w:r>
      <w:r w:rsidR="006F2306">
        <w:t xml:space="preserve"> </w:t>
      </w:r>
      <w:r w:rsidR="00B84D1A">
        <w:t>10.</w:t>
      </w:r>
      <w:r w:rsidR="006F2306">
        <w:t xml:space="preserve"> </w:t>
      </w:r>
      <w:r w:rsidR="00B84D1A">
        <w:t>201</w:t>
      </w:r>
      <w:r w:rsidR="00D02B71">
        <w:t>9</w:t>
      </w:r>
      <w:r w:rsidR="00B84D1A">
        <w:t xml:space="preserve"> z nadaljnjimi spremembami.</w:t>
      </w:r>
    </w:p>
    <w:p w14:paraId="730ADA50" w14:textId="73716FE6" w:rsidR="000B0DC1" w:rsidRDefault="00B84D1A" w:rsidP="00B84D1A">
      <w:r>
        <w:t xml:space="preserve">Prošnji prilagam </w:t>
      </w:r>
      <w:r w:rsidR="000B0DC1">
        <w:t>zahtevano dokumentacijo.</w:t>
      </w:r>
      <w:r w:rsidR="0010340C">
        <w:t xml:space="preserve"> </w:t>
      </w:r>
      <w:r w:rsidR="000B0DC1">
        <w:t xml:space="preserve">Izjavljam, da so </w:t>
      </w:r>
      <w:r w:rsidR="000A2AE8">
        <w:t xml:space="preserve">točni vsi </w:t>
      </w:r>
      <w:r w:rsidR="000B0DC1">
        <w:t>podatki, ki jih navajam v vlogi, predstavitvi kandidata, točkovniku, bibliografiji in v prilogah.</w:t>
      </w:r>
    </w:p>
    <w:p w14:paraId="7CAC1662" w14:textId="70E3A1BD" w:rsidR="000B0DC1" w:rsidRDefault="000B0DC1" w:rsidP="000B0DC1">
      <w:pPr>
        <w:rPr>
          <w:highlight w:val="yellow"/>
        </w:rPr>
      </w:pPr>
    </w:p>
    <w:p w14:paraId="67C0BE7A" w14:textId="1908EEB9" w:rsidR="000B0DC1" w:rsidRDefault="000B0DC1" w:rsidP="000B0DC1">
      <w:pPr>
        <w:rPr>
          <w:highlight w:val="yellow"/>
        </w:rPr>
      </w:pPr>
    </w:p>
    <w:p w14:paraId="06BAE6A8" w14:textId="77777777" w:rsidR="000B0DC1" w:rsidRDefault="000B0DC1" w:rsidP="000B0DC1">
      <w:pPr>
        <w:rPr>
          <w:highlight w:val="yellow"/>
        </w:rPr>
      </w:pPr>
    </w:p>
    <w:p w14:paraId="1CC3D3A2" w14:textId="5938707D" w:rsidR="000B0DC1" w:rsidRDefault="002D141F" w:rsidP="000B0DC1">
      <w:pPr>
        <w:jc w:val="right"/>
      </w:pPr>
      <w:r>
        <w:rPr>
          <w:highlight w:val="yellow"/>
        </w:rPr>
        <w:t>Ime in priimek, podpis</w:t>
      </w:r>
    </w:p>
    <w:p w14:paraId="4D6AF9ED" w14:textId="1C02E214" w:rsidR="000B0DC1" w:rsidRDefault="000B0DC1" w:rsidP="000B0DC1"/>
    <w:p w14:paraId="35A7CFBD" w14:textId="071EECB2" w:rsidR="000B0DC1" w:rsidRDefault="000B0DC1" w:rsidP="000B0DC1">
      <w:r>
        <w:t>Ljubljana,</w:t>
      </w:r>
      <w:r w:rsidR="002D141F">
        <w:t xml:space="preserve"> </w:t>
      </w:r>
      <w:r w:rsidR="002D141F" w:rsidRPr="00931BFE">
        <w:rPr>
          <w:highlight w:val="yellow"/>
        </w:rPr>
        <w:t>datum</w:t>
      </w:r>
    </w:p>
    <w:p w14:paraId="28A18B1E" w14:textId="77FE51D0" w:rsidR="000B0DC1" w:rsidRDefault="000B0DC1" w:rsidP="000B0DC1"/>
    <w:p w14:paraId="7295A041" w14:textId="7131DC04" w:rsidR="000B0DC1" w:rsidRDefault="000B0DC1" w:rsidP="000B0DC1"/>
    <w:p w14:paraId="20D26FC7" w14:textId="4416F58B" w:rsidR="000B0DC1" w:rsidRDefault="000B0DC1" w:rsidP="000B0DC1"/>
    <w:p w14:paraId="3FD69D94" w14:textId="77777777" w:rsidR="000B0DC1" w:rsidRDefault="000B0DC1" w:rsidP="000B0DC1"/>
    <w:p w14:paraId="618B4FE2" w14:textId="0981AD93" w:rsidR="000B0DC1" w:rsidRDefault="000B0DC1" w:rsidP="000B0DC1">
      <w:r>
        <w:t>Priloge:</w:t>
      </w:r>
    </w:p>
    <w:p w14:paraId="4EEC900E" w14:textId="12BF406A" w:rsid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Predstavitev kandidata</w:t>
      </w:r>
    </w:p>
    <w:p w14:paraId="1C360BA5" w14:textId="4E16E8F1" w:rsid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Pregled dela in točkovnik</w:t>
      </w:r>
    </w:p>
    <w:p w14:paraId="1F63B32E" w14:textId="5FF3357F" w:rsid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Klasificirana bibliografija</w:t>
      </w:r>
    </w:p>
    <w:p w14:paraId="7C01F9D2" w14:textId="24EB8CD3" w:rsidR="000B0DC1" w:rsidRP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Dokazila</w:t>
      </w:r>
      <w:r w:rsidR="00CE0123">
        <w:t xml:space="preserve"> s seznamom</w:t>
      </w:r>
    </w:p>
    <w:p w14:paraId="77C95DE7" w14:textId="4CC18F21" w:rsidR="006D6734" w:rsidRDefault="006D6734">
      <w:pPr>
        <w:rPr>
          <w:b/>
          <w:highlight w:val="yellow"/>
        </w:rPr>
      </w:pPr>
      <w:r>
        <w:rPr>
          <w:b/>
          <w:highlight w:val="yellow"/>
        </w:rPr>
        <w:br w:type="page"/>
      </w:r>
    </w:p>
    <w:p w14:paraId="505E7B54" w14:textId="10ADEAD6" w:rsidR="000A2AE8" w:rsidRDefault="00116BF3" w:rsidP="00A1733E">
      <w:pPr>
        <w:pStyle w:val="Naslov1"/>
        <w:rPr>
          <w:color w:val="000000" w:themeColor="text1"/>
        </w:rPr>
      </w:pPr>
      <w:r w:rsidRPr="00D93362">
        <w:rPr>
          <w:color w:val="000000" w:themeColor="text1"/>
        </w:rPr>
        <w:lastRenderedPageBreak/>
        <w:t>Predstavitev kandidata</w:t>
      </w:r>
      <w:r w:rsidR="000A2AE8">
        <w:rPr>
          <w:color w:val="000000" w:themeColor="text1"/>
        </w:rPr>
        <w:t xml:space="preserve"> ob vlogi za izvolitev</w:t>
      </w:r>
      <w:r w:rsidR="00337055">
        <w:rPr>
          <w:color w:val="000000" w:themeColor="text1"/>
        </w:rPr>
        <w:t xml:space="preserve"> v naziv</w:t>
      </w:r>
    </w:p>
    <w:p w14:paraId="4EC37335" w14:textId="77777777" w:rsidR="000A2AE8" w:rsidRPr="00337055" w:rsidRDefault="000A2AE8" w:rsidP="00337055"/>
    <w:p w14:paraId="71BD630E" w14:textId="25E33100" w:rsidR="002D141F" w:rsidRDefault="000A2AE8" w:rsidP="00337055">
      <w:r w:rsidRPr="00337055">
        <w:rPr>
          <w:b/>
        </w:rPr>
        <w:t xml:space="preserve">Zaprošeni naziv: </w:t>
      </w:r>
      <w:r w:rsidRPr="00E8253C">
        <w:rPr>
          <w:b/>
        </w:rPr>
        <w:t>docent (</w:t>
      </w:r>
      <w:r w:rsidRPr="00E8253C">
        <w:rPr>
          <w:b/>
          <w:highlight w:val="yellow"/>
        </w:rPr>
        <w:t>prva</w:t>
      </w:r>
      <w:r w:rsidRPr="00E8253C">
        <w:rPr>
          <w:b/>
        </w:rPr>
        <w:t xml:space="preserve"> </w:t>
      </w:r>
      <w:r w:rsidR="00E8253C" w:rsidRPr="00E8253C">
        <w:rPr>
          <w:b/>
        </w:rPr>
        <w:t xml:space="preserve">ponovna </w:t>
      </w:r>
      <w:r w:rsidRPr="00E8253C">
        <w:rPr>
          <w:b/>
        </w:rPr>
        <w:t>izvolitev)</w:t>
      </w:r>
    </w:p>
    <w:p w14:paraId="7085798E" w14:textId="77777777" w:rsidR="002D141F" w:rsidRDefault="002D141F" w:rsidP="00337055"/>
    <w:p w14:paraId="0B187B3F" w14:textId="7656753A" w:rsidR="002D141F" w:rsidRPr="00931BFE" w:rsidRDefault="002D141F" w:rsidP="00337055">
      <w:pPr>
        <w:rPr>
          <w:b/>
        </w:rPr>
      </w:pPr>
      <w:r w:rsidRPr="00931BFE">
        <w:rPr>
          <w:b/>
        </w:rPr>
        <w:t>Način habilitacije (umetniški ali znanstveni):</w:t>
      </w:r>
    </w:p>
    <w:p w14:paraId="6DDC1B58" w14:textId="2A9B8B91" w:rsidR="002D141F" w:rsidRPr="00154535" w:rsidRDefault="002D141F" w:rsidP="00337055">
      <w:r w:rsidRPr="00154535">
        <w:t>_____________________________</w:t>
      </w:r>
    </w:p>
    <w:p w14:paraId="2D785D82" w14:textId="21C60082" w:rsidR="002D141F" w:rsidRPr="00154535" w:rsidRDefault="002D141F" w:rsidP="00337055"/>
    <w:p w14:paraId="6456839D" w14:textId="77777777" w:rsidR="002D141F" w:rsidRPr="00154535" w:rsidRDefault="000A2AE8" w:rsidP="00337055">
      <w:pPr>
        <w:rPr>
          <w:b/>
        </w:rPr>
      </w:pPr>
      <w:r w:rsidRPr="00154535">
        <w:rPr>
          <w:b/>
        </w:rPr>
        <w:t>Področje</w:t>
      </w:r>
      <w:r w:rsidR="002D141F" w:rsidRPr="00154535">
        <w:rPr>
          <w:b/>
        </w:rPr>
        <w:t>:</w:t>
      </w:r>
    </w:p>
    <w:p w14:paraId="6DE920AB" w14:textId="5DEA76D0" w:rsidR="004977BE" w:rsidRPr="00D93362" w:rsidRDefault="002D141F" w:rsidP="00337055">
      <w:r w:rsidRPr="00154535">
        <w:rPr>
          <w:b/>
        </w:rPr>
        <w:t>_____________________________</w:t>
      </w:r>
    </w:p>
    <w:p w14:paraId="17C5C84C" w14:textId="0FACDDCF" w:rsidR="006D6734" w:rsidRDefault="006D6734" w:rsidP="007A5C81">
      <w:pPr>
        <w:pStyle w:val="Naslov"/>
      </w:pPr>
      <w:r>
        <w:t xml:space="preserve">1. </w:t>
      </w:r>
      <w:r w:rsidR="00D50F53">
        <w:tab/>
      </w:r>
      <w:r>
        <w:t>Osnovni podatki o kandidatu</w:t>
      </w:r>
    </w:p>
    <w:p w14:paraId="1A950586" w14:textId="06DD00ED" w:rsidR="006D6734" w:rsidRPr="00154535" w:rsidRDefault="002D141F" w:rsidP="00B84D1A">
      <w:pPr>
        <w:pStyle w:val="Nastevanje"/>
      </w:pPr>
      <w:r w:rsidRPr="00931BFE">
        <w:t>Ime in priimek:</w:t>
      </w:r>
    </w:p>
    <w:p w14:paraId="72324724" w14:textId="1613DE2D" w:rsidR="006D6734" w:rsidRPr="00154535" w:rsidRDefault="00B84D1A" w:rsidP="00B84D1A">
      <w:pPr>
        <w:pStyle w:val="Nastevanje"/>
      </w:pPr>
      <w:r w:rsidRPr="00154535">
        <w:t>Datum</w:t>
      </w:r>
      <w:r w:rsidR="006D6734" w:rsidRPr="00154535">
        <w:t xml:space="preserve"> in kraj rojstva:</w:t>
      </w:r>
    </w:p>
    <w:p w14:paraId="0DE020EC" w14:textId="4CDBC18F" w:rsidR="006D6734" w:rsidRPr="006F408F" w:rsidRDefault="006D6734" w:rsidP="00B84D1A">
      <w:pPr>
        <w:pStyle w:val="Nastevanje"/>
      </w:pPr>
      <w:r w:rsidRPr="00154535">
        <w:t>Državljanstvo</w:t>
      </w:r>
      <w:r w:rsidR="002D141F" w:rsidRPr="00154535">
        <w:t>:</w:t>
      </w:r>
    </w:p>
    <w:p w14:paraId="556592F3" w14:textId="0CAE2422" w:rsidR="006D6734" w:rsidRDefault="006D6734" w:rsidP="007A5C81">
      <w:pPr>
        <w:pStyle w:val="Naslov"/>
      </w:pPr>
      <w:r>
        <w:t xml:space="preserve">2. </w:t>
      </w:r>
      <w:r w:rsidR="00D50F53">
        <w:tab/>
      </w:r>
      <w:r>
        <w:t>Kontaktni podatki</w:t>
      </w:r>
    </w:p>
    <w:p w14:paraId="19986189" w14:textId="30D32549" w:rsidR="006D6734" w:rsidRDefault="006D6734" w:rsidP="00B84D1A">
      <w:pPr>
        <w:pStyle w:val="Nastevanje"/>
        <w:rPr>
          <w:highlight w:val="yellow"/>
        </w:rPr>
      </w:pPr>
      <w:r w:rsidRPr="006D6734">
        <w:t xml:space="preserve">Naslov: </w:t>
      </w:r>
      <w:r w:rsidR="00B84D1A">
        <w:tab/>
      </w:r>
    </w:p>
    <w:p w14:paraId="5CF2009C" w14:textId="2F4A2DA6" w:rsidR="006D6734" w:rsidRDefault="006D6734" w:rsidP="00B84D1A">
      <w:pPr>
        <w:pStyle w:val="Nastevanje"/>
      </w:pPr>
      <w:r>
        <w:t xml:space="preserve">E-pošta: </w:t>
      </w:r>
      <w:r w:rsidR="00B84D1A">
        <w:tab/>
      </w:r>
    </w:p>
    <w:p w14:paraId="7D157BB0" w14:textId="6243BCC4" w:rsidR="00680743" w:rsidRDefault="00B84D1A" w:rsidP="007A5C81">
      <w:pPr>
        <w:pStyle w:val="Naslov"/>
      </w:pPr>
      <w:r>
        <w:t>3</w:t>
      </w:r>
      <w:r w:rsidR="00F7728D">
        <w:t>.</w:t>
      </w:r>
      <w:r w:rsidR="00680743">
        <w:tab/>
        <w:t>Izobrazba</w:t>
      </w:r>
      <w:r w:rsidR="005F7A4E">
        <w:t xml:space="preserve"> oz. priznanje umetniških del</w:t>
      </w:r>
      <w:r w:rsidR="00154535">
        <w:t xml:space="preserve"> (pridobljeni naziv, institucija, datum):</w:t>
      </w:r>
    </w:p>
    <w:p w14:paraId="2760C8FF" w14:textId="2246EF4B" w:rsidR="00680743" w:rsidRPr="00154535" w:rsidRDefault="00680743" w:rsidP="00B84D1A">
      <w:pPr>
        <w:pStyle w:val="Nastevanje"/>
      </w:pPr>
      <w:r w:rsidRPr="00931BFE">
        <w:t xml:space="preserve">Diploma: </w:t>
      </w:r>
      <w:r w:rsidR="00B84D1A" w:rsidRPr="00931BFE">
        <w:tab/>
      </w:r>
    </w:p>
    <w:p w14:paraId="2563AC82" w14:textId="2A435518" w:rsidR="00680743" w:rsidRPr="00931BFE" w:rsidRDefault="00680743" w:rsidP="00B84D1A">
      <w:pPr>
        <w:pStyle w:val="Nastevanje"/>
      </w:pPr>
      <w:r w:rsidRPr="00931BFE">
        <w:t xml:space="preserve">Magisterij: </w:t>
      </w:r>
      <w:r w:rsidR="00B84D1A" w:rsidRPr="00931BFE">
        <w:tab/>
      </w:r>
    </w:p>
    <w:p w14:paraId="7BDDAB13" w14:textId="39786887" w:rsidR="00680743" w:rsidRPr="00931BFE" w:rsidRDefault="00680743" w:rsidP="00B84D1A">
      <w:pPr>
        <w:pStyle w:val="Nastevanje"/>
      </w:pPr>
      <w:r w:rsidRPr="00931BFE">
        <w:t xml:space="preserve">Doktorat: </w:t>
      </w:r>
      <w:r w:rsidR="00B84D1A" w:rsidRPr="00931BFE">
        <w:tab/>
      </w:r>
    </w:p>
    <w:p w14:paraId="2F1177EA" w14:textId="65CDB57D" w:rsidR="00154535" w:rsidRPr="00931BFE" w:rsidRDefault="00154535" w:rsidP="00B84D1A">
      <w:pPr>
        <w:pStyle w:val="Nastevanje"/>
      </w:pPr>
      <w:r w:rsidRPr="00931BFE">
        <w:t>Priznanje pomembnih umetniških del (področje, datum):</w:t>
      </w:r>
    </w:p>
    <w:p w14:paraId="21BAA201" w14:textId="53EF33E7" w:rsidR="00680743" w:rsidRDefault="00B84D1A" w:rsidP="007A5C81">
      <w:pPr>
        <w:pStyle w:val="Naslov"/>
      </w:pPr>
      <w:r>
        <w:t>4</w:t>
      </w:r>
      <w:r w:rsidR="00F7728D">
        <w:t>.</w:t>
      </w:r>
      <w:r w:rsidR="00680743" w:rsidRPr="007B143E">
        <w:tab/>
        <w:t>Zaposlitve</w:t>
      </w:r>
      <w:r w:rsidR="00154535">
        <w:t xml:space="preserve"> (leto, delovno mesto, institucija):</w:t>
      </w:r>
    </w:p>
    <w:p w14:paraId="105FE32F" w14:textId="006BCA0A" w:rsidR="00154535" w:rsidRDefault="00154535">
      <w:pPr>
        <w:pStyle w:val="Naslov"/>
      </w:pPr>
      <w:r>
        <w:t>-</w:t>
      </w:r>
    </w:p>
    <w:p w14:paraId="42329D33" w14:textId="793A0383" w:rsidR="00154535" w:rsidRDefault="00154535">
      <w:pPr>
        <w:pStyle w:val="Naslov"/>
      </w:pPr>
      <w:r>
        <w:t>-</w:t>
      </w:r>
    </w:p>
    <w:p w14:paraId="41A5A742" w14:textId="0B0E73C2" w:rsidR="00154535" w:rsidRPr="007B143E" w:rsidRDefault="00154535">
      <w:pPr>
        <w:pStyle w:val="Naslov"/>
      </w:pPr>
      <w:r>
        <w:t>-</w:t>
      </w:r>
    </w:p>
    <w:p w14:paraId="64FB49EC" w14:textId="1D3A36A3" w:rsidR="00680743" w:rsidRDefault="0010340C" w:rsidP="007A5C81">
      <w:pPr>
        <w:pStyle w:val="Naslov"/>
      </w:pPr>
      <w:r>
        <w:t>5</w:t>
      </w:r>
      <w:r w:rsidR="00F7728D">
        <w:t>.</w:t>
      </w:r>
      <w:r w:rsidR="00680743" w:rsidRPr="007B143E">
        <w:tab/>
      </w:r>
      <w:r>
        <w:t>Dosedanje i</w:t>
      </w:r>
      <w:r w:rsidR="00680743">
        <w:t>zvolitve v nazive</w:t>
      </w:r>
      <w:r w:rsidR="00154535">
        <w:t xml:space="preserve"> (leto oz. datum in področje izvolitve):</w:t>
      </w:r>
    </w:p>
    <w:p w14:paraId="2BC6A002" w14:textId="77777777" w:rsidR="00037649" w:rsidRDefault="00037649">
      <w:pPr>
        <w:spacing w:before="0" w:after="0"/>
        <w:rPr>
          <w:b/>
        </w:rPr>
      </w:pPr>
      <w:r>
        <w:br w:type="page"/>
      </w:r>
    </w:p>
    <w:p w14:paraId="31C1CBB4" w14:textId="61218059" w:rsidR="00680743" w:rsidRDefault="007225AB" w:rsidP="007A5C81">
      <w:pPr>
        <w:pStyle w:val="Naslov"/>
      </w:pPr>
      <w:r>
        <w:lastRenderedPageBreak/>
        <w:t>6</w:t>
      </w:r>
      <w:r w:rsidR="00F7728D">
        <w:t>.</w:t>
      </w:r>
      <w:r w:rsidR="00680743">
        <w:tab/>
        <w:t>Raziskovalno</w:t>
      </w:r>
      <w:r>
        <w:t xml:space="preserve"> oz. umetniško</w:t>
      </w:r>
      <w:r w:rsidR="00680743">
        <w:t xml:space="preserve"> </w:t>
      </w:r>
      <w:r w:rsidR="00227682">
        <w:t>delo</w:t>
      </w:r>
      <w:r w:rsidR="00154535">
        <w:t xml:space="preserve"> (opisno navedite področja, s katerimi se umetniško in znanstveno ukvarjate in pri katerih najpomembneje prispevate)</w:t>
      </w:r>
    </w:p>
    <w:p w14:paraId="1081DDAA" w14:textId="77777777" w:rsidR="00154535" w:rsidRDefault="00154535" w:rsidP="007A5C81">
      <w:pPr>
        <w:pStyle w:val="Naslov"/>
      </w:pPr>
    </w:p>
    <w:p w14:paraId="72D2FF08" w14:textId="65EDC40B" w:rsidR="00BA4239" w:rsidRDefault="00D25DE3" w:rsidP="007A5C81">
      <w:pPr>
        <w:pStyle w:val="Naslov"/>
      </w:pPr>
      <w:r>
        <w:t>7</w:t>
      </w:r>
      <w:r w:rsidR="00F83A1D">
        <w:t>.</w:t>
      </w:r>
      <w:r w:rsidR="007225AB" w:rsidRPr="007225AB">
        <w:t xml:space="preserve"> </w:t>
      </w:r>
      <w:r w:rsidR="007225AB">
        <w:tab/>
        <w:t>Mednarodna odmevnost</w:t>
      </w:r>
    </w:p>
    <w:p w14:paraId="4F919EE2" w14:textId="77777777" w:rsidR="00947308" w:rsidRDefault="00947308" w:rsidP="00DB4D9E">
      <w:pPr>
        <w:rPr>
          <w:b/>
        </w:rPr>
      </w:pPr>
    </w:p>
    <w:p w14:paraId="2882BD77" w14:textId="6A1B97DB" w:rsidR="00DB4D9E" w:rsidRDefault="00BA4239" w:rsidP="00DB4D9E">
      <w:r w:rsidRPr="00037649">
        <w:rPr>
          <w:b/>
        </w:rPr>
        <w:t>Čisti citati po letih</w:t>
      </w:r>
      <w:r w:rsidR="00594636">
        <w:rPr>
          <w:b/>
        </w:rPr>
        <w:t xml:space="preserve"> (</w:t>
      </w:r>
      <w:proofErr w:type="spellStart"/>
      <w:r w:rsidR="00594636">
        <w:rPr>
          <w:b/>
        </w:rPr>
        <w:t>WoS</w:t>
      </w:r>
      <w:proofErr w:type="spellEnd"/>
      <w:r w:rsidR="00594636">
        <w:rPr>
          <w:b/>
        </w:rPr>
        <w:t>)</w:t>
      </w:r>
      <w:r w:rsidR="00DB4D9E" w:rsidRPr="00037649">
        <w:rPr>
          <w:b/>
        </w:rPr>
        <w:t>:</w:t>
      </w:r>
      <w:r w:rsidR="00CC5D8A">
        <w:rPr>
          <w:b/>
        </w:rPr>
        <w:t xml:space="preserve"> </w:t>
      </w:r>
      <w:r w:rsidRPr="00DB4D9E">
        <w:rPr>
          <w:highlight w:val="yellow"/>
        </w:rPr>
        <w:t>12 (2008), 34 (2009), 57 (2010), 44 (2011).</w:t>
      </w:r>
      <w:r w:rsidR="00AC463D">
        <w:rPr>
          <w:highlight w:val="yellow"/>
        </w:rPr>
        <w:br/>
      </w:r>
      <w:r w:rsidRPr="00037649">
        <w:rPr>
          <w:b/>
        </w:rPr>
        <w:t>Skupaj:</w:t>
      </w:r>
      <w:r w:rsidRPr="00037649">
        <w:t xml:space="preserve"> </w:t>
      </w:r>
      <w:r w:rsidRPr="00DB4D9E">
        <w:rPr>
          <w:highlight w:val="yellow"/>
        </w:rPr>
        <w:t>147</w:t>
      </w:r>
      <w:r w:rsidR="00AC463D">
        <w:rPr>
          <w:highlight w:val="yellow"/>
        </w:rPr>
        <w:t xml:space="preserve"> </w:t>
      </w:r>
      <w:r w:rsidR="00C94B61">
        <w:t xml:space="preserve">čistih </w:t>
      </w:r>
      <w:r w:rsidR="00AC463D" w:rsidRPr="00037649">
        <w:t>citatov</w:t>
      </w:r>
      <w:r w:rsidR="00594636">
        <w:t xml:space="preserve"> (</w:t>
      </w:r>
      <w:proofErr w:type="spellStart"/>
      <w:r w:rsidR="00594636">
        <w:t>WoS</w:t>
      </w:r>
      <w:proofErr w:type="spellEnd"/>
      <w:r w:rsidR="00594636">
        <w:t>)</w:t>
      </w:r>
    </w:p>
    <w:p w14:paraId="310AF97D" w14:textId="77777777" w:rsidR="00594636" w:rsidRDefault="00594636" w:rsidP="00DB4D9E">
      <w:pPr>
        <w:rPr>
          <w:highlight w:val="yellow"/>
        </w:rPr>
      </w:pPr>
    </w:p>
    <w:p w14:paraId="22BDC2B7" w14:textId="3F9DA618" w:rsidR="00594636" w:rsidRDefault="00594636" w:rsidP="00594636">
      <w:pPr>
        <w:rPr>
          <w:highlight w:val="yellow"/>
        </w:rPr>
      </w:pPr>
      <w:r w:rsidRPr="00037649">
        <w:rPr>
          <w:b/>
        </w:rPr>
        <w:t>Čisti citati po letih</w:t>
      </w:r>
      <w:r>
        <w:rPr>
          <w:b/>
        </w:rPr>
        <w:t xml:space="preserve"> (</w:t>
      </w:r>
      <w:proofErr w:type="spellStart"/>
      <w:r>
        <w:rPr>
          <w:b/>
        </w:rPr>
        <w:t>Scopus</w:t>
      </w:r>
      <w:proofErr w:type="spellEnd"/>
      <w:r>
        <w:rPr>
          <w:b/>
        </w:rPr>
        <w:t>)</w:t>
      </w:r>
      <w:r w:rsidRPr="00037649">
        <w:rPr>
          <w:b/>
        </w:rPr>
        <w:t>:</w:t>
      </w:r>
      <w:r w:rsidR="00CC5D8A">
        <w:rPr>
          <w:b/>
        </w:rPr>
        <w:t xml:space="preserve"> </w:t>
      </w:r>
      <w:r w:rsidRPr="00DB4D9E">
        <w:rPr>
          <w:highlight w:val="yellow"/>
        </w:rPr>
        <w:t>12 (2008), 34 (2009), 57 (2010), 44 (2011).</w:t>
      </w:r>
      <w:r>
        <w:rPr>
          <w:highlight w:val="yellow"/>
        </w:rPr>
        <w:br/>
      </w:r>
      <w:r w:rsidRPr="00037649">
        <w:rPr>
          <w:b/>
        </w:rPr>
        <w:t>Skupaj:</w:t>
      </w:r>
      <w:r w:rsidRPr="00037649">
        <w:t xml:space="preserve"> </w:t>
      </w:r>
      <w:r w:rsidRPr="00DB4D9E">
        <w:rPr>
          <w:highlight w:val="yellow"/>
        </w:rPr>
        <w:t>147</w:t>
      </w:r>
      <w:r>
        <w:rPr>
          <w:highlight w:val="yellow"/>
        </w:rPr>
        <w:t xml:space="preserve"> </w:t>
      </w:r>
      <w:r>
        <w:t xml:space="preserve">čistih </w:t>
      </w:r>
      <w:r w:rsidRPr="00037649">
        <w:t>citatov</w:t>
      </w:r>
      <w:r>
        <w:t xml:space="preserve"> (</w:t>
      </w:r>
      <w:proofErr w:type="spellStart"/>
      <w:r>
        <w:t>Scopus</w:t>
      </w:r>
      <w:proofErr w:type="spellEnd"/>
      <w:r>
        <w:t>)</w:t>
      </w:r>
    </w:p>
    <w:p w14:paraId="4FC03C22" w14:textId="72A86EC9" w:rsidR="00C94B61" w:rsidRPr="00DB4D9E" w:rsidRDefault="00C94B61" w:rsidP="00037649">
      <w:pPr>
        <w:pStyle w:val="Podnaslov"/>
        <w:rPr>
          <w:highlight w:val="yellow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16"/>
        <w:gridCol w:w="4806"/>
      </w:tblGrid>
      <w:tr w:rsidR="005905A1" w:rsidRPr="00673A43" w14:paraId="7E891AEE" w14:textId="77777777" w:rsidTr="009447B2">
        <w:tc>
          <w:tcPr>
            <w:tcW w:w="9622" w:type="dxa"/>
            <w:gridSpan w:val="2"/>
            <w:vAlign w:val="center"/>
          </w:tcPr>
          <w:p w14:paraId="36373215" w14:textId="335F9D6A" w:rsidR="005905A1" w:rsidRPr="005905A1" w:rsidRDefault="00870E53" w:rsidP="009960A1">
            <w:pPr>
              <w:pStyle w:val="Navodila"/>
              <w:jc w:val="center"/>
              <w:rPr>
                <w:b/>
              </w:rPr>
            </w:pPr>
            <w:r>
              <w:rPr>
                <w:b/>
              </w:rPr>
              <w:t>Mednarodna odmevnost</w:t>
            </w:r>
            <w:r w:rsidR="00594636" w:rsidRPr="009960A1">
              <w:rPr>
                <w:b/>
              </w:rPr>
              <w:t xml:space="preserve">, ki </w:t>
            </w:r>
            <w:r>
              <w:rPr>
                <w:b/>
              </w:rPr>
              <w:t>ni</w:t>
            </w:r>
            <w:r w:rsidR="00594636" w:rsidRPr="009960A1">
              <w:rPr>
                <w:b/>
              </w:rPr>
              <w:t xml:space="preserve"> zajet</w:t>
            </w:r>
            <w:r>
              <w:rPr>
                <w:b/>
              </w:rPr>
              <w:t>a</w:t>
            </w:r>
            <w:r w:rsidR="00594636">
              <w:rPr>
                <w:b/>
              </w:rPr>
              <w:t xml:space="preserve"> s </w:t>
            </w:r>
            <w:proofErr w:type="spellStart"/>
            <w:r w:rsidR="00594636">
              <w:rPr>
                <w:b/>
              </w:rPr>
              <w:t>citiranostjo</w:t>
            </w:r>
            <w:proofErr w:type="spellEnd"/>
            <w:r w:rsidR="00594636">
              <w:rPr>
                <w:b/>
              </w:rPr>
              <w:t xml:space="preserve"> po </w:t>
            </w:r>
            <w:proofErr w:type="spellStart"/>
            <w:r w:rsidR="00594636">
              <w:rPr>
                <w:b/>
              </w:rPr>
              <w:t>WoS</w:t>
            </w:r>
            <w:proofErr w:type="spellEnd"/>
            <w:r w:rsidR="00947308">
              <w:rPr>
                <w:b/>
              </w:rPr>
              <w:t xml:space="preserve"> ali </w:t>
            </w:r>
            <w:proofErr w:type="spellStart"/>
            <w:r w:rsidR="00947308">
              <w:rPr>
                <w:b/>
              </w:rPr>
              <w:t>Scopus</w:t>
            </w:r>
            <w:proofErr w:type="spellEnd"/>
          </w:p>
        </w:tc>
      </w:tr>
      <w:tr w:rsidR="00BA4239" w:rsidRPr="00673A43" w14:paraId="3C48B72C" w14:textId="77777777" w:rsidTr="009447B2">
        <w:tc>
          <w:tcPr>
            <w:tcW w:w="4816" w:type="dxa"/>
            <w:vAlign w:val="center"/>
          </w:tcPr>
          <w:p w14:paraId="7E2B7678" w14:textId="017F4422" w:rsidR="00BA4239" w:rsidRPr="00037649" w:rsidRDefault="005905A1" w:rsidP="009960A1">
            <w:pPr>
              <w:pStyle w:val="Navodila"/>
              <w:rPr>
                <w:b/>
              </w:rPr>
            </w:pPr>
            <w:r>
              <w:rPr>
                <w:b/>
              </w:rPr>
              <w:t>Delo</w:t>
            </w:r>
          </w:p>
        </w:tc>
        <w:tc>
          <w:tcPr>
            <w:tcW w:w="4806" w:type="dxa"/>
            <w:vAlign w:val="center"/>
          </w:tcPr>
          <w:p w14:paraId="646CC830" w14:textId="3F14C02E" w:rsidR="00BA4239" w:rsidRPr="00037649" w:rsidRDefault="005905A1" w:rsidP="009960A1">
            <w:pPr>
              <w:pStyle w:val="Navodila"/>
              <w:rPr>
                <w:b/>
              </w:rPr>
            </w:pPr>
            <w:r>
              <w:rPr>
                <w:b/>
              </w:rPr>
              <w:t>Utemeljitev odmevnosti</w:t>
            </w:r>
            <w:r w:rsidR="001064B4">
              <w:rPr>
                <w:b/>
              </w:rPr>
              <w:t xml:space="preserve"> (npr. delo, v katerem se citat pojavi)</w:t>
            </w:r>
          </w:p>
        </w:tc>
      </w:tr>
      <w:tr w:rsidR="00BA4239" w:rsidRPr="00673A43" w14:paraId="12AD7E89" w14:textId="77777777" w:rsidTr="009447B2">
        <w:tc>
          <w:tcPr>
            <w:tcW w:w="4816" w:type="dxa"/>
          </w:tcPr>
          <w:p w14:paraId="4CA7F5BD" w14:textId="1611A1EE" w:rsidR="00BA4239" w:rsidRPr="00673A43" w:rsidRDefault="00BA4239">
            <w:pPr>
              <w:pStyle w:val="Navodila"/>
              <w:rPr>
                <w:highlight w:val="yellow"/>
              </w:rPr>
            </w:pPr>
          </w:p>
        </w:tc>
        <w:tc>
          <w:tcPr>
            <w:tcW w:w="4806" w:type="dxa"/>
          </w:tcPr>
          <w:p w14:paraId="628B3CEF" w14:textId="0C547667" w:rsidR="00BA4239" w:rsidRPr="00673A43" w:rsidRDefault="00BA4239" w:rsidP="00F64D7B">
            <w:pPr>
              <w:pStyle w:val="Navodila"/>
              <w:rPr>
                <w:highlight w:val="yellow"/>
              </w:rPr>
            </w:pPr>
          </w:p>
        </w:tc>
      </w:tr>
      <w:tr w:rsidR="00BA4239" w:rsidRPr="00673A43" w14:paraId="58B04236" w14:textId="77777777" w:rsidTr="009447B2">
        <w:tc>
          <w:tcPr>
            <w:tcW w:w="4816" w:type="dxa"/>
          </w:tcPr>
          <w:p w14:paraId="24DBFBDA" w14:textId="248D3FAE" w:rsidR="00BA4239" w:rsidRPr="008018DD" w:rsidRDefault="00BA4239" w:rsidP="008018DD">
            <w:pPr>
              <w:pStyle w:val="Navodila"/>
              <w:rPr>
                <w:highlight w:val="yellow"/>
              </w:rPr>
            </w:pPr>
          </w:p>
        </w:tc>
        <w:tc>
          <w:tcPr>
            <w:tcW w:w="4806" w:type="dxa"/>
          </w:tcPr>
          <w:p w14:paraId="2659A8DF" w14:textId="4E1660E1" w:rsidR="00BA4239" w:rsidRPr="00673A43" w:rsidRDefault="00BA4239" w:rsidP="00F64D7B">
            <w:pPr>
              <w:pStyle w:val="Navodila"/>
              <w:rPr>
                <w:highlight w:val="yellow"/>
              </w:rPr>
            </w:pPr>
          </w:p>
        </w:tc>
      </w:tr>
    </w:tbl>
    <w:p w14:paraId="0E951991" w14:textId="7D812BA3" w:rsidR="00BA4239" w:rsidRPr="007225AB" w:rsidRDefault="00037649" w:rsidP="00931BFE">
      <w:pPr>
        <w:pStyle w:val="Naslov"/>
        <w:numPr>
          <w:ilvl w:val="1"/>
          <w:numId w:val="33"/>
        </w:numPr>
      </w:pPr>
      <w:r>
        <w:t>N</w:t>
      </w:r>
      <w:r w:rsidR="00BA4239" w:rsidRPr="007225AB">
        <w:t xml:space="preserve">ajbolj </w:t>
      </w:r>
      <w:r w:rsidR="00BA4239" w:rsidRPr="00037649">
        <w:t>citirana</w:t>
      </w:r>
      <w:r w:rsidR="00DB4D9E">
        <w:t xml:space="preserve"> </w:t>
      </w:r>
      <w:r w:rsidR="00C94B61">
        <w:t>in</w:t>
      </w:r>
      <w:r w:rsidR="00DB4D9E">
        <w:t xml:space="preserve"> odmevna</w:t>
      </w:r>
      <w:r w:rsidR="00BA4239" w:rsidRPr="007225AB">
        <w:t xml:space="preserve"> dela</w:t>
      </w:r>
    </w:p>
    <w:p w14:paraId="3B85AB50" w14:textId="77777777" w:rsidR="00154535" w:rsidRPr="00AA72D0" w:rsidRDefault="00154535" w:rsidP="00154535">
      <w:pPr>
        <w:keepNext/>
        <w:spacing w:before="360" w:after="120" w:line="264" w:lineRule="auto"/>
      </w:pPr>
      <w:r w:rsidRPr="00931BFE">
        <w:rPr>
          <w:highlight w:val="yellow"/>
        </w:rPr>
        <w:t>Navedite največ tri najbolj citirana dela (z bibliografskimi podatki o objavi) in pri vsakem delu število čistih citatov.</w:t>
      </w:r>
      <w:r w:rsidRPr="00931BFE">
        <w:t xml:space="preserve"> </w:t>
      </w:r>
    </w:p>
    <w:p w14:paraId="5464621F" w14:textId="77777777" w:rsidR="00154535" w:rsidRDefault="00154535" w:rsidP="007A5C81">
      <w:pPr>
        <w:pStyle w:val="Nastevanje"/>
        <w:ind w:left="0" w:firstLine="0"/>
        <w:rPr>
          <w:highlight w:val="yellow"/>
          <w:u w:val="single"/>
        </w:rPr>
      </w:pPr>
    </w:p>
    <w:p w14:paraId="5A115E67" w14:textId="51F819CD" w:rsidR="00594636" w:rsidRPr="00B91630" w:rsidRDefault="00E44566">
      <w:pPr>
        <w:pStyle w:val="Naslov"/>
      </w:pPr>
      <w:r w:rsidRPr="00B91630">
        <w:t>K</w:t>
      </w:r>
      <w:r w:rsidR="00BA4239" w:rsidRPr="00B91630">
        <w:t>azalci mednarodne odmevnost</w:t>
      </w:r>
      <w:r w:rsidR="0073131F" w:rsidRPr="00B91630">
        <w:t>i</w:t>
      </w:r>
      <w:r w:rsidRPr="00B91630">
        <w:t xml:space="preserve">, ki jih predpisuje </w:t>
      </w:r>
      <w:r w:rsidR="00594636" w:rsidRPr="00B91630">
        <w:t xml:space="preserve">Priloga </w:t>
      </w:r>
      <w:r w:rsidR="00154535" w:rsidRPr="00B91630">
        <w:t>UL AG:</w:t>
      </w:r>
    </w:p>
    <w:p w14:paraId="06023C15" w14:textId="77777777" w:rsidR="00B91630" w:rsidRPr="00931BFE" w:rsidRDefault="00B91630" w:rsidP="00B91630">
      <w:pPr>
        <w:spacing w:before="0" w:after="0"/>
      </w:pPr>
    </w:p>
    <w:p w14:paraId="6E26B6AF" w14:textId="56EA56E2" w:rsidR="00B91630" w:rsidRPr="00931BFE" w:rsidRDefault="00B91630" w:rsidP="00931BFE">
      <w:pPr>
        <w:pStyle w:val="Odstavekseznama"/>
        <w:numPr>
          <w:ilvl w:val="1"/>
          <w:numId w:val="33"/>
        </w:numPr>
        <w:spacing w:before="0" w:after="0"/>
        <w:rPr>
          <w:b/>
        </w:rPr>
      </w:pPr>
      <w:r w:rsidRPr="00931BFE">
        <w:rPr>
          <w:b/>
        </w:rPr>
        <w:t>Znanstvena dela</w:t>
      </w:r>
    </w:p>
    <w:p w14:paraId="7713F1F7" w14:textId="77777777" w:rsidR="00B91630" w:rsidRPr="00931BFE" w:rsidRDefault="00B91630">
      <w:pPr>
        <w:spacing w:before="0" w:after="0"/>
        <w:rPr>
          <w:b/>
          <w:highlight w:val="yellow"/>
        </w:rPr>
      </w:pPr>
    </w:p>
    <w:p w14:paraId="4DD485B0" w14:textId="60395E6E" w:rsidR="00B91630" w:rsidRDefault="00B91630" w:rsidP="00B91630">
      <w:pPr>
        <w:spacing w:before="0" w:after="0"/>
      </w:pPr>
      <w:r w:rsidRPr="00931BFE">
        <w:rPr>
          <w:highlight w:val="yellow"/>
        </w:rPr>
        <w:t>Navedite svoja najpomembnejša mednarodna odmevna oz. vrhunska dela oz. dela v sk</w:t>
      </w:r>
      <w:r>
        <w:rPr>
          <w:highlight w:val="yellow"/>
        </w:rPr>
        <w:t>ladu s 3. točko Priloge UL AG</w:t>
      </w:r>
      <w:r w:rsidRPr="00931BFE">
        <w:rPr>
          <w:highlight w:val="yellow"/>
        </w:rPr>
        <w:t xml:space="preserve"> k Merilom za volitve v nazive visokošolskih učiteljev, znanstvenih delavcev ter sodelavcev.</w:t>
      </w:r>
    </w:p>
    <w:p w14:paraId="1DCF1099" w14:textId="2BBC7315" w:rsidR="00B91630" w:rsidRDefault="00B91630" w:rsidP="00B91630">
      <w:pPr>
        <w:spacing w:before="0" w:after="0"/>
      </w:pPr>
    </w:p>
    <w:p w14:paraId="7797BAA0" w14:textId="6D794542" w:rsidR="00B91630" w:rsidRPr="00931BFE" w:rsidRDefault="00B91630" w:rsidP="00931BFE">
      <w:pPr>
        <w:pStyle w:val="Odstavekseznama"/>
        <w:numPr>
          <w:ilvl w:val="1"/>
          <w:numId w:val="33"/>
        </w:numPr>
        <w:spacing w:before="0" w:after="0"/>
        <w:rPr>
          <w:b/>
        </w:rPr>
      </w:pPr>
      <w:r w:rsidRPr="00931BFE">
        <w:rPr>
          <w:b/>
        </w:rPr>
        <w:t>Umetniška dela</w:t>
      </w:r>
    </w:p>
    <w:p w14:paraId="6062F75A" w14:textId="76F21E4A" w:rsidR="00B91630" w:rsidRDefault="00B91630">
      <w:pPr>
        <w:spacing w:before="0" w:after="0"/>
      </w:pPr>
    </w:p>
    <w:p w14:paraId="4180F2D2" w14:textId="13C96E02" w:rsidR="00B91630" w:rsidRPr="00AA72D0" w:rsidRDefault="00B91630">
      <w:pPr>
        <w:spacing w:before="0" w:after="0"/>
      </w:pPr>
      <w:r w:rsidRPr="00931BFE">
        <w:rPr>
          <w:highlight w:val="yellow"/>
        </w:rPr>
        <w:t>Navedite svoja najpomembnejša mednarodna odmevna oz. vrhunska dela oz. dela v sk</w:t>
      </w:r>
      <w:r>
        <w:rPr>
          <w:highlight w:val="yellow"/>
        </w:rPr>
        <w:t>ladu s 4. točko Priloge UL AG</w:t>
      </w:r>
      <w:r w:rsidRPr="00931BFE">
        <w:rPr>
          <w:highlight w:val="yellow"/>
        </w:rPr>
        <w:t xml:space="preserve"> k Merilom za volitve v nazive visokošolskih učiteljev, znanstvenih delavcev ter sodelavcev.</w:t>
      </w:r>
    </w:p>
    <w:p w14:paraId="11314BBC" w14:textId="77777777" w:rsidR="00947308" w:rsidRDefault="00947308">
      <w:pPr>
        <w:spacing w:before="0" w:after="0"/>
        <w:rPr>
          <w:b/>
        </w:rPr>
      </w:pPr>
      <w:r>
        <w:br w:type="page"/>
      </w:r>
    </w:p>
    <w:p w14:paraId="3BDF7FA3" w14:textId="33908910" w:rsidR="00893732" w:rsidRDefault="00893732" w:rsidP="00931BFE">
      <w:pPr>
        <w:pStyle w:val="Naslov"/>
        <w:numPr>
          <w:ilvl w:val="0"/>
          <w:numId w:val="33"/>
        </w:numPr>
      </w:pPr>
      <w:r>
        <w:lastRenderedPageBreak/>
        <w:t>Nagrade in priznanja</w:t>
      </w:r>
      <w:r w:rsidR="00B91630">
        <w:t xml:space="preserve"> (datum, nagrada oz. priznanje)</w:t>
      </w:r>
    </w:p>
    <w:p w14:paraId="7A10424F" w14:textId="77777777" w:rsidR="00B91630" w:rsidRPr="001320D3" w:rsidRDefault="00B91630">
      <w:pPr>
        <w:pStyle w:val="Naslov"/>
      </w:pPr>
    </w:p>
    <w:p w14:paraId="744AC2E2" w14:textId="2A2798DE" w:rsidR="00893732" w:rsidRDefault="00D25DE3" w:rsidP="00EC2A13">
      <w:pPr>
        <w:pStyle w:val="Naslov"/>
      </w:pPr>
      <w:r>
        <w:t>9</w:t>
      </w:r>
      <w:r w:rsidR="00893732" w:rsidRPr="00DB4D9E">
        <w:t>.</w:t>
      </w:r>
      <w:r w:rsidR="00893732" w:rsidRPr="00DB4D9E">
        <w:tab/>
        <w:t>Projekti</w:t>
      </w:r>
    </w:p>
    <w:p w14:paraId="7D9472A0" w14:textId="5984B969" w:rsidR="00B91630" w:rsidRDefault="00B91630" w:rsidP="00B91630">
      <w:r w:rsidRPr="00931BFE">
        <w:rPr>
          <w:highlight w:val="yellow"/>
        </w:rPr>
        <w:t>Navedite najpomembnejše umetniške in/ali znanstvene projekte (razstave, festivali, natečaji, delavnice, raziskave itd.), pri katerih ste bili vodja.</w:t>
      </w:r>
    </w:p>
    <w:p w14:paraId="53C9CEE1" w14:textId="77777777" w:rsidR="00B91630" w:rsidRDefault="00B91630" w:rsidP="00B91630"/>
    <w:p w14:paraId="73233C81" w14:textId="4EDFF682" w:rsidR="00893732" w:rsidRPr="00931BFE" w:rsidRDefault="00B91630" w:rsidP="00931BFE">
      <w:pPr>
        <w:jc w:val="center"/>
        <w:rPr>
          <w:b/>
        </w:rPr>
      </w:pPr>
      <w:r w:rsidRPr="00931BFE">
        <w:rPr>
          <w:b/>
        </w:rPr>
        <w:t>VODENJE PROJEKTOV</w:t>
      </w:r>
    </w:p>
    <w:tbl>
      <w:tblPr>
        <w:tblW w:w="0" w:type="auto"/>
        <w:jc w:val="center"/>
        <w:tblLook w:val="00A0" w:firstRow="1" w:lastRow="0" w:firstColumn="1" w:lastColumn="0" w:noHBand="0" w:noVBand="0"/>
      </w:tblPr>
      <w:tblGrid>
        <w:gridCol w:w="3564"/>
        <w:gridCol w:w="2085"/>
        <w:gridCol w:w="2054"/>
      </w:tblGrid>
      <w:tr w:rsidR="00B91630" w:rsidRPr="00673A43" w14:paraId="541116DF" w14:textId="6C89B039" w:rsidTr="00931BFE">
        <w:trPr>
          <w:jc w:val="center"/>
        </w:trPr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ED02C1" w14:textId="77777777" w:rsidR="00B91630" w:rsidRPr="00337055" w:rsidRDefault="00B91630" w:rsidP="009960A1">
            <w:pPr>
              <w:rPr>
                <w:b/>
              </w:rPr>
            </w:pPr>
            <w:r w:rsidRPr="00337055">
              <w:rPr>
                <w:b/>
              </w:rPr>
              <w:t>Naziv projekta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8F89C4" w14:textId="11A8A457" w:rsidR="00B91630" w:rsidRPr="00337055" w:rsidRDefault="00B91630" w:rsidP="009960A1">
            <w:pPr>
              <w:rPr>
                <w:b/>
              </w:rPr>
            </w:pPr>
            <w:r>
              <w:rPr>
                <w:b/>
              </w:rPr>
              <w:t>Obdobje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A51486" w14:textId="77777777" w:rsidR="00B91630" w:rsidRPr="00337055" w:rsidRDefault="00B91630" w:rsidP="009960A1">
            <w:pPr>
              <w:rPr>
                <w:b/>
              </w:rPr>
            </w:pPr>
            <w:r w:rsidRPr="00337055">
              <w:rPr>
                <w:b/>
              </w:rPr>
              <w:t>Financer</w:t>
            </w:r>
          </w:p>
        </w:tc>
      </w:tr>
      <w:tr w:rsidR="00B91630" w:rsidRPr="00673A43" w14:paraId="2AFBA11F" w14:textId="50D82D6E" w:rsidTr="00931BFE">
        <w:trPr>
          <w:jc w:val="center"/>
        </w:trPr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2EA739B6" w14:textId="0100B89D" w:rsidR="00B91630" w:rsidRPr="00673A43" w:rsidRDefault="00B91630" w:rsidP="00F64D7B">
            <w:pPr>
              <w:rPr>
                <w:highlight w:val="yellow"/>
              </w:rPr>
            </w:pP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605DC6A5" w14:textId="5560645A" w:rsidR="00B91630" w:rsidRPr="00673A43" w:rsidRDefault="00B91630">
            <w:pPr>
              <w:rPr>
                <w:highlight w:val="yellow"/>
              </w:rPr>
            </w:pP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089A8561" w14:textId="6DF6B120" w:rsidR="00B91630" w:rsidRPr="00673A43" w:rsidRDefault="00B91630">
            <w:pPr>
              <w:rPr>
                <w:highlight w:val="yellow"/>
              </w:rPr>
            </w:pPr>
          </w:p>
        </w:tc>
      </w:tr>
      <w:tr w:rsidR="00B91630" w:rsidRPr="00673A43" w14:paraId="5CD186AB" w14:textId="7520C33F" w:rsidTr="00931BFE">
        <w:trPr>
          <w:jc w:val="center"/>
        </w:trPr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1260F5A9" w14:textId="4E65E9DC" w:rsidR="00B91630" w:rsidRPr="007867D3" w:rsidRDefault="00B91630" w:rsidP="00A31ED6">
            <w:pPr>
              <w:rPr>
                <w:highlight w:val="yellow"/>
              </w:rPr>
            </w:pP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2CBD0E3E" w14:textId="6CCBFB0C" w:rsidR="00B91630" w:rsidRPr="007867D3" w:rsidRDefault="00B91630">
            <w:pPr>
              <w:rPr>
                <w:highlight w:val="yellow"/>
              </w:rPr>
            </w:pP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6BD81CB0" w14:textId="686ADF03" w:rsidR="00B91630" w:rsidRPr="007867D3" w:rsidRDefault="00B91630" w:rsidP="00F64D7B">
            <w:pPr>
              <w:rPr>
                <w:highlight w:val="yellow"/>
              </w:rPr>
            </w:pPr>
          </w:p>
        </w:tc>
      </w:tr>
      <w:tr w:rsidR="00B91630" w:rsidRPr="00673A43" w14:paraId="500B2A4C" w14:textId="682F48CF" w:rsidTr="00931BFE">
        <w:trPr>
          <w:jc w:val="center"/>
        </w:trPr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6D283C57" w14:textId="2F378856" w:rsidR="00B91630" w:rsidRPr="00673A43" w:rsidRDefault="00B91630" w:rsidP="003816A8">
            <w:pPr>
              <w:rPr>
                <w:highlight w:val="yellow"/>
              </w:rPr>
            </w:pP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3B9FB6DD" w14:textId="07E5311E" w:rsidR="00B91630" w:rsidRPr="00673A43" w:rsidRDefault="00B91630">
            <w:pPr>
              <w:rPr>
                <w:highlight w:val="yellow"/>
              </w:rPr>
            </w:pP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79370D6E" w14:textId="7E99FC00" w:rsidR="00B91630" w:rsidRPr="00673A43" w:rsidRDefault="00B91630" w:rsidP="00F64D7B">
            <w:pPr>
              <w:rPr>
                <w:highlight w:val="yellow"/>
              </w:rPr>
            </w:pPr>
          </w:p>
        </w:tc>
      </w:tr>
    </w:tbl>
    <w:p w14:paraId="24253C85" w14:textId="31524212" w:rsidR="004963F9" w:rsidRDefault="004963F9" w:rsidP="00337055"/>
    <w:p w14:paraId="3BBD7B24" w14:textId="271135D5" w:rsidR="00B91630" w:rsidRDefault="00B91630" w:rsidP="00337055">
      <w:r w:rsidRPr="00931BFE">
        <w:rPr>
          <w:highlight w:val="yellow"/>
        </w:rPr>
        <w:t>Navedite ostale projekte, pri katerih ste sodelovali. V rubriki »Način sodelovanja« navedite vašo vlogo v projektnem timu.</w:t>
      </w:r>
    </w:p>
    <w:p w14:paraId="5A4AE852" w14:textId="624850D8" w:rsidR="00B91630" w:rsidRPr="00931BFE" w:rsidRDefault="00B91630" w:rsidP="00931BFE">
      <w:pPr>
        <w:jc w:val="center"/>
        <w:rPr>
          <w:b/>
        </w:rPr>
      </w:pPr>
      <w:r w:rsidRPr="00931BFE">
        <w:rPr>
          <w:b/>
        </w:rPr>
        <w:t>SODELOVANJE PRI PROJEKTIH</w:t>
      </w:r>
    </w:p>
    <w:tbl>
      <w:tblPr>
        <w:tblW w:w="0" w:type="auto"/>
        <w:jc w:val="center"/>
        <w:tblLayout w:type="fixed"/>
        <w:tblLook w:val="00A0" w:firstRow="1" w:lastRow="0" w:firstColumn="1" w:lastColumn="0" w:noHBand="0" w:noVBand="0"/>
      </w:tblPr>
      <w:tblGrid>
        <w:gridCol w:w="3588"/>
        <w:gridCol w:w="2032"/>
        <w:gridCol w:w="1944"/>
      </w:tblGrid>
      <w:tr w:rsidR="00B91630" w:rsidRPr="00673A43" w14:paraId="1321A847" w14:textId="77777777" w:rsidTr="00931BFE">
        <w:trPr>
          <w:jc w:val="center"/>
        </w:trPr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9D3FF6" w14:textId="77777777" w:rsidR="00B91630" w:rsidRPr="00337055" w:rsidRDefault="00B91630" w:rsidP="009960A1">
            <w:pPr>
              <w:rPr>
                <w:b/>
              </w:rPr>
            </w:pPr>
            <w:r w:rsidRPr="00337055">
              <w:rPr>
                <w:b/>
              </w:rPr>
              <w:t>Naziv projekta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ABAE24" w14:textId="77777777" w:rsidR="00B91630" w:rsidRPr="00337055" w:rsidRDefault="00B91630" w:rsidP="009960A1">
            <w:pPr>
              <w:rPr>
                <w:b/>
              </w:rPr>
            </w:pPr>
            <w:r w:rsidRPr="00337055">
              <w:rPr>
                <w:b/>
              </w:rPr>
              <w:t>Trajanje</w:t>
            </w: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C23873" w14:textId="23E1ACED" w:rsidR="00B91630" w:rsidRPr="00552E20" w:rsidRDefault="00B91630" w:rsidP="009960A1">
            <w:pPr>
              <w:rPr>
                <w:b/>
              </w:rPr>
            </w:pPr>
            <w:r>
              <w:rPr>
                <w:b/>
              </w:rPr>
              <w:t>Način sodelovanja</w:t>
            </w:r>
          </w:p>
        </w:tc>
      </w:tr>
      <w:tr w:rsidR="00B91630" w:rsidRPr="00673A43" w14:paraId="295F136A" w14:textId="77777777" w:rsidTr="00931BFE">
        <w:trPr>
          <w:jc w:val="center"/>
        </w:trPr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0D416677" w14:textId="74657D5D" w:rsidR="00B91630" w:rsidRPr="005D000B" w:rsidRDefault="00B91630" w:rsidP="00781399">
            <w:pPr>
              <w:rPr>
                <w:highlight w:val="yellow"/>
                <w:lang w:val="it-IT"/>
              </w:rPr>
            </w:pP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21049F53" w14:textId="2AC8C322" w:rsidR="00B91630" w:rsidRPr="00673A43" w:rsidRDefault="00B91630">
            <w:pPr>
              <w:rPr>
                <w:highlight w:val="yellow"/>
              </w:rPr>
            </w:pP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6D4DF4D6" w14:textId="72F2C537" w:rsidR="00B91630" w:rsidRPr="00673A43" w:rsidRDefault="00B91630">
            <w:pPr>
              <w:rPr>
                <w:highlight w:val="yellow"/>
              </w:rPr>
            </w:pPr>
          </w:p>
        </w:tc>
      </w:tr>
      <w:tr w:rsidR="00B91630" w:rsidRPr="00673A43" w14:paraId="721421AE" w14:textId="77777777" w:rsidTr="00931BFE">
        <w:trPr>
          <w:jc w:val="center"/>
        </w:trPr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3F789C74" w14:textId="10F8C538" w:rsidR="00B91630" w:rsidRPr="00673A43" w:rsidRDefault="00B91630" w:rsidP="00F64D7B">
            <w:pPr>
              <w:rPr>
                <w:highlight w:val="yellow"/>
              </w:rPr>
            </w:pP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1116EAE8" w14:textId="63984368" w:rsidR="00B91630" w:rsidRPr="00673A43" w:rsidRDefault="00B91630" w:rsidP="00F73091">
            <w:pPr>
              <w:rPr>
                <w:highlight w:val="yellow"/>
              </w:rPr>
            </w:pP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126CA4E8" w14:textId="48FC3118" w:rsidR="00B91630" w:rsidRPr="00673A43" w:rsidRDefault="00B91630" w:rsidP="00F64D7B">
            <w:pPr>
              <w:rPr>
                <w:highlight w:val="yellow"/>
              </w:rPr>
            </w:pPr>
          </w:p>
        </w:tc>
      </w:tr>
      <w:tr w:rsidR="00B91630" w:rsidRPr="00673A43" w14:paraId="53919EAA" w14:textId="77777777" w:rsidTr="00B91630">
        <w:trPr>
          <w:jc w:val="center"/>
        </w:trPr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09356AF4" w14:textId="77777777" w:rsidR="00B91630" w:rsidRPr="00673A43" w:rsidDel="00B91630" w:rsidRDefault="00B91630" w:rsidP="00F64D7B">
            <w:pPr>
              <w:rPr>
                <w:highlight w:val="yellow"/>
              </w:rPr>
            </w:pP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6154CB6F" w14:textId="77777777" w:rsidR="00B91630" w:rsidRPr="00673A43" w:rsidDel="00B91630" w:rsidRDefault="00B91630" w:rsidP="00F73091">
            <w:pPr>
              <w:rPr>
                <w:highlight w:val="yellow"/>
              </w:rPr>
            </w:pP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0D0D5564" w14:textId="77777777" w:rsidR="00B91630" w:rsidDel="00B91630" w:rsidRDefault="00B91630" w:rsidP="00F64D7B">
            <w:pPr>
              <w:rPr>
                <w:highlight w:val="yellow"/>
              </w:rPr>
            </w:pPr>
          </w:p>
        </w:tc>
      </w:tr>
    </w:tbl>
    <w:p w14:paraId="52BE7F15" w14:textId="6CF5311A" w:rsidR="00893732" w:rsidRDefault="0073131F" w:rsidP="00931BFE">
      <w:pPr>
        <w:pStyle w:val="Naslov"/>
        <w:numPr>
          <w:ilvl w:val="0"/>
          <w:numId w:val="33"/>
        </w:numPr>
      </w:pPr>
      <w:r>
        <w:t>P</w:t>
      </w:r>
      <w:r w:rsidR="00893732">
        <w:t>edagoško delo</w:t>
      </w:r>
    </w:p>
    <w:p w14:paraId="2B9BDA64" w14:textId="3D74626A" w:rsidR="00B91630" w:rsidRPr="00931BFE" w:rsidRDefault="00B91630">
      <w:pPr>
        <w:pStyle w:val="Naslov"/>
        <w:rPr>
          <w:b w:val="0"/>
        </w:rPr>
      </w:pPr>
      <w:r w:rsidRPr="00931BFE">
        <w:rPr>
          <w:b w:val="0"/>
          <w:highlight w:val="yellow"/>
        </w:rPr>
        <w:t>Navedite predmete, ki ste jih izvajali v zadnjem habilitacijskem obdobju.</w:t>
      </w:r>
    </w:p>
    <w:p w14:paraId="25C4635D" w14:textId="6715ED72" w:rsidR="0073131F" w:rsidRDefault="0073131F" w:rsidP="00893732">
      <w:pPr>
        <w:rPr>
          <w:b/>
        </w:rPr>
      </w:pPr>
      <w:r>
        <w:rPr>
          <w:b/>
        </w:rPr>
        <w:t>Višji strokovni študij:</w:t>
      </w:r>
    </w:p>
    <w:p w14:paraId="2B2458D8" w14:textId="1019E426" w:rsidR="009960A1" w:rsidRDefault="009960A1">
      <w:pPr>
        <w:spacing w:before="0" w:after="0"/>
        <w:rPr>
          <w:b/>
        </w:rPr>
      </w:pPr>
    </w:p>
    <w:p w14:paraId="0F2505AD" w14:textId="7A9E554C" w:rsidR="0073131F" w:rsidRDefault="0073131F" w:rsidP="00893732">
      <w:pPr>
        <w:rPr>
          <w:b/>
        </w:rPr>
      </w:pPr>
      <w:r>
        <w:rPr>
          <w:b/>
        </w:rPr>
        <w:t>Visokošolski študij:</w:t>
      </w:r>
    </w:p>
    <w:p w14:paraId="273B32AE" w14:textId="77777777" w:rsidR="00B91630" w:rsidRDefault="00B91630" w:rsidP="00893732">
      <w:pPr>
        <w:rPr>
          <w:b/>
        </w:rPr>
      </w:pPr>
    </w:p>
    <w:p w14:paraId="711E1D98" w14:textId="1AF70950" w:rsidR="00893732" w:rsidRDefault="00893732" w:rsidP="00893732">
      <w:pPr>
        <w:rPr>
          <w:b/>
        </w:rPr>
      </w:pPr>
      <w:r w:rsidRPr="00E20ECA">
        <w:rPr>
          <w:b/>
        </w:rPr>
        <w:t>1. stopnja</w:t>
      </w:r>
    </w:p>
    <w:p w14:paraId="11AFA91A" w14:textId="77777777" w:rsidR="00B91630" w:rsidRPr="00E20ECA" w:rsidRDefault="00B91630" w:rsidP="00893732">
      <w:pPr>
        <w:rPr>
          <w:b/>
        </w:rPr>
      </w:pPr>
    </w:p>
    <w:p w14:paraId="493C2AA2" w14:textId="49F2AD0D" w:rsidR="00893732" w:rsidRDefault="00893732" w:rsidP="00893732">
      <w:pPr>
        <w:rPr>
          <w:b/>
        </w:rPr>
      </w:pPr>
      <w:r w:rsidRPr="00E20ECA">
        <w:rPr>
          <w:b/>
        </w:rPr>
        <w:t>2. stopnja</w:t>
      </w:r>
    </w:p>
    <w:p w14:paraId="34612456" w14:textId="0DBBD9C7" w:rsidR="00B91630" w:rsidRPr="00E20ECA" w:rsidRDefault="00B91630" w:rsidP="00893732">
      <w:pPr>
        <w:rPr>
          <w:b/>
        </w:rPr>
      </w:pPr>
    </w:p>
    <w:p w14:paraId="3E775162" w14:textId="6F1F2631" w:rsidR="00893732" w:rsidRDefault="00893732" w:rsidP="00893732">
      <w:pPr>
        <w:rPr>
          <w:b/>
        </w:rPr>
      </w:pPr>
      <w:r w:rsidRPr="00E20ECA">
        <w:rPr>
          <w:b/>
        </w:rPr>
        <w:t>3. stopnja</w:t>
      </w:r>
    </w:p>
    <w:p w14:paraId="19091C0A" w14:textId="0D857764" w:rsidR="00B91630" w:rsidRDefault="00B91630" w:rsidP="00893732">
      <w:pPr>
        <w:rPr>
          <w:b/>
        </w:rPr>
      </w:pPr>
    </w:p>
    <w:p w14:paraId="5441DCF1" w14:textId="7DC5EA6E" w:rsidR="00B91630" w:rsidRDefault="00B91630" w:rsidP="00893732">
      <w:pPr>
        <w:rPr>
          <w:b/>
        </w:rPr>
      </w:pPr>
    </w:p>
    <w:p w14:paraId="2CBF78D8" w14:textId="488BCC1D" w:rsidR="00B91630" w:rsidRDefault="00B91630" w:rsidP="00893732">
      <w:pPr>
        <w:rPr>
          <w:b/>
        </w:rPr>
      </w:pPr>
    </w:p>
    <w:p w14:paraId="36223F9D" w14:textId="5AEF4406" w:rsidR="00B91630" w:rsidRDefault="00B91630" w:rsidP="00893732">
      <w:pPr>
        <w:rPr>
          <w:b/>
        </w:rPr>
      </w:pPr>
    </w:p>
    <w:p w14:paraId="281179CA" w14:textId="417A0B88" w:rsidR="00B91630" w:rsidRDefault="00B91630" w:rsidP="00893732">
      <w:pPr>
        <w:rPr>
          <w:b/>
        </w:rPr>
      </w:pPr>
    </w:p>
    <w:p w14:paraId="02192F63" w14:textId="77777777" w:rsidR="00B91630" w:rsidRDefault="00B91630" w:rsidP="00893732">
      <w:pPr>
        <w:rPr>
          <w:b/>
        </w:rPr>
      </w:pPr>
    </w:p>
    <w:p w14:paraId="57218021" w14:textId="77777777" w:rsidR="00B91630" w:rsidRPr="00B91630" w:rsidRDefault="00B91630" w:rsidP="00B91630">
      <w:pPr>
        <w:tabs>
          <w:tab w:val="left" w:pos="5954"/>
        </w:tabs>
        <w:spacing w:after="120" w:line="264" w:lineRule="auto"/>
        <w:ind w:left="1701" w:hanging="1701"/>
        <w:rPr>
          <w:b/>
        </w:rPr>
      </w:pPr>
      <w:r w:rsidRPr="00B91630">
        <w:rPr>
          <w:b/>
        </w:rPr>
        <w:lastRenderedPageBreak/>
        <w:t>Mentorstva:</w:t>
      </w:r>
    </w:p>
    <w:p w14:paraId="3B3D545F" w14:textId="77777777" w:rsidR="00B91630" w:rsidRPr="00931BFE" w:rsidRDefault="00B91630" w:rsidP="00B91630">
      <w:pPr>
        <w:tabs>
          <w:tab w:val="left" w:pos="5954"/>
        </w:tabs>
        <w:spacing w:after="120" w:line="264" w:lineRule="auto"/>
        <w:ind w:left="1701" w:hanging="1701"/>
        <w:rPr>
          <w:highlight w:val="yellow"/>
        </w:rPr>
      </w:pPr>
      <w:r w:rsidRPr="00931BFE">
        <w:rPr>
          <w:highlight w:val="yellow"/>
        </w:rPr>
        <w:t xml:space="preserve">Vpišite število mentorstev za uspešno končana in zaključena usposabljanja ter mentorstva pri </w:t>
      </w:r>
    </w:p>
    <w:p w14:paraId="3ADA86F2" w14:textId="77777777" w:rsidR="00B91630" w:rsidRPr="00B91630" w:rsidRDefault="00B91630" w:rsidP="00B91630">
      <w:pPr>
        <w:tabs>
          <w:tab w:val="left" w:pos="5954"/>
        </w:tabs>
        <w:spacing w:after="120" w:line="264" w:lineRule="auto"/>
        <w:ind w:left="1701" w:hanging="1701"/>
      </w:pPr>
      <w:r w:rsidRPr="00931BFE">
        <w:rPr>
          <w:highlight w:val="yellow"/>
        </w:rPr>
        <w:t>študentskih umetniških in raziskovalnih nalogah ter nagradah.</w:t>
      </w:r>
    </w:p>
    <w:p w14:paraId="6C77C1DC" w14:textId="77777777" w:rsidR="00B91630" w:rsidRPr="00B91630" w:rsidRDefault="00B91630" w:rsidP="00B91630">
      <w:pPr>
        <w:tabs>
          <w:tab w:val="left" w:pos="5954"/>
        </w:tabs>
        <w:spacing w:after="120" w:line="264" w:lineRule="auto"/>
        <w:ind w:left="1701" w:hanging="1701"/>
      </w:pPr>
    </w:p>
    <w:p w14:paraId="49550DDB" w14:textId="77777777" w:rsidR="00B91630" w:rsidRPr="00B91630" w:rsidRDefault="00B91630" w:rsidP="00B91630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91630">
        <w:t>Mentorstva pri študentskih raziskovalnih nalogah: _________________________________________</w:t>
      </w:r>
    </w:p>
    <w:p w14:paraId="5F016AFD" w14:textId="77777777" w:rsidR="00B91630" w:rsidRPr="00B91630" w:rsidRDefault="00B91630" w:rsidP="00B91630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91630">
        <w:t>Mentorstva pri študentskih umetniških nalogah: ____________________________________________</w:t>
      </w:r>
    </w:p>
    <w:p w14:paraId="54726358" w14:textId="77777777" w:rsidR="00B91630" w:rsidRPr="00B91630" w:rsidRDefault="00B91630" w:rsidP="00B91630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91630">
        <w:t>Mentorstva pri nagrajenih študentskih umetniških in raziskovalnih nalogah: ____________</w:t>
      </w:r>
    </w:p>
    <w:p w14:paraId="435A1557" w14:textId="77777777" w:rsidR="00B91630" w:rsidRPr="00B91630" w:rsidRDefault="00B91630" w:rsidP="00B91630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91630">
        <w:t>Zaključene diplome (1. stopnja):_______________________________________________________________</w:t>
      </w:r>
    </w:p>
    <w:p w14:paraId="71F1736F" w14:textId="77777777" w:rsidR="00B91630" w:rsidRPr="00B91630" w:rsidRDefault="00B91630" w:rsidP="00B91630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91630">
        <w:t>Zaključeni magisteriji (2. stopnja):____________________________________________________________</w:t>
      </w:r>
    </w:p>
    <w:p w14:paraId="56E65871" w14:textId="77777777" w:rsidR="00B91630" w:rsidRPr="00B91630" w:rsidRDefault="00B91630" w:rsidP="00B91630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91630">
        <w:t>Specializacije:____________________________________________________________________________________</w:t>
      </w:r>
    </w:p>
    <w:p w14:paraId="5DDBCF46" w14:textId="77777777" w:rsidR="00B91630" w:rsidRPr="00B91630" w:rsidRDefault="00B91630" w:rsidP="00B91630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91630">
        <w:t>Znanstveni magisteriji: _________________________________________________________________________</w:t>
      </w:r>
    </w:p>
    <w:p w14:paraId="54ABA3AB" w14:textId="77777777" w:rsidR="00B91630" w:rsidRPr="00B91630" w:rsidRDefault="00B91630" w:rsidP="00B91630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91630">
        <w:t>Doktorati (3. stopnja): _________________________________________________________________________</w:t>
      </w:r>
    </w:p>
    <w:p w14:paraId="57B2BEE5" w14:textId="77777777" w:rsidR="00B91630" w:rsidRPr="00B91630" w:rsidRDefault="00B91630" w:rsidP="00B91630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91630">
        <w:t>Prešernove nagrade (akademijske):___________________________________________________________</w:t>
      </w:r>
    </w:p>
    <w:p w14:paraId="7F5246FB" w14:textId="77777777" w:rsidR="00B91630" w:rsidRPr="00B91630" w:rsidRDefault="00B91630" w:rsidP="00B91630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91630">
        <w:t>Prešernove nagrade (univerzitetne): _________________________________________________________</w:t>
      </w:r>
    </w:p>
    <w:p w14:paraId="127A0BB0" w14:textId="77777777" w:rsidR="00B91630" w:rsidRPr="00B91630" w:rsidRDefault="00B91630" w:rsidP="00B91630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91630">
        <w:t>Nacionalne in mednarodne nagrade: _________________________________________________________</w:t>
      </w:r>
    </w:p>
    <w:p w14:paraId="0DCDEA85" w14:textId="77777777" w:rsidR="00B91630" w:rsidRPr="00E20ECA" w:rsidRDefault="00B91630" w:rsidP="00893732">
      <w:pPr>
        <w:rPr>
          <w:b/>
        </w:rPr>
      </w:pPr>
    </w:p>
    <w:p w14:paraId="249E814B" w14:textId="7AD0145D" w:rsidR="00893732" w:rsidRDefault="00D25DE3" w:rsidP="007A5C81">
      <w:pPr>
        <w:pStyle w:val="Naslov"/>
      </w:pPr>
      <w:r>
        <w:lastRenderedPageBreak/>
        <w:t>11</w:t>
      </w:r>
      <w:r w:rsidR="00893732">
        <w:t>.</w:t>
      </w:r>
      <w:r w:rsidR="00893732">
        <w:tab/>
      </w:r>
      <w:r>
        <w:t>Delovanje</w:t>
      </w:r>
      <w:r w:rsidR="00893732">
        <w:t xml:space="preserve"> na tujih </w:t>
      </w:r>
      <w:r w:rsidR="009422E3">
        <w:t>ustanovah</w:t>
      </w:r>
      <w:r w:rsidR="0007442B">
        <w:t xml:space="preserve"> </w:t>
      </w:r>
      <w:bookmarkStart w:id="0" w:name="_Hlk83793"/>
      <w:r w:rsidR="0007442B" w:rsidRPr="0007442B">
        <w:t>oz. sodelovanje v žiriji pri pomembnih mednarodnih umetniških tekmovanjih ali natečajih ali na mednarodnih prireditvah, ki so glede na prostor in kraj dogajanja izjemnega pomena</w:t>
      </w:r>
      <w:bookmarkEnd w:id="0"/>
    </w:p>
    <w:p w14:paraId="236085E1" w14:textId="77777777" w:rsidR="00B91630" w:rsidRPr="00931BFE" w:rsidRDefault="00B91630" w:rsidP="00B91630">
      <w:pPr>
        <w:keepNext/>
        <w:spacing w:before="360" w:after="120" w:line="264" w:lineRule="auto"/>
        <w:ind w:left="425" w:hanging="425"/>
        <w:rPr>
          <w:highlight w:val="yellow"/>
        </w:rPr>
      </w:pPr>
      <w:r w:rsidRPr="00931BFE">
        <w:rPr>
          <w:highlight w:val="yellow"/>
        </w:rPr>
        <w:t>Navedite samo pomembna gostovanja v skladu z Merili. Ob instituciji v oklepaju navedite tudi</w:t>
      </w:r>
    </w:p>
    <w:p w14:paraId="48FCBEE0" w14:textId="77777777" w:rsidR="00B91630" w:rsidRPr="00931BFE" w:rsidRDefault="00B91630" w:rsidP="00B91630">
      <w:pPr>
        <w:keepNext/>
        <w:spacing w:before="360" w:after="120" w:line="264" w:lineRule="auto"/>
        <w:ind w:left="425" w:hanging="425"/>
        <w:rPr>
          <w:highlight w:val="yellow"/>
        </w:rPr>
      </w:pPr>
      <w:r w:rsidRPr="00931BFE">
        <w:rPr>
          <w:highlight w:val="yellow"/>
        </w:rPr>
        <w:t xml:space="preserve"> gostitelja in čas trajanja gostovanja.</w:t>
      </w:r>
    </w:p>
    <w:p w14:paraId="5012BF3C" w14:textId="7A3F3922" w:rsidR="00B91630" w:rsidRDefault="00B91630" w:rsidP="007A5C81">
      <w:pPr>
        <w:pStyle w:val="Naslov"/>
      </w:pPr>
    </w:p>
    <w:p w14:paraId="71F6A753" w14:textId="7B7988B0" w:rsidR="00BA4239" w:rsidRDefault="00D25DE3" w:rsidP="007A5C81">
      <w:pPr>
        <w:pStyle w:val="Naslov"/>
      </w:pPr>
      <w:r>
        <w:t>12</w:t>
      </w:r>
      <w:r w:rsidR="00F7728D">
        <w:t>.</w:t>
      </w:r>
      <w:r w:rsidR="00893732">
        <w:t xml:space="preserve"> </w:t>
      </w:r>
      <w:r w:rsidR="00BA4239" w:rsidRPr="00277AF1">
        <w:tab/>
      </w:r>
      <w:r w:rsidR="00BA4239">
        <w:t>Pomembna v</w:t>
      </w:r>
      <w:r w:rsidR="00BA4239" w:rsidRPr="00277AF1">
        <w:t>abljena predavanja</w:t>
      </w:r>
      <w:r w:rsidR="00B91630">
        <w:t xml:space="preserve"> in umetniške delavnice</w:t>
      </w:r>
      <w:r w:rsidR="00BA4239">
        <w:t xml:space="preserve"> v tujini</w:t>
      </w:r>
    </w:p>
    <w:p w14:paraId="590FDA75" w14:textId="77777777" w:rsidR="00B91630" w:rsidRPr="00931BFE" w:rsidRDefault="00B91630" w:rsidP="00B91630">
      <w:pPr>
        <w:keepNext/>
        <w:spacing w:before="360" w:after="120" w:line="264" w:lineRule="auto"/>
        <w:ind w:left="425" w:hanging="425"/>
        <w:rPr>
          <w:highlight w:val="yellow"/>
        </w:rPr>
      </w:pPr>
      <w:r w:rsidRPr="00931BFE">
        <w:rPr>
          <w:highlight w:val="yellow"/>
        </w:rPr>
        <w:t xml:space="preserve">Navedite naslov predavanja oz. umetniške dejavnosti in institucijo oziroma dogodek, kjer ste </w:t>
      </w:r>
    </w:p>
    <w:p w14:paraId="503C99BD" w14:textId="77777777" w:rsidR="00B91630" w:rsidRPr="00B91630" w:rsidRDefault="00B91630" w:rsidP="00B91630">
      <w:pPr>
        <w:keepNext/>
        <w:spacing w:before="360" w:after="120" w:line="264" w:lineRule="auto"/>
        <w:ind w:left="425" w:hanging="425"/>
      </w:pPr>
      <w:r w:rsidRPr="00931BFE">
        <w:rPr>
          <w:highlight w:val="yellow"/>
        </w:rPr>
        <w:t>vabljeno predavanje oz. delavnico imeli.</w:t>
      </w:r>
    </w:p>
    <w:p w14:paraId="007DD46F" w14:textId="77777777" w:rsidR="00B91630" w:rsidRPr="00277AF1" w:rsidRDefault="00B91630" w:rsidP="007A5C81">
      <w:pPr>
        <w:pStyle w:val="Naslov"/>
      </w:pPr>
    </w:p>
    <w:p w14:paraId="0CE0A682" w14:textId="77777777" w:rsidR="00B91630" w:rsidRDefault="00D25DE3" w:rsidP="00931BFE">
      <w:pPr>
        <w:pStyle w:val="Naslov"/>
        <w:tabs>
          <w:tab w:val="left" w:pos="3570"/>
        </w:tabs>
      </w:pPr>
      <w:r>
        <w:t>13</w:t>
      </w:r>
      <w:r w:rsidR="00F7728D">
        <w:t xml:space="preserve">. </w:t>
      </w:r>
      <w:r w:rsidR="00BA4239" w:rsidRPr="001320D3">
        <w:tab/>
        <w:t>Strokovno delo</w:t>
      </w:r>
      <w:r w:rsidR="00BA4239" w:rsidRPr="001320D3">
        <w:tab/>
      </w:r>
    </w:p>
    <w:p w14:paraId="2160797C" w14:textId="77777777" w:rsidR="00B91630" w:rsidRPr="00B91630" w:rsidRDefault="00B91630" w:rsidP="00B91630">
      <w:pPr>
        <w:keepNext/>
        <w:spacing w:before="360" w:after="120" w:line="264" w:lineRule="auto"/>
        <w:ind w:left="425" w:hanging="425"/>
      </w:pPr>
      <w:r>
        <w:tab/>
      </w:r>
      <w:r w:rsidRPr="00931BFE">
        <w:rPr>
          <w:highlight w:val="yellow"/>
        </w:rPr>
        <w:t>Navedite pomembnejša opravljena strokovna dela in jih primerno razvrstite.</w:t>
      </w:r>
    </w:p>
    <w:p w14:paraId="19283477" w14:textId="579BBE4E" w:rsidR="00BA4239" w:rsidRPr="001320D3" w:rsidRDefault="00BA4239" w:rsidP="00931BFE">
      <w:pPr>
        <w:pStyle w:val="Naslov"/>
        <w:tabs>
          <w:tab w:val="left" w:pos="3570"/>
        </w:tabs>
      </w:pPr>
    </w:p>
    <w:p w14:paraId="39A33F12" w14:textId="4C104DF6" w:rsidR="00BA4239" w:rsidRDefault="00BA4239" w:rsidP="00BA4239">
      <w:pPr>
        <w:pStyle w:val="Podnaslov"/>
      </w:pPr>
      <w:r w:rsidRPr="00931BFE">
        <w:t xml:space="preserve">Sodelovanje v komisijah na </w:t>
      </w:r>
      <w:r w:rsidR="00B91630" w:rsidRPr="00931BFE">
        <w:t>akademiji</w:t>
      </w:r>
      <w:r w:rsidRPr="00931BFE">
        <w:t xml:space="preserve"> in univerzi</w:t>
      </w:r>
      <w:r w:rsidR="00E7484B">
        <w:t>:</w:t>
      </w:r>
    </w:p>
    <w:p w14:paraId="0B54F022" w14:textId="77777777" w:rsidR="00E7484B" w:rsidRPr="00931BFE" w:rsidRDefault="00E7484B" w:rsidP="00BA4239">
      <w:pPr>
        <w:pStyle w:val="Podnaslov"/>
      </w:pPr>
    </w:p>
    <w:p w14:paraId="7E88436C" w14:textId="3F526970" w:rsidR="00BA4239" w:rsidRDefault="00BA4239" w:rsidP="00BA4239">
      <w:pPr>
        <w:pStyle w:val="Podnaslov"/>
      </w:pPr>
      <w:r w:rsidRPr="00931BFE">
        <w:t>Priprava poletnih šol, seminarjev in delavnic</w:t>
      </w:r>
      <w:r w:rsidR="00E7484B">
        <w:t>:</w:t>
      </w:r>
    </w:p>
    <w:p w14:paraId="57A3CB7F" w14:textId="77777777" w:rsidR="00E7484B" w:rsidRPr="00931BFE" w:rsidRDefault="00E7484B" w:rsidP="00BA4239">
      <w:pPr>
        <w:pStyle w:val="Podnaslov"/>
      </w:pPr>
    </w:p>
    <w:p w14:paraId="3518CD97" w14:textId="6507CD13" w:rsidR="00BA4239" w:rsidRDefault="00BA4239" w:rsidP="00BA4239">
      <w:pPr>
        <w:pStyle w:val="Podnaslov"/>
      </w:pPr>
      <w:r w:rsidRPr="00931BFE">
        <w:t>Članstvo v uredniških odborih znanstvenih revij</w:t>
      </w:r>
      <w:r w:rsidR="00E7484B" w:rsidRPr="00931BFE">
        <w:t xml:space="preserve"> in strokovnih svetih umetniških institucij</w:t>
      </w:r>
      <w:r w:rsidR="00E7484B">
        <w:t>:</w:t>
      </w:r>
    </w:p>
    <w:p w14:paraId="775333FB" w14:textId="77777777" w:rsidR="00E7484B" w:rsidRPr="00931BFE" w:rsidRDefault="00E7484B" w:rsidP="00BA4239">
      <w:pPr>
        <w:pStyle w:val="Podnaslov"/>
      </w:pPr>
    </w:p>
    <w:p w14:paraId="4FB51F20" w14:textId="2870AB07" w:rsidR="00BA4239" w:rsidRDefault="00BA4239" w:rsidP="00BA4239">
      <w:pPr>
        <w:pStyle w:val="Podnaslov"/>
      </w:pPr>
      <w:r w:rsidRPr="00931BFE">
        <w:t xml:space="preserve">Članstvo v programskih odborih </w:t>
      </w:r>
      <w:r w:rsidR="00E7484B" w:rsidRPr="00931BFE">
        <w:t xml:space="preserve">nacionalnih in </w:t>
      </w:r>
      <w:r w:rsidRPr="00931BFE">
        <w:t>mednarodnih konferenc</w:t>
      </w:r>
      <w:r w:rsidR="00E7484B" w:rsidRPr="00931BFE">
        <w:t>, festivalov in razstav</w:t>
      </w:r>
      <w:r w:rsidR="00E7484B">
        <w:t>:</w:t>
      </w:r>
    </w:p>
    <w:p w14:paraId="055DFC9F" w14:textId="77777777" w:rsidR="00E7484B" w:rsidRPr="00931BFE" w:rsidRDefault="00E7484B" w:rsidP="00BA4239">
      <w:pPr>
        <w:pStyle w:val="Podnaslov"/>
      </w:pPr>
    </w:p>
    <w:p w14:paraId="395D77D7" w14:textId="7E8FBB9C" w:rsidR="00BA4239" w:rsidRDefault="00BA4239" w:rsidP="00BA4239">
      <w:pPr>
        <w:pStyle w:val="Podnaslov"/>
      </w:pPr>
      <w:r w:rsidRPr="00931BFE">
        <w:t xml:space="preserve">Recenzentsko delo </w:t>
      </w:r>
      <w:r w:rsidR="00DC4E60" w:rsidRPr="00931BFE">
        <w:t xml:space="preserve">v </w:t>
      </w:r>
      <w:r w:rsidRPr="00931BFE">
        <w:t>mednarodn</w:t>
      </w:r>
      <w:r w:rsidR="00DC4E60" w:rsidRPr="00931BFE">
        <w:t>ih</w:t>
      </w:r>
      <w:r w:rsidRPr="00931BFE">
        <w:t xml:space="preserve"> revij</w:t>
      </w:r>
      <w:r w:rsidR="00DC4E60" w:rsidRPr="00931BFE">
        <w:t>ah in</w:t>
      </w:r>
      <w:r w:rsidRPr="00931BFE">
        <w:t xml:space="preserve"> projektn</w:t>
      </w:r>
      <w:r w:rsidR="00DC4E60" w:rsidRPr="00931BFE">
        <w:t>ih</w:t>
      </w:r>
      <w:r w:rsidRPr="00931BFE">
        <w:t xml:space="preserve"> agencij</w:t>
      </w:r>
      <w:r w:rsidR="00DC4E60" w:rsidRPr="00931BFE">
        <w:t>ah</w:t>
      </w:r>
      <w:r w:rsidR="00E7484B">
        <w:t>:</w:t>
      </w:r>
    </w:p>
    <w:p w14:paraId="6B1D3ECA" w14:textId="77777777" w:rsidR="00E7484B" w:rsidRPr="00931BFE" w:rsidRDefault="00E7484B" w:rsidP="00BA4239">
      <w:pPr>
        <w:pStyle w:val="Podnaslov"/>
      </w:pPr>
    </w:p>
    <w:p w14:paraId="16C15E2C" w14:textId="45D82AF5" w:rsidR="004977BE" w:rsidRPr="007A5C81" w:rsidRDefault="00D25DE3" w:rsidP="00EC2A13">
      <w:pPr>
        <w:pStyle w:val="Naslov"/>
      </w:pPr>
      <w:r>
        <w:t>14</w:t>
      </w:r>
      <w:r w:rsidR="00F7728D" w:rsidRPr="007A5C81">
        <w:t xml:space="preserve">. </w:t>
      </w:r>
      <w:r w:rsidR="00BA4239" w:rsidRPr="007A5C81">
        <w:tab/>
      </w:r>
      <w:r w:rsidR="00DC4E60">
        <w:t>Do p</w:t>
      </w:r>
      <w:r w:rsidR="00BA4239" w:rsidRPr="007A5C81">
        <w:t>et</w:t>
      </w:r>
      <w:r w:rsidR="004977BE" w:rsidRPr="007A5C81">
        <w:t xml:space="preserve"> najpomembnejših dosežkov</w:t>
      </w:r>
      <w:r w:rsidR="00BA4239" w:rsidRPr="007A5C81">
        <w:t xml:space="preserve">, ki niso zajeti v zgornjih </w:t>
      </w:r>
      <w:r w:rsidR="00B13729">
        <w:t>točkah</w:t>
      </w:r>
    </w:p>
    <w:p w14:paraId="0895DBE8" w14:textId="77777777" w:rsidR="00E7484B" w:rsidRPr="00931BFE" w:rsidRDefault="00E7484B" w:rsidP="00E7484B">
      <w:pPr>
        <w:keepNext/>
        <w:spacing w:before="360" w:after="120" w:line="264" w:lineRule="auto"/>
        <w:ind w:left="425" w:hanging="425"/>
        <w:rPr>
          <w:highlight w:val="yellow"/>
        </w:rPr>
      </w:pPr>
      <w:r w:rsidRPr="00931BFE">
        <w:rPr>
          <w:highlight w:val="yellow"/>
        </w:rPr>
        <w:t xml:space="preserve">Navedite do pet najpomembnejših dosežkov, ki so povezani z vašo vlogo in izpolnjevanjem </w:t>
      </w:r>
    </w:p>
    <w:p w14:paraId="78221584" w14:textId="77777777" w:rsidR="00E7484B" w:rsidRPr="00E7484B" w:rsidRDefault="00E7484B" w:rsidP="00E7484B">
      <w:pPr>
        <w:keepNext/>
        <w:spacing w:before="360" w:after="120" w:line="264" w:lineRule="auto"/>
        <w:ind w:left="425" w:hanging="425"/>
      </w:pPr>
      <w:r w:rsidRPr="00931BFE">
        <w:rPr>
          <w:highlight w:val="yellow"/>
        </w:rPr>
        <w:t>habilitacijskih kriterijev.</w:t>
      </w:r>
    </w:p>
    <w:p w14:paraId="413A4227" w14:textId="33C8EC8D" w:rsidR="00E47D53" w:rsidRDefault="00E47D53">
      <w:pPr>
        <w:spacing w:before="0" w:after="0"/>
        <w:rPr>
          <w:b/>
        </w:rPr>
      </w:pPr>
    </w:p>
    <w:p w14:paraId="00F678FD" w14:textId="73DB5AE0" w:rsidR="005652A5" w:rsidRDefault="00D25DE3" w:rsidP="001064B4">
      <w:pPr>
        <w:pStyle w:val="Naslov"/>
      </w:pPr>
      <w:r>
        <w:t>15</w:t>
      </w:r>
      <w:r w:rsidR="005C2EDB" w:rsidRPr="005C2EDB">
        <w:t>.</w:t>
      </w:r>
      <w:r w:rsidR="002F2CBA" w:rsidRPr="005C2EDB">
        <w:tab/>
      </w:r>
      <w:r w:rsidR="00EC2A13">
        <w:t>Količinsko</w:t>
      </w:r>
      <w:r w:rsidR="002F2CBA" w:rsidRPr="005C2EDB">
        <w:t xml:space="preserve"> izpolnjevanje </w:t>
      </w:r>
      <w:r w:rsidR="00EC2A13">
        <w:t>minimalnih</w:t>
      </w:r>
      <w:r w:rsidR="002F2CBA" w:rsidRPr="005C2EDB">
        <w:t xml:space="preserve"> pogojev</w:t>
      </w:r>
      <w:r w:rsidR="00EC2A13">
        <w:t xml:space="preserve"> za izvolitev v naziv</w:t>
      </w:r>
    </w:p>
    <w:p w14:paraId="5DC4F73E" w14:textId="35096111" w:rsidR="00E7484B" w:rsidRDefault="00E7484B" w:rsidP="00931BFE">
      <w:pPr>
        <w:jc w:val="both"/>
      </w:pPr>
      <w:r w:rsidRPr="00931BFE">
        <w:rPr>
          <w:highlight w:val="yellow"/>
        </w:rPr>
        <w:t xml:space="preserve">Na voljo sta dve tabeli (za znanstveno in umetniško področje), obdržite samo tisto, ki je uporabna za vaše področje. Tabeli vsebujeta vse zahtevane kvantitativne pogoje. V izbrani tabeli izpolnite stolpca </w:t>
      </w:r>
      <w:r w:rsidRPr="00931BFE">
        <w:rPr>
          <w:b/>
          <w:highlight w:val="yellow"/>
        </w:rPr>
        <w:t>Enote</w:t>
      </w:r>
      <w:r w:rsidRPr="00931BFE">
        <w:rPr>
          <w:highlight w:val="yellow"/>
        </w:rPr>
        <w:t xml:space="preserve"> in </w:t>
      </w:r>
      <w:r w:rsidRPr="00931BFE">
        <w:rPr>
          <w:b/>
          <w:highlight w:val="yellow"/>
        </w:rPr>
        <w:t>Doseženo</w:t>
      </w:r>
      <w:r w:rsidRPr="00931BFE">
        <w:rPr>
          <w:highlight w:val="yellow"/>
        </w:rPr>
        <w:t>. Ostale dele tabele (stolpca »Pogoj« in »Zahtevano«) pustite nespremenjene. V tabeli je imensko opredeljen pogoj, v Enotah pa podano kratko pojasnilo o njegovem izpolnjevanju (za bibliografske enote navedite zaporedno številko, pod katero je ta navedena v prilogi), temu pa sledita rubriki »Zahtevano« (minimalno število točk ali enot, ki so potrebne za izpolnjevanje pogoja) in rubrika »Doseženo« (točk ali del), ki ste jih pridobili in s katerimi izkazujete izpolnjevanje pogoja.</w:t>
      </w:r>
    </w:p>
    <w:p w14:paraId="43DD9574" w14:textId="77777777" w:rsidR="00E7484B" w:rsidRPr="00E7484B" w:rsidRDefault="00E7484B" w:rsidP="00931BFE">
      <w:pPr>
        <w:jc w:val="both"/>
      </w:pPr>
    </w:p>
    <w:p w14:paraId="4045F9BC" w14:textId="6F52406E" w:rsidR="00AC463D" w:rsidRPr="00931BFE" w:rsidRDefault="00E7484B" w:rsidP="001064B4">
      <w:pPr>
        <w:rPr>
          <w:b/>
          <w:highlight w:val="red"/>
        </w:rPr>
      </w:pPr>
      <w:r w:rsidRPr="00931BFE">
        <w:rPr>
          <w:b/>
        </w:rPr>
        <w:t>ZNANSTVENO PODROČJE</w:t>
      </w:r>
    </w:p>
    <w:tbl>
      <w:tblPr>
        <w:tblW w:w="9702" w:type="dxa"/>
        <w:tblBorders>
          <w:top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3524"/>
        <w:gridCol w:w="2071"/>
        <w:gridCol w:w="1701"/>
        <w:gridCol w:w="2406"/>
      </w:tblGrid>
      <w:tr w:rsidR="00857A76" w:rsidRPr="00673A43" w14:paraId="7D7C6DB1" w14:textId="77777777" w:rsidTr="00024191">
        <w:trPr>
          <w:trHeight w:val="228"/>
        </w:trPr>
        <w:tc>
          <w:tcPr>
            <w:tcW w:w="3524" w:type="dxa"/>
            <w:tcBorders>
              <w:bottom w:val="single" w:sz="4" w:space="0" w:color="auto"/>
            </w:tcBorders>
            <w:vAlign w:val="center"/>
          </w:tcPr>
          <w:p w14:paraId="5089DE48" w14:textId="4EB9B2EB" w:rsidR="00857A76" w:rsidRPr="001064B4" w:rsidRDefault="00857A76" w:rsidP="00870E53">
            <w:pPr>
              <w:rPr>
                <w:b/>
              </w:rPr>
            </w:pPr>
            <w:r w:rsidRPr="001064B4">
              <w:rPr>
                <w:b/>
              </w:rPr>
              <w:t>Pogoj</w:t>
            </w:r>
          </w:p>
        </w:tc>
        <w:tc>
          <w:tcPr>
            <w:tcW w:w="2071" w:type="dxa"/>
            <w:tcBorders>
              <w:bottom w:val="single" w:sz="4" w:space="0" w:color="auto"/>
            </w:tcBorders>
            <w:vAlign w:val="center"/>
          </w:tcPr>
          <w:p w14:paraId="54215F20" w14:textId="37697996" w:rsidR="00857A76" w:rsidRPr="001064B4" w:rsidRDefault="00ED28C4" w:rsidP="00870E53">
            <w:pPr>
              <w:rPr>
                <w:b/>
              </w:rPr>
            </w:pPr>
            <w:r w:rsidRPr="001064B4">
              <w:rPr>
                <w:b/>
              </w:rPr>
              <w:t>Enote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216A8E42" w14:textId="1F8B7462" w:rsidR="00857A76" w:rsidRPr="001064B4" w:rsidRDefault="009422E3" w:rsidP="00870E53">
            <w:pPr>
              <w:jc w:val="center"/>
              <w:rPr>
                <w:b/>
              </w:rPr>
            </w:pPr>
            <w:r w:rsidRPr="001064B4">
              <w:rPr>
                <w:b/>
              </w:rPr>
              <w:t>Zahtevano</w:t>
            </w:r>
          </w:p>
        </w:tc>
        <w:tc>
          <w:tcPr>
            <w:tcW w:w="2406" w:type="dxa"/>
            <w:tcBorders>
              <w:bottom w:val="single" w:sz="4" w:space="0" w:color="auto"/>
            </w:tcBorders>
            <w:vAlign w:val="center"/>
          </w:tcPr>
          <w:p w14:paraId="28D48EF1" w14:textId="432482EA" w:rsidR="00857A76" w:rsidRPr="00673A43" w:rsidRDefault="00DC4E60" w:rsidP="00870E53">
            <w:pPr>
              <w:jc w:val="center"/>
            </w:pPr>
            <w:r w:rsidRPr="001064B4">
              <w:rPr>
                <w:b/>
              </w:rPr>
              <w:t>Doseženo</w:t>
            </w:r>
          </w:p>
        </w:tc>
      </w:tr>
      <w:tr w:rsidR="00024191" w:rsidRPr="00673A43" w14:paraId="0714BB9C" w14:textId="77777777" w:rsidTr="00024191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CD90757" w14:textId="25DAB1C4" w:rsidR="00024191" w:rsidRPr="00024191" w:rsidRDefault="00024191" w:rsidP="001E33A2">
            <w:r w:rsidRPr="00024191">
              <w:t>Pomembna dela</w:t>
            </w:r>
            <w:r>
              <w:t xml:space="preserve"> </w:t>
            </w:r>
            <w:r>
              <w:rPr>
                <w:iCs/>
              </w:rPr>
              <w:t>(42. člen Meril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A9C5D6D" w14:textId="77777777" w:rsidR="00E7484B" w:rsidRPr="00931BFE" w:rsidRDefault="00E7484B" w:rsidP="00E7484B">
            <w:pPr>
              <w:rPr>
                <w:highlight w:val="yellow"/>
              </w:rPr>
            </w:pPr>
            <w:proofErr w:type="spellStart"/>
            <w:r w:rsidRPr="00931BFE">
              <w:rPr>
                <w:highlight w:val="yellow"/>
              </w:rPr>
              <w:t>Zap</w:t>
            </w:r>
            <w:proofErr w:type="spellEnd"/>
            <w:r w:rsidRPr="00931BFE">
              <w:rPr>
                <w:highlight w:val="yellow"/>
              </w:rPr>
              <w:t xml:space="preserve">. št. v bibliografiji oz. </w:t>
            </w:r>
            <w:proofErr w:type="spellStart"/>
            <w:r w:rsidRPr="00931BFE">
              <w:rPr>
                <w:highlight w:val="yellow"/>
              </w:rPr>
              <w:t>točkovalniku</w:t>
            </w:r>
            <w:proofErr w:type="spellEnd"/>
          </w:p>
          <w:p w14:paraId="5BB90C37" w14:textId="77777777" w:rsidR="00E7484B" w:rsidRPr="00931BFE" w:rsidRDefault="00E7484B" w:rsidP="00E7484B">
            <w:pPr>
              <w:rPr>
                <w:highlight w:val="yellow"/>
              </w:rPr>
            </w:pPr>
            <w:r w:rsidRPr="00931BFE">
              <w:rPr>
                <w:highlight w:val="yellow"/>
              </w:rPr>
              <w:t xml:space="preserve">Primer: </w:t>
            </w:r>
          </w:p>
          <w:p w14:paraId="7CFB59C3" w14:textId="417E9EDE" w:rsidR="00024191" w:rsidRPr="00E7484B" w:rsidRDefault="00E7484B" w:rsidP="00E7484B">
            <w:pPr>
              <w:rPr>
                <w:highlight w:val="yellow"/>
              </w:rPr>
            </w:pPr>
            <w:r w:rsidRPr="00E7484B">
              <w:rPr>
                <w:highlight w:val="yellow"/>
              </w:rPr>
              <w:t>22, 23, 24-31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1AF80C7" w14:textId="77777777" w:rsidR="00024191" w:rsidRPr="0042722A" w:rsidRDefault="00024191" w:rsidP="001E33A2">
            <w:pPr>
              <w:jc w:val="center"/>
              <w:rPr>
                <w:b/>
              </w:rPr>
            </w:pPr>
            <w:r>
              <w:rPr>
                <w:b/>
              </w:rPr>
              <w:t>1 delo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4EC44B5" w14:textId="31A17B7F" w:rsidR="00024191" w:rsidRDefault="00024191" w:rsidP="00931BFE">
            <w:pPr>
              <w:rPr>
                <w:highlight w:val="yellow"/>
              </w:rPr>
            </w:pPr>
          </w:p>
        </w:tc>
      </w:tr>
      <w:tr w:rsidR="00024191" w:rsidRPr="00673A43" w14:paraId="12FF2A3B" w14:textId="77777777" w:rsidTr="00024191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16DF9B5" w14:textId="77777777" w:rsidR="00024191" w:rsidRPr="00024191" w:rsidRDefault="00024191" w:rsidP="001E33A2">
            <w:r w:rsidRPr="00024191">
              <w:t>Število točk (skupno) v času od datuma oddaje vloge za zadnjo izvolitev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3116AC6" w14:textId="1B0B909B" w:rsidR="00024191" w:rsidRPr="00673A43" w:rsidRDefault="00024191" w:rsidP="001E33A2">
            <w:pPr>
              <w:rPr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E39F57D" w14:textId="77777777" w:rsidR="00024191" w:rsidRPr="00567C72" w:rsidRDefault="00024191" w:rsidP="001E33A2">
            <w:pPr>
              <w:jc w:val="center"/>
              <w:rPr>
                <w:b/>
              </w:rPr>
            </w:pPr>
            <w:r w:rsidRPr="00437CC5">
              <w:rPr>
                <w:b/>
              </w:rPr>
              <w:t>12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08B81CB" w14:textId="25B73924" w:rsidR="00024191" w:rsidRPr="00673A43" w:rsidRDefault="00024191" w:rsidP="001E33A2">
            <w:pPr>
              <w:jc w:val="center"/>
              <w:rPr>
                <w:highlight w:val="yellow"/>
              </w:rPr>
            </w:pPr>
          </w:p>
        </w:tc>
      </w:tr>
      <w:tr w:rsidR="00024191" w:rsidRPr="00673A43" w14:paraId="41A7CA54" w14:textId="77777777" w:rsidTr="00024191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203D8F9" w14:textId="77777777" w:rsidR="00024191" w:rsidRPr="00024191" w:rsidRDefault="00024191" w:rsidP="001E33A2">
            <w:r w:rsidRPr="00024191">
              <w:t>Število točk iz znanstvene dejavnosti v času od datuma oddaje vloge za zadnjo izvolitev (za naziv docent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8A7A37F" w14:textId="0117E1B7" w:rsidR="00024191" w:rsidRPr="00673A43" w:rsidRDefault="00024191" w:rsidP="001E33A2">
            <w:pPr>
              <w:rPr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380D36" w14:textId="77777777" w:rsidR="00024191" w:rsidRPr="00437CC5" w:rsidRDefault="00024191" w:rsidP="001E33A2">
            <w:pPr>
              <w:jc w:val="center"/>
              <w:rPr>
                <w:b/>
              </w:rPr>
            </w:pPr>
            <w:r w:rsidRPr="00437CC5">
              <w:rPr>
                <w:b/>
              </w:rPr>
              <w:t>7,5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B5FB4CD" w14:textId="0C3ACF79" w:rsidR="00024191" w:rsidRPr="00673A43" w:rsidRDefault="00024191" w:rsidP="001E33A2">
            <w:pPr>
              <w:jc w:val="center"/>
              <w:rPr>
                <w:highlight w:val="yellow"/>
              </w:rPr>
            </w:pPr>
          </w:p>
        </w:tc>
      </w:tr>
      <w:tr w:rsidR="000355D4" w:rsidRPr="00673A43" w14:paraId="79A5C940" w14:textId="77777777" w:rsidTr="006A0BA2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C4B172D" w14:textId="77777777" w:rsidR="000355D4" w:rsidRPr="00024191" w:rsidRDefault="000355D4" w:rsidP="006A0BA2">
            <w:r w:rsidRPr="00024191">
              <w:t>Število točk iz znanstvene dejavnosti v času od datuma oddaje vloge za zadnjo izvolitev (za naziv znanstveni sodelavec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C4E09B" w14:textId="47360BF5" w:rsidR="000355D4" w:rsidRPr="00673A43" w:rsidRDefault="000355D4" w:rsidP="006A0BA2">
            <w:pPr>
              <w:rPr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6E96A2F" w14:textId="77777777" w:rsidR="000355D4" w:rsidRPr="00437CC5" w:rsidRDefault="000355D4" w:rsidP="006A0BA2">
            <w:pPr>
              <w:jc w:val="center"/>
              <w:rPr>
                <w:b/>
              </w:rPr>
            </w:pPr>
            <w:r>
              <w:rPr>
                <w:b/>
              </w:rPr>
              <w:t>12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39B58AE" w14:textId="7F75816A" w:rsidR="000355D4" w:rsidRPr="00673A43" w:rsidRDefault="000355D4" w:rsidP="006A0BA2">
            <w:pPr>
              <w:jc w:val="center"/>
              <w:rPr>
                <w:highlight w:val="yellow"/>
              </w:rPr>
            </w:pPr>
          </w:p>
        </w:tc>
      </w:tr>
      <w:tr w:rsidR="00024191" w:rsidRPr="00673A43" w14:paraId="36A252FD" w14:textId="77777777" w:rsidTr="00024191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D09D8A6" w14:textId="77777777" w:rsidR="00024191" w:rsidRPr="00024191" w:rsidRDefault="00024191" w:rsidP="001E33A2">
            <w:r w:rsidRPr="00024191">
              <w:t>Število točk iz pedagoške dejavnosti v času od datuma oddaje vloge za zadnjo izvolitev (za naziv docent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C933DE" w14:textId="59F2CC12" w:rsidR="00024191" w:rsidRPr="00673A43" w:rsidRDefault="00024191" w:rsidP="001E33A2">
            <w:pPr>
              <w:rPr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AD7A424" w14:textId="77777777" w:rsidR="00024191" w:rsidRPr="00437CC5" w:rsidRDefault="00024191" w:rsidP="001E33A2">
            <w:pPr>
              <w:jc w:val="center"/>
              <w:rPr>
                <w:b/>
              </w:rPr>
            </w:pPr>
            <w:r w:rsidRPr="00437CC5">
              <w:rPr>
                <w:b/>
              </w:rPr>
              <w:t>3,75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DC0C06A" w14:textId="528BC573" w:rsidR="00024191" w:rsidRPr="00673A43" w:rsidRDefault="00024191" w:rsidP="001E33A2">
            <w:pPr>
              <w:jc w:val="center"/>
              <w:rPr>
                <w:highlight w:val="yellow"/>
              </w:rPr>
            </w:pPr>
          </w:p>
        </w:tc>
      </w:tr>
    </w:tbl>
    <w:p w14:paraId="53E25354" w14:textId="77777777" w:rsidR="00904C84" w:rsidRDefault="00904C84">
      <w:pPr>
        <w:spacing w:before="0" w:after="0"/>
        <w:rPr>
          <w:b/>
        </w:rPr>
      </w:pPr>
    </w:p>
    <w:p w14:paraId="1FA33BC9" w14:textId="77777777" w:rsidR="00904C84" w:rsidRDefault="00904C84">
      <w:pPr>
        <w:spacing w:before="0" w:after="0"/>
        <w:rPr>
          <w:b/>
        </w:rPr>
      </w:pPr>
    </w:p>
    <w:p w14:paraId="0AA03D2A" w14:textId="19092757" w:rsidR="00904C84" w:rsidRDefault="00904C84">
      <w:pPr>
        <w:spacing w:before="0" w:after="0"/>
        <w:rPr>
          <w:b/>
        </w:rPr>
      </w:pPr>
    </w:p>
    <w:p w14:paraId="0F36FC64" w14:textId="4B7D3C41" w:rsidR="00C30B10" w:rsidRDefault="00C30B10">
      <w:pPr>
        <w:spacing w:before="0" w:after="0"/>
        <w:rPr>
          <w:b/>
        </w:rPr>
      </w:pPr>
    </w:p>
    <w:p w14:paraId="1E7D5EBC" w14:textId="4AA812F6" w:rsidR="00C30B10" w:rsidRDefault="00C30B10">
      <w:pPr>
        <w:spacing w:before="0" w:after="0"/>
        <w:rPr>
          <w:b/>
        </w:rPr>
      </w:pPr>
    </w:p>
    <w:p w14:paraId="2CEC37D7" w14:textId="7D271017" w:rsidR="00C30B10" w:rsidRDefault="00C30B10">
      <w:pPr>
        <w:spacing w:before="0" w:after="0"/>
        <w:rPr>
          <w:b/>
        </w:rPr>
      </w:pPr>
    </w:p>
    <w:p w14:paraId="5EA12C27" w14:textId="6827C04A" w:rsidR="00C30B10" w:rsidRDefault="00C30B10">
      <w:pPr>
        <w:spacing w:before="0" w:after="0"/>
        <w:rPr>
          <w:b/>
        </w:rPr>
      </w:pPr>
    </w:p>
    <w:p w14:paraId="5808B4D7" w14:textId="610E93C4" w:rsidR="00C30B10" w:rsidRDefault="00C30B10">
      <w:pPr>
        <w:spacing w:before="0" w:after="0"/>
        <w:rPr>
          <w:b/>
        </w:rPr>
      </w:pPr>
    </w:p>
    <w:p w14:paraId="0747A31E" w14:textId="77777777" w:rsidR="00C30B10" w:rsidRDefault="00C30B10">
      <w:pPr>
        <w:spacing w:before="0" w:after="0"/>
        <w:rPr>
          <w:b/>
        </w:rPr>
      </w:pPr>
    </w:p>
    <w:tbl>
      <w:tblPr>
        <w:tblpPr w:leftFromText="141" w:rightFromText="141" w:vertAnchor="text" w:horzAnchor="margin" w:tblpY="791"/>
        <w:tblW w:w="9702" w:type="dxa"/>
        <w:tblBorders>
          <w:top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3494"/>
        <w:gridCol w:w="2095"/>
        <w:gridCol w:w="1707"/>
        <w:gridCol w:w="2406"/>
      </w:tblGrid>
      <w:tr w:rsidR="00C30B10" w:rsidRPr="00673A43" w14:paraId="6351E36A" w14:textId="77777777" w:rsidTr="00C30B10">
        <w:trPr>
          <w:trHeight w:val="228"/>
        </w:trPr>
        <w:tc>
          <w:tcPr>
            <w:tcW w:w="3494" w:type="dxa"/>
            <w:tcBorders>
              <w:bottom w:val="single" w:sz="4" w:space="0" w:color="auto"/>
            </w:tcBorders>
            <w:vAlign w:val="center"/>
          </w:tcPr>
          <w:p w14:paraId="51534C48" w14:textId="77777777" w:rsidR="00C30B10" w:rsidRPr="00E47D53" w:rsidRDefault="00C30B10" w:rsidP="00C30B10">
            <w:pPr>
              <w:rPr>
                <w:b/>
              </w:rPr>
            </w:pPr>
            <w:r w:rsidRPr="00E47D53">
              <w:rPr>
                <w:b/>
              </w:rPr>
              <w:lastRenderedPageBreak/>
              <w:t>Pogoj</w:t>
            </w:r>
          </w:p>
        </w:tc>
        <w:tc>
          <w:tcPr>
            <w:tcW w:w="2095" w:type="dxa"/>
            <w:tcBorders>
              <w:bottom w:val="single" w:sz="4" w:space="0" w:color="auto"/>
            </w:tcBorders>
            <w:vAlign w:val="center"/>
          </w:tcPr>
          <w:p w14:paraId="03A24BC3" w14:textId="77777777" w:rsidR="00C30B10" w:rsidRPr="00E47D53" w:rsidRDefault="00C30B10" w:rsidP="00C30B10">
            <w:pPr>
              <w:rPr>
                <w:b/>
              </w:rPr>
            </w:pPr>
            <w:r w:rsidRPr="00E47D53">
              <w:rPr>
                <w:b/>
              </w:rPr>
              <w:t>Enote</w:t>
            </w:r>
          </w:p>
        </w:tc>
        <w:tc>
          <w:tcPr>
            <w:tcW w:w="1707" w:type="dxa"/>
            <w:tcBorders>
              <w:bottom w:val="single" w:sz="4" w:space="0" w:color="auto"/>
            </w:tcBorders>
            <w:vAlign w:val="center"/>
          </w:tcPr>
          <w:p w14:paraId="04413702" w14:textId="77777777" w:rsidR="00C30B10" w:rsidRPr="00E47D53" w:rsidRDefault="00C30B10" w:rsidP="00C30B10">
            <w:pPr>
              <w:jc w:val="center"/>
              <w:rPr>
                <w:b/>
              </w:rPr>
            </w:pPr>
            <w:r w:rsidRPr="00E47D53">
              <w:rPr>
                <w:b/>
              </w:rPr>
              <w:t>Zahtevano</w:t>
            </w:r>
          </w:p>
        </w:tc>
        <w:tc>
          <w:tcPr>
            <w:tcW w:w="2406" w:type="dxa"/>
            <w:tcBorders>
              <w:bottom w:val="single" w:sz="4" w:space="0" w:color="auto"/>
            </w:tcBorders>
            <w:vAlign w:val="center"/>
          </w:tcPr>
          <w:p w14:paraId="54E7FFEC" w14:textId="77777777" w:rsidR="00C30B10" w:rsidRPr="00673A43" w:rsidRDefault="00C30B10" w:rsidP="00C30B10">
            <w:pPr>
              <w:jc w:val="center"/>
            </w:pPr>
            <w:r>
              <w:rPr>
                <w:b/>
              </w:rPr>
              <w:t>Doseženo</w:t>
            </w:r>
          </w:p>
        </w:tc>
      </w:tr>
      <w:tr w:rsidR="00C30B10" w:rsidRPr="00673A43" w14:paraId="2FD42D64" w14:textId="77777777" w:rsidTr="00C30B10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78E3BD0" w14:textId="77777777" w:rsidR="00C30B10" w:rsidRPr="00024191" w:rsidRDefault="00C30B10" w:rsidP="00C30B10">
            <w:r w:rsidRPr="00024191">
              <w:t>Pomembna dela</w:t>
            </w:r>
            <w:r>
              <w:t xml:space="preserve"> (42. člen Meril)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998065" w14:textId="77777777" w:rsidR="00C30B10" w:rsidRPr="00B5385B" w:rsidRDefault="00C30B10" w:rsidP="00C30B10">
            <w:pPr>
              <w:rPr>
                <w:highlight w:val="yellow"/>
              </w:rPr>
            </w:pPr>
            <w:proofErr w:type="spellStart"/>
            <w:r w:rsidRPr="00B5385B">
              <w:rPr>
                <w:highlight w:val="yellow"/>
              </w:rPr>
              <w:t>Zap</w:t>
            </w:r>
            <w:proofErr w:type="spellEnd"/>
            <w:r w:rsidRPr="00B5385B">
              <w:rPr>
                <w:highlight w:val="yellow"/>
              </w:rPr>
              <w:t xml:space="preserve">. št. v bibliografiji oz. </w:t>
            </w:r>
            <w:proofErr w:type="spellStart"/>
            <w:r w:rsidRPr="00B5385B">
              <w:rPr>
                <w:highlight w:val="yellow"/>
              </w:rPr>
              <w:t>točkovalniku</w:t>
            </w:r>
            <w:proofErr w:type="spellEnd"/>
          </w:p>
          <w:p w14:paraId="49DF5066" w14:textId="77777777" w:rsidR="00C30B10" w:rsidRPr="00B5385B" w:rsidRDefault="00C30B10" w:rsidP="00C30B10">
            <w:pPr>
              <w:rPr>
                <w:highlight w:val="yellow"/>
              </w:rPr>
            </w:pPr>
            <w:r w:rsidRPr="00B5385B">
              <w:rPr>
                <w:highlight w:val="yellow"/>
              </w:rPr>
              <w:t xml:space="preserve">Primer: </w:t>
            </w:r>
          </w:p>
          <w:p w14:paraId="171C2B41" w14:textId="77777777" w:rsidR="00C30B10" w:rsidRDefault="00C30B10" w:rsidP="00C30B10">
            <w:pPr>
              <w:rPr>
                <w:highlight w:val="yellow"/>
              </w:rPr>
            </w:pPr>
            <w:r w:rsidRPr="00904C84">
              <w:rPr>
                <w:highlight w:val="yellow"/>
              </w:rPr>
              <w:t>22, 23, 24-31</w:t>
            </w: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EB41A0E" w14:textId="77777777" w:rsidR="00C30B10" w:rsidRPr="00024191" w:rsidRDefault="00C30B10" w:rsidP="00C30B10">
            <w:pPr>
              <w:jc w:val="center"/>
              <w:rPr>
                <w:b/>
              </w:rPr>
            </w:pPr>
            <w:r w:rsidRPr="00024191">
              <w:rPr>
                <w:b/>
              </w:rPr>
              <w:t>1 delo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4E5862D4" w14:textId="77777777" w:rsidR="00C30B10" w:rsidRDefault="00C30B10" w:rsidP="00C30B10">
            <w:pPr>
              <w:jc w:val="center"/>
              <w:rPr>
                <w:highlight w:val="yellow"/>
              </w:rPr>
            </w:pPr>
          </w:p>
        </w:tc>
      </w:tr>
      <w:tr w:rsidR="00C30B10" w:rsidRPr="00673A43" w14:paraId="79516F10" w14:textId="77777777" w:rsidTr="00C30B10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9DE2F04" w14:textId="77777777" w:rsidR="00C30B10" w:rsidRPr="00024191" w:rsidRDefault="00C30B10" w:rsidP="00C30B10">
            <w:r w:rsidRPr="00024191">
              <w:t>Število točk (skupno) v času od datuma oddaje vloge za zadnjo izvolitev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BBE968D" w14:textId="77777777" w:rsidR="00C30B10" w:rsidRPr="00673A43" w:rsidRDefault="00C30B10" w:rsidP="00C30B10">
            <w:pPr>
              <w:rPr>
                <w:highlight w:val="yellow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9A280DB" w14:textId="77777777" w:rsidR="00C30B10" w:rsidRPr="00024191" w:rsidRDefault="00C30B10" w:rsidP="00C30B10">
            <w:pPr>
              <w:jc w:val="center"/>
              <w:rPr>
                <w:b/>
              </w:rPr>
            </w:pPr>
            <w:r w:rsidRPr="00024191">
              <w:rPr>
                <w:b/>
              </w:rPr>
              <w:t>12</w:t>
            </w:r>
            <w:r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A361F09" w14:textId="77777777" w:rsidR="00C30B10" w:rsidRPr="00673A43" w:rsidRDefault="00C30B10" w:rsidP="00C30B10">
            <w:pPr>
              <w:jc w:val="center"/>
              <w:rPr>
                <w:highlight w:val="yellow"/>
              </w:rPr>
            </w:pPr>
          </w:p>
        </w:tc>
      </w:tr>
      <w:tr w:rsidR="00C30B10" w:rsidRPr="00673A43" w14:paraId="4DFE4BB8" w14:textId="77777777" w:rsidTr="00C30B10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41EAE00" w14:textId="77777777" w:rsidR="00C30B10" w:rsidRPr="00024191" w:rsidRDefault="00C30B10" w:rsidP="00C30B10">
            <w:r w:rsidRPr="00024191">
              <w:t>Število točk iz umetniške dejavnosti v času od datuma oddaje vloge za zadnjo izvolitev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8061322" w14:textId="77777777" w:rsidR="00C30B10" w:rsidRPr="00673A43" w:rsidRDefault="00C30B10" w:rsidP="00C30B10">
            <w:pPr>
              <w:rPr>
                <w:highlight w:val="yellow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18F716" w14:textId="77777777" w:rsidR="00C30B10" w:rsidRPr="00024191" w:rsidRDefault="00C30B10" w:rsidP="00C30B10">
            <w:pPr>
              <w:jc w:val="center"/>
              <w:rPr>
                <w:b/>
              </w:rPr>
            </w:pPr>
            <w:r w:rsidRPr="00024191">
              <w:rPr>
                <w:b/>
              </w:rPr>
              <w:t>7,5</w:t>
            </w:r>
            <w:r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4CBEADE" w14:textId="77777777" w:rsidR="00C30B10" w:rsidRPr="00673A43" w:rsidRDefault="00C30B10" w:rsidP="00C30B10">
            <w:pPr>
              <w:jc w:val="center"/>
              <w:rPr>
                <w:highlight w:val="yellow"/>
              </w:rPr>
            </w:pPr>
          </w:p>
        </w:tc>
      </w:tr>
      <w:tr w:rsidR="00C30B10" w:rsidRPr="00673A43" w14:paraId="31F181B1" w14:textId="77777777" w:rsidTr="00C30B10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FABC276" w14:textId="77777777" w:rsidR="00C30B10" w:rsidRPr="00024191" w:rsidRDefault="00C30B10" w:rsidP="00C30B10">
            <w:r w:rsidRPr="00024191">
              <w:t>Število točk iz pedagoške dejavnosti v času od datuma oddaje vloge za zadnjo izvolitev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B5002EE" w14:textId="77777777" w:rsidR="00C30B10" w:rsidRPr="00673A43" w:rsidRDefault="00C30B10" w:rsidP="00C30B10">
            <w:pPr>
              <w:rPr>
                <w:highlight w:val="yellow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78D4B09" w14:textId="77777777" w:rsidR="00C30B10" w:rsidRPr="00024191" w:rsidRDefault="00C30B10" w:rsidP="00C30B10">
            <w:pPr>
              <w:jc w:val="center"/>
              <w:rPr>
                <w:b/>
              </w:rPr>
            </w:pPr>
            <w:r w:rsidRPr="00024191">
              <w:rPr>
                <w:b/>
              </w:rPr>
              <w:t>3,75</w:t>
            </w:r>
            <w:r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2848BBD" w14:textId="77777777" w:rsidR="00C30B10" w:rsidRPr="00673A43" w:rsidRDefault="00C30B10" w:rsidP="00C30B10">
            <w:pPr>
              <w:jc w:val="center"/>
              <w:rPr>
                <w:highlight w:val="yellow"/>
              </w:rPr>
            </w:pPr>
          </w:p>
        </w:tc>
      </w:tr>
    </w:tbl>
    <w:p w14:paraId="70ABCA41" w14:textId="09E58B79" w:rsidR="00E47D53" w:rsidRDefault="00904C84">
      <w:pPr>
        <w:spacing w:before="0" w:after="0"/>
        <w:rPr>
          <w:b/>
        </w:rPr>
      </w:pPr>
      <w:r>
        <w:rPr>
          <w:b/>
        </w:rPr>
        <w:t>UMETNIŠKO PODROČJE</w:t>
      </w:r>
    </w:p>
    <w:p w14:paraId="519C4156" w14:textId="62478E45" w:rsidR="00E70DED" w:rsidRPr="00D25DE3" w:rsidRDefault="00E70DED" w:rsidP="001064B4"/>
    <w:sectPr w:rsidR="00E70DED" w:rsidRPr="00D25DE3" w:rsidSect="00EB4B9A">
      <w:pgSz w:w="11900" w:h="16840"/>
      <w:pgMar w:top="1134" w:right="1134" w:bottom="1134" w:left="1134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47B053" w14:textId="77777777" w:rsidR="00842499" w:rsidRDefault="00842499" w:rsidP="00F64D7B">
      <w:r>
        <w:separator/>
      </w:r>
    </w:p>
  </w:endnote>
  <w:endnote w:type="continuationSeparator" w:id="0">
    <w:p w14:paraId="7BD09E2F" w14:textId="77777777" w:rsidR="00842499" w:rsidRDefault="00842499" w:rsidP="00F64D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9A23EC" w14:textId="77777777" w:rsidR="00842499" w:rsidRDefault="00842499" w:rsidP="00F64D7B">
      <w:r>
        <w:separator/>
      </w:r>
    </w:p>
  </w:footnote>
  <w:footnote w:type="continuationSeparator" w:id="0">
    <w:p w14:paraId="6CE3EC9D" w14:textId="77777777" w:rsidR="00842499" w:rsidRDefault="00842499" w:rsidP="00F64D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124C5B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A1629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8A597F"/>
    <w:multiLevelType w:val="hybridMultilevel"/>
    <w:tmpl w:val="3B708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54516"/>
    <w:multiLevelType w:val="hybridMultilevel"/>
    <w:tmpl w:val="64AA3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263025"/>
    <w:multiLevelType w:val="hybridMultilevel"/>
    <w:tmpl w:val="4AF2872E"/>
    <w:lvl w:ilvl="0" w:tplc="9B4C1BBC">
      <w:start w:val="3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311EC9"/>
    <w:multiLevelType w:val="hybridMultilevel"/>
    <w:tmpl w:val="57DAD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468EF"/>
    <w:multiLevelType w:val="hybridMultilevel"/>
    <w:tmpl w:val="E668C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9A2AB9"/>
    <w:multiLevelType w:val="hybridMultilevel"/>
    <w:tmpl w:val="75F49C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515497"/>
    <w:multiLevelType w:val="hybridMultilevel"/>
    <w:tmpl w:val="D27EA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D66E9A"/>
    <w:multiLevelType w:val="hybridMultilevel"/>
    <w:tmpl w:val="8EF6EE92"/>
    <w:lvl w:ilvl="0" w:tplc="D5524F2A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DE0FF4"/>
    <w:multiLevelType w:val="hybridMultilevel"/>
    <w:tmpl w:val="79309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A11CCD"/>
    <w:multiLevelType w:val="hybridMultilevel"/>
    <w:tmpl w:val="4EA80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47633C"/>
    <w:multiLevelType w:val="hybridMultilevel"/>
    <w:tmpl w:val="71262E2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BF4456"/>
    <w:multiLevelType w:val="hybridMultilevel"/>
    <w:tmpl w:val="AEA8FE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E62749"/>
    <w:multiLevelType w:val="hybridMultilevel"/>
    <w:tmpl w:val="B3A43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E47C8E"/>
    <w:multiLevelType w:val="hybridMultilevel"/>
    <w:tmpl w:val="38FC6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1C042D"/>
    <w:multiLevelType w:val="hybridMultilevel"/>
    <w:tmpl w:val="E5DCD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5E261F"/>
    <w:multiLevelType w:val="hybridMultilevel"/>
    <w:tmpl w:val="3C1C4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6E7BF8"/>
    <w:multiLevelType w:val="hybridMultilevel"/>
    <w:tmpl w:val="0DDE45EE"/>
    <w:lvl w:ilvl="0" w:tplc="0CAA1376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AAE66BB"/>
    <w:multiLevelType w:val="hybridMultilevel"/>
    <w:tmpl w:val="D8967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897B5B"/>
    <w:multiLevelType w:val="hybridMultilevel"/>
    <w:tmpl w:val="61B26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780AE3"/>
    <w:multiLevelType w:val="hybridMultilevel"/>
    <w:tmpl w:val="905230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AB70628"/>
    <w:multiLevelType w:val="hybridMultilevel"/>
    <w:tmpl w:val="A262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4E6D70"/>
    <w:multiLevelType w:val="hybridMultilevel"/>
    <w:tmpl w:val="4C98B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9D183A"/>
    <w:multiLevelType w:val="hybridMultilevel"/>
    <w:tmpl w:val="610A244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59DF0855"/>
    <w:multiLevelType w:val="hybridMultilevel"/>
    <w:tmpl w:val="8F820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F41588"/>
    <w:multiLevelType w:val="hybridMultilevel"/>
    <w:tmpl w:val="73C2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730086"/>
    <w:multiLevelType w:val="multilevel"/>
    <w:tmpl w:val="75189622"/>
    <w:lvl w:ilvl="0">
      <w:start w:val="7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8" w15:restartNumberingAfterBreak="0">
    <w:nsid w:val="6727175B"/>
    <w:multiLevelType w:val="hybridMultilevel"/>
    <w:tmpl w:val="56F0B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5D18D9"/>
    <w:multiLevelType w:val="hybridMultilevel"/>
    <w:tmpl w:val="DDB29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B42A18"/>
    <w:multiLevelType w:val="hybridMultilevel"/>
    <w:tmpl w:val="14406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543049"/>
    <w:multiLevelType w:val="hybridMultilevel"/>
    <w:tmpl w:val="46626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5F43B2"/>
    <w:multiLevelType w:val="hybridMultilevel"/>
    <w:tmpl w:val="973C3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E251E8"/>
    <w:multiLevelType w:val="hybridMultilevel"/>
    <w:tmpl w:val="4FFCFE90"/>
    <w:lvl w:ilvl="0" w:tplc="368E63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24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22"/>
  </w:num>
  <w:num w:numId="2">
    <w:abstractNumId w:val="24"/>
  </w:num>
  <w:num w:numId="3">
    <w:abstractNumId w:val="33"/>
  </w:num>
  <w:num w:numId="4">
    <w:abstractNumId w:val="32"/>
  </w:num>
  <w:num w:numId="5">
    <w:abstractNumId w:val="21"/>
  </w:num>
  <w:num w:numId="6">
    <w:abstractNumId w:val="18"/>
  </w:num>
  <w:num w:numId="7">
    <w:abstractNumId w:val="5"/>
  </w:num>
  <w:num w:numId="8">
    <w:abstractNumId w:val="1"/>
  </w:num>
  <w:num w:numId="9">
    <w:abstractNumId w:val="0"/>
  </w:num>
  <w:num w:numId="10">
    <w:abstractNumId w:val="12"/>
  </w:num>
  <w:num w:numId="11">
    <w:abstractNumId w:val="9"/>
  </w:num>
  <w:num w:numId="12">
    <w:abstractNumId w:val="20"/>
  </w:num>
  <w:num w:numId="13">
    <w:abstractNumId w:val="8"/>
  </w:num>
  <w:num w:numId="14">
    <w:abstractNumId w:val="11"/>
  </w:num>
  <w:num w:numId="15">
    <w:abstractNumId w:val="30"/>
  </w:num>
  <w:num w:numId="16">
    <w:abstractNumId w:val="6"/>
  </w:num>
  <w:num w:numId="17">
    <w:abstractNumId w:val="10"/>
  </w:num>
  <w:num w:numId="18">
    <w:abstractNumId w:val="19"/>
  </w:num>
  <w:num w:numId="19">
    <w:abstractNumId w:val="26"/>
  </w:num>
  <w:num w:numId="20">
    <w:abstractNumId w:val="23"/>
  </w:num>
  <w:num w:numId="21">
    <w:abstractNumId w:val="29"/>
  </w:num>
  <w:num w:numId="22">
    <w:abstractNumId w:val="28"/>
  </w:num>
  <w:num w:numId="23">
    <w:abstractNumId w:val="17"/>
  </w:num>
  <w:num w:numId="24">
    <w:abstractNumId w:val="14"/>
  </w:num>
  <w:num w:numId="25">
    <w:abstractNumId w:val="25"/>
  </w:num>
  <w:num w:numId="26">
    <w:abstractNumId w:val="15"/>
  </w:num>
  <w:num w:numId="27">
    <w:abstractNumId w:val="7"/>
  </w:num>
  <w:num w:numId="28">
    <w:abstractNumId w:val="2"/>
  </w:num>
  <w:num w:numId="29">
    <w:abstractNumId w:val="31"/>
  </w:num>
  <w:num w:numId="30">
    <w:abstractNumId w:val="3"/>
  </w:num>
  <w:num w:numId="31">
    <w:abstractNumId w:val="16"/>
  </w:num>
  <w:num w:numId="32">
    <w:abstractNumId w:val="13"/>
  </w:num>
  <w:num w:numId="33">
    <w:abstractNumId w:val="27"/>
  </w:num>
  <w:num w:numId="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activeWritingStyle w:appName="MSWord" w:lang="it-IT" w:vendorID="64" w:dllVersion="6" w:nlCheck="1" w:checkStyle="0"/>
  <w:activeWritingStyle w:appName="MSWord" w:lang="it-IT" w:vendorID="64" w:dllVersion="0" w:nlCheck="1" w:checkStyle="0"/>
  <w:activeWritingStyle w:appName="MSWord" w:lang="it-IT" w:vendorID="64" w:dllVersion="4096" w:nlCheck="1" w:checkStyle="0"/>
  <w:proofState w:spelling="clean" w:grammar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sDA2NTMyMzY0sjBS0lEKTi0uzszPAykwrAUARwCPNCwAAAA="/>
  </w:docVars>
  <w:rsids>
    <w:rsidRoot w:val="00867E07"/>
    <w:rsid w:val="00006642"/>
    <w:rsid w:val="000158F5"/>
    <w:rsid w:val="0001706B"/>
    <w:rsid w:val="00024191"/>
    <w:rsid w:val="00024450"/>
    <w:rsid w:val="000338A2"/>
    <w:rsid w:val="000355D4"/>
    <w:rsid w:val="00037649"/>
    <w:rsid w:val="000479EE"/>
    <w:rsid w:val="00052782"/>
    <w:rsid w:val="00074255"/>
    <w:rsid w:val="0007442B"/>
    <w:rsid w:val="000A2AE8"/>
    <w:rsid w:val="000A694B"/>
    <w:rsid w:val="000B0DC1"/>
    <w:rsid w:val="000B2B50"/>
    <w:rsid w:val="000E4E78"/>
    <w:rsid w:val="000F6C9E"/>
    <w:rsid w:val="0010340C"/>
    <w:rsid w:val="00104C5E"/>
    <w:rsid w:val="001064B4"/>
    <w:rsid w:val="00111C1B"/>
    <w:rsid w:val="00116BF3"/>
    <w:rsid w:val="00120785"/>
    <w:rsid w:val="00124237"/>
    <w:rsid w:val="001320D3"/>
    <w:rsid w:val="001334C2"/>
    <w:rsid w:val="0013428F"/>
    <w:rsid w:val="001343B6"/>
    <w:rsid w:val="00142612"/>
    <w:rsid w:val="00154535"/>
    <w:rsid w:val="00166700"/>
    <w:rsid w:val="00166746"/>
    <w:rsid w:val="00186259"/>
    <w:rsid w:val="001A4570"/>
    <w:rsid w:val="001A7597"/>
    <w:rsid w:val="001B6F6F"/>
    <w:rsid w:val="001C4CA5"/>
    <w:rsid w:val="001D1AB5"/>
    <w:rsid w:val="001D24FD"/>
    <w:rsid w:val="002037DB"/>
    <w:rsid w:val="00205FE8"/>
    <w:rsid w:val="00226408"/>
    <w:rsid w:val="00227682"/>
    <w:rsid w:val="00243B97"/>
    <w:rsid w:val="00245400"/>
    <w:rsid w:val="00261F7B"/>
    <w:rsid w:val="00277AF1"/>
    <w:rsid w:val="00281E16"/>
    <w:rsid w:val="00292F1D"/>
    <w:rsid w:val="002B2782"/>
    <w:rsid w:val="002C6185"/>
    <w:rsid w:val="002C7322"/>
    <w:rsid w:val="002D141F"/>
    <w:rsid w:val="002E6A9C"/>
    <w:rsid w:val="002E7DEA"/>
    <w:rsid w:val="002F25DC"/>
    <w:rsid w:val="002F269B"/>
    <w:rsid w:val="002F2CBA"/>
    <w:rsid w:val="00303706"/>
    <w:rsid w:val="00307FA2"/>
    <w:rsid w:val="003118CD"/>
    <w:rsid w:val="00320015"/>
    <w:rsid w:val="00321DDB"/>
    <w:rsid w:val="00337055"/>
    <w:rsid w:val="003816A8"/>
    <w:rsid w:val="003829EB"/>
    <w:rsid w:val="0038469D"/>
    <w:rsid w:val="0038582F"/>
    <w:rsid w:val="00385DC7"/>
    <w:rsid w:val="00393705"/>
    <w:rsid w:val="0039557C"/>
    <w:rsid w:val="00396815"/>
    <w:rsid w:val="003A1F9F"/>
    <w:rsid w:val="003D097C"/>
    <w:rsid w:val="003E18C2"/>
    <w:rsid w:val="004054CF"/>
    <w:rsid w:val="00405BCB"/>
    <w:rsid w:val="004075DA"/>
    <w:rsid w:val="00410FCE"/>
    <w:rsid w:val="00421ABC"/>
    <w:rsid w:val="00433AF4"/>
    <w:rsid w:val="004462DB"/>
    <w:rsid w:val="004463B2"/>
    <w:rsid w:val="0047159C"/>
    <w:rsid w:val="004725C6"/>
    <w:rsid w:val="00477A6D"/>
    <w:rsid w:val="00484124"/>
    <w:rsid w:val="004963F9"/>
    <w:rsid w:val="004977BE"/>
    <w:rsid w:val="004A3D53"/>
    <w:rsid w:val="004D1980"/>
    <w:rsid w:val="004D28CE"/>
    <w:rsid w:val="004E6728"/>
    <w:rsid w:val="005036BC"/>
    <w:rsid w:val="00504F84"/>
    <w:rsid w:val="0051083A"/>
    <w:rsid w:val="00513494"/>
    <w:rsid w:val="00520D9B"/>
    <w:rsid w:val="00534F0B"/>
    <w:rsid w:val="005523A2"/>
    <w:rsid w:val="00552E20"/>
    <w:rsid w:val="00553020"/>
    <w:rsid w:val="005652A5"/>
    <w:rsid w:val="00567C72"/>
    <w:rsid w:val="00570FD6"/>
    <w:rsid w:val="00571EA4"/>
    <w:rsid w:val="00572252"/>
    <w:rsid w:val="00580A8A"/>
    <w:rsid w:val="005905A1"/>
    <w:rsid w:val="00594636"/>
    <w:rsid w:val="005B0B7F"/>
    <w:rsid w:val="005B3042"/>
    <w:rsid w:val="005C2E9B"/>
    <w:rsid w:val="005C2EDB"/>
    <w:rsid w:val="005D000B"/>
    <w:rsid w:val="005D2F30"/>
    <w:rsid w:val="005D39E6"/>
    <w:rsid w:val="005D4E45"/>
    <w:rsid w:val="005E025E"/>
    <w:rsid w:val="005E1063"/>
    <w:rsid w:val="005F5584"/>
    <w:rsid w:val="005F7A4E"/>
    <w:rsid w:val="00610178"/>
    <w:rsid w:val="00610446"/>
    <w:rsid w:val="00624E85"/>
    <w:rsid w:val="0063174D"/>
    <w:rsid w:val="00642DF6"/>
    <w:rsid w:val="00653F79"/>
    <w:rsid w:val="006540A0"/>
    <w:rsid w:val="0067073B"/>
    <w:rsid w:val="006712E1"/>
    <w:rsid w:val="00673A43"/>
    <w:rsid w:val="00680743"/>
    <w:rsid w:val="00691A96"/>
    <w:rsid w:val="00691C82"/>
    <w:rsid w:val="00695B01"/>
    <w:rsid w:val="006A12F7"/>
    <w:rsid w:val="006B363C"/>
    <w:rsid w:val="006C6987"/>
    <w:rsid w:val="006D61B7"/>
    <w:rsid w:val="006D6734"/>
    <w:rsid w:val="006F2306"/>
    <w:rsid w:val="006F408F"/>
    <w:rsid w:val="006F623A"/>
    <w:rsid w:val="00710F93"/>
    <w:rsid w:val="007225AB"/>
    <w:rsid w:val="007264DA"/>
    <w:rsid w:val="0073131F"/>
    <w:rsid w:val="00744235"/>
    <w:rsid w:val="007471B0"/>
    <w:rsid w:val="0075036E"/>
    <w:rsid w:val="00761CCB"/>
    <w:rsid w:val="00772EC4"/>
    <w:rsid w:val="00781399"/>
    <w:rsid w:val="00786691"/>
    <w:rsid w:val="007867D3"/>
    <w:rsid w:val="007970AB"/>
    <w:rsid w:val="007A5C81"/>
    <w:rsid w:val="007B143E"/>
    <w:rsid w:val="007C15F8"/>
    <w:rsid w:val="007C75CA"/>
    <w:rsid w:val="007C7DE8"/>
    <w:rsid w:val="008018DD"/>
    <w:rsid w:val="0081060F"/>
    <w:rsid w:val="00811C30"/>
    <w:rsid w:val="0082136F"/>
    <w:rsid w:val="00842499"/>
    <w:rsid w:val="00844C30"/>
    <w:rsid w:val="00857A76"/>
    <w:rsid w:val="00862132"/>
    <w:rsid w:val="00863606"/>
    <w:rsid w:val="00867E07"/>
    <w:rsid w:val="00870E53"/>
    <w:rsid w:val="00885AAE"/>
    <w:rsid w:val="00893732"/>
    <w:rsid w:val="0089414E"/>
    <w:rsid w:val="00894445"/>
    <w:rsid w:val="00895011"/>
    <w:rsid w:val="008A10FE"/>
    <w:rsid w:val="008B435D"/>
    <w:rsid w:val="008C31B7"/>
    <w:rsid w:val="008D3B0C"/>
    <w:rsid w:val="008D4DB0"/>
    <w:rsid w:val="008E7D44"/>
    <w:rsid w:val="0090179C"/>
    <w:rsid w:val="00904C84"/>
    <w:rsid w:val="00931BFE"/>
    <w:rsid w:val="00935099"/>
    <w:rsid w:val="009422E3"/>
    <w:rsid w:val="00942628"/>
    <w:rsid w:val="009447B2"/>
    <w:rsid w:val="00947308"/>
    <w:rsid w:val="00963596"/>
    <w:rsid w:val="00976E75"/>
    <w:rsid w:val="00982BAE"/>
    <w:rsid w:val="00995766"/>
    <w:rsid w:val="009960A1"/>
    <w:rsid w:val="009A1C79"/>
    <w:rsid w:val="009D129F"/>
    <w:rsid w:val="009D12C2"/>
    <w:rsid w:val="009E6DBF"/>
    <w:rsid w:val="009F1E1B"/>
    <w:rsid w:val="009F2A44"/>
    <w:rsid w:val="00A013B2"/>
    <w:rsid w:val="00A04F8A"/>
    <w:rsid w:val="00A165B4"/>
    <w:rsid w:val="00A16E4B"/>
    <w:rsid w:val="00A1733E"/>
    <w:rsid w:val="00A31ED6"/>
    <w:rsid w:val="00A367C1"/>
    <w:rsid w:val="00A754EE"/>
    <w:rsid w:val="00A76C85"/>
    <w:rsid w:val="00A870DE"/>
    <w:rsid w:val="00A95803"/>
    <w:rsid w:val="00A9779F"/>
    <w:rsid w:val="00AA05F5"/>
    <w:rsid w:val="00AA22BE"/>
    <w:rsid w:val="00AA564B"/>
    <w:rsid w:val="00AA653E"/>
    <w:rsid w:val="00AC463D"/>
    <w:rsid w:val="00AD7A48"/>
    <w:rsid w:val="00AE197C"/>
    <w:rsid w:val="00AE2F92"/>
    <w:rsid w:val="00AE707C"/>
    <w:rsid w:val="00B1262D"/>
    <w:rsid w:val="00B13729"/>
    <w:rsid w:val="00B44B93"/>
    <w:rsid w:val="00B52ABD"/>
    <w:rsid w:val="00B6616E"/>
    <w:rsid w:val="00B80E22"/>
    <w:rsid w:val="00B84D1A"/>
    <w:rsid w:val="00B905EF"/>
    <w:rsid w:val="00B90EF8"/>
    <w:rsid w:val="00B91630"/>
    <w:rsid w:val="00B96617"/>
    <w:rsid w:val="00BA4239"/>
    <w:rsid w:val="00BB7656"/>
    <w:rsid w:val="00BC30E9"/>
    <w:rsid w:val="00BC64F7"/>
    <w:rsid w:val="00BE0E7F"/>
    <w:rsid w:val="00BE2153"/>
    <w:rsid w:val="00BF0B81"/>
    <w:rsid w:val="00C01DAE"/>
    <w:rsid w:val="00C04CB7"/>
    <w:rsid w:val="00C055BB"/>
    <w:rsid w:val="00C13431"/>
    <w:rsid w:val="00C179A3"/>
    <w:rsid w:val="00C2294E"/>
    <w:rsid w:val="00C307DE"/>
    <w:rsid w:val="00C30B10"/>
    <w:rsid w:val="00C32036"/>
    <w:rsid w:val="00C41FD6"/>
    <w:rsid w:val="00C42B9E"/>
    <w:rsid w:val="00C5793C"/>
    <w:rsid w:val="00C64D85"/>
    <w:rsid w:val="00C750AE"/>
    <w:rsid w:val="00C9260F"/>
    <w:rsid w:val="00C94661"/>
    <w:rsid w:val="00C94B61"/>
    <w:rsid w:val="00C94CDD"/>
    <w:rsid w:val="00CB0243"/>
    <w:rsid w:val="00CB1F17"/>
    <w:rsid w:val="00CB2EB2"/>
    <w:rsid w:val="00CB422A"/>
    <w:rsid w:val="00CC5D8A"/>
    <w:rsid w:val="00CC7DAD"/>
    <w:rsid w:val="00CD0A93"/>
    <w:rsid w:val="00CD4174"/>
    <w:rsid w:val="00CD63D2"/>
    <w:rsid w:val="00CE0123"/>
    <w:rsid w:val="00CE0407"/>
    <w:rsid w:val="00CE0E77"/>
    <w:rsid w:val="00CE3470"/>
    <w:rsid w:val="00CF4AF7"/>
    <w:rsid w:val="00D02B71"/>
    <w:rsid w:val="00D04038"/>
    <w:rsid w:val="00D050C1"/>
    <w:rsid w:val="00D205EC"/>
    <w:rsid w:val="00D218A4"/>
    <w:rsid w:val="00D25DE3"/>
    <w:rsid w:val="00D26123"/>
    <w:rsid w:val="00D50F53"/>
    <w:rsid w:val="00D60640"/>
    <w:rsid w:val="00D67820"/>
    <w:rsid w:val="00D81E0A"/>
    <w:rsid w:val="00D84A7E"/>
    <w:rsid w:val="00D8794F"/>
    <w:rsid w:val="00D90117"/>
    <w:rsid w:val="00D91FA9"/>
    <w:rsid w:val="00D93362"/>
    <w:rsid w:val="00D943B5"/>
    <w:rsid w:val="00DA2D31"/>
    <w:rsid w:val="00DA59D5"/>
    <w:rsid w:val="00DB4D9E"/>
    <w:rsid w:val="00DC4E60"/>
    <w:rsid w:val="00DC6DE5"/>
    <w:rsid w:val="00DC7DD7"/>
    <w:rsid w:val="00DD020A"/>
    <w:rsid w:val="00DD16FF"/>
    <w:rsid w:val="00DD6917"/>
    <w:rsid w:val="00E009E4"/>
    <w:rsid w:val="00E012E3"/>
    <w:rsid w:val="00E20ECA"/>
    <w:rsid w:val="00E263E6"/>
    <w:rsid w:val="00E26C2A"/>
    <w:rsid w:val="00E42C31"/>
    <w:rsid w:val="00E44566"/>
    <w:rsid w:val="00E44CB3"/>
    <w:rsid w:val="00E44DB5"/>
    <w:rsid w:val="00E47D53"/>
    <w:rsid w:val="00E638E6"/>
    <w:rsid w:val="00E670E6"/>
    <w:rsid w:val="00E70DED"/>
    <w:rsid w:val="00E7484B"/>
    <w:rsid w:val="00E81CBC"/>
    <w:rsid w:val="00E822CE"/>
    <w:rsid w:val="00E8253C"/>
    <w:rsid w:val="00E917A1"/>
    <w:rsid w:val="00E9567F"/>
    <w:rsid w:val="00EA63F9"/>
    <w:rsid w:val="00EB1AD0"/>
    <w:rsid w:val="00EB3690"/>
    <w:rsid w:val="00EB4B9A"/>
    <w:rsid w:val="00EB732D"/>
    <w:rsid w:val="00EC024C"/>
    <w:rsid w:val="00EC2A13"/>
    <w:rsid w:val="00ED1EE2"/>
    <w:rsid w:val="00ED28C4"/>
    <w:rsid w:val="00ED4726"/>
    <w:rsid w:val="00EE40F1"/>
    <w:rsid w:val="00EF3233"/>
    <w:rsid w:val="00F14A94"/>
    <w:rsid w:val="00F170C3"/>
    <w:rsid w:val="00F2092B"/>
    <w:rsid w:val="00F2517F"/>
    <w:rsid w:val="00F25CE3"/>
    <w:rsid w:val="00F3415C"/>
    <w:rsid w:val="00F34A2B"/>
    <w:rsid w:val="00F5166A"/>
    <w:rsid w:val="00F64D7B"/>
    <w:rsid w:val="00F73091"/>
    <w:rsid w:val="00F740E4"/>
    <w:rsid w:val="00F76C56"/>
    <w:rsid w:val="00F7728D"/>
    <w:rsid w:val="00F83A1D"/>
    <w:rsid w:val="00F85012"/>
    <w:rsid w:val="00F851BC"/>
    <w:rsid w:val="00FA2F07"/>
    <w:rsid w:val="00FA4536"/>
    <w:rsid w:val="00FC0359"/>
    <w:rsid w:val="00FC365D"/>
    <w:rsid w:val="00FC436F"/>
    <w:rsid w:val="00FC47E1"/>
    <w:rsid w:val="00FE5479"/>
    <w:rsid w:val="00FF05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313A354"/>
  <w15:docId w15:val="{5143948B-FDBB-48DA-87C7-E8704E96E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Times New Roman" w:hAnsi="Cambria" w:cs="Times New Roman"/>
        <w:sz w:val="22"/>
        <w:szCs w:val="22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heading 1" w:uiPriority="99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0B0DC1"/>
    <w:pPr>
      <w:spacing w:before="60" w:after="60"/>
    </w:pPr>
    <w:rPr>
      <w:sz w:val="24"/>
      <w:szCs w:val="20"/>
      <w:lang w:eastAsia="en-US"/>
    </w:rPr>
  </w:style>
  <w:style w:type="paragraph" w:styleId="Naslov1">
    <w:name w:val="heading 1"/>
    <w:basedOn w:val="Navaden"/>
    <w:next w:val="Navaden"/>
    <w:link w:val="Naslov1Znak"/>
    <w:uiPriority w:val="99"/>
    <w:qFormat/>
    <w:rsid w:val="00A9779F"/>
    <w:pPr>
      <w:keepNext/>
      <w:keepLines/>
      <w:spacing w:before="480"/>
      <w:outlineLvl w:val="0"/>
    </w:pPr>
    <w:rPr>
      <w:rFonts w:ascii="Calibri" w:hAnsi="Calibri"/>
      <w:b/>
      <w:bCs/>
      <w:color w:val="345A8A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9"/>
    <w:qFormat/>
    <w:rsid w:val="00A9779F"/>
    <w:pPr>
      <w:keepNext/>
      <w:keepLines/>
      <w:spacing w:before="200"/>
      <w:outlineLvl w:val="1"/>
    </w:pPr>
    <w:rPr>
      <w:rFonts w:ascii="Calibri" w:hAnsi="Calibri"/>
      <w:b/>
      <w:bCs/>
      <w:color w:val="4F81BD"/>
      <w:sz w:val="26"/>
      <w:szCs w:val="26"/>
    </w:rPr>
  </w:style>
  <w:style w:type="paragraph" w:styleId="Naslov3">
    <w:name w:val="heading 3"/>
    <w:basedOn w:val="Navaden"/>
    <w:next w:val="Navaden"/>
    <w:link w:val="Naslov3Znak"/>
    <w:semiHidden/>
    <w:unhideWhenUsed/>
    <w:rsid w:val="006F62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9"/>
    <w:locked/>
    <w:rsid w:val="00A9779F"/>
    <w:rPr>
      <w:rFonts w:ascii="Calibri" w:hAnsi="Calibri" w:cs="Times New Roman"/>
      <w:b/>
      <w:bCs/>
      <w:color w:val="345A8A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9"/>
    <w:locked/>
    <w:rsid w:val="00A9779F"/>
    <w:rPr>
      <w:rFonts w:ascii="Calibri" w:hAnsi="Calibri" w:cs="Times New Roman"/>
      <w:b/>
      <w:bCs/>
      <w:color w:val="4F81BD"/>
      <w:sz w:val="26"/>
      <w:szCs w:val="26"/>
    </w:rPr>
  </w:style>
  <w:style w:type="table" w:styleId="Tabelamrea">
    <w:name w:val="Table Grid"/>
    <w:basedOn w:val="Navadnatabela"/>
    <w:rsid w:val="00A9779F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slov">
    <w:name w:val="Title"/>
    <w:basedOn w:val="Navaden"/>
    <w:link w:val="NaslovZnak"/>
    <w:uiPriority w:val="99"/>
    <w:qFormat/>
    <w:rsid w:val="007A5C81"/>
    <w:pPr>
      <w:keepNext/>
      <w:spacing w:before="360" w:after="120" w:line="264" w:lineRule="auto"/>
      <w:ind w:left="425" w:hanging="425"/>
    </w:pPr>
    <w:rPr>
      <w:b/>
    </w:rPr>
  </w:style>
  <w:style w:type="character" w:customStyle="1" w:styleId="NaslovZnak">
    <w:name w:val="Naslov Znak"/>
    <w:basedOn w:val="Privzetapisavaodstavka"/>
    <w:link w:val="Naslov"/>
    <w:uiPriority w:val="99"/>
    <w:locked/>
    <w:rsid w:val="007A5C81"/>
    <w:rPr>
      <w:b/>
      <w:sz w:val="24"/>
      <w:szCs w:val="20"/>
      <w:lang w:eastAsia="en-US"/>
    </w:rPr>
  </w:style>
  <w:style w:type="paragraph" w:customStyle="1" w:styleId="Navodila">
    <w:name w:val="Navodila"/>
    <w:basedOn w:val="Navaden"/>
    <w:uiPriority w:val="99"/>
    <w:rsid w:val="00A9779F"/>
    <w:pPr>
      <w:keepNext/>
      <w:spacing w:after="120" w:line="264" w:lineRule="auto"/>
    </w:pPr>
  </w:style>
  <w:style w:type="paragraph" w:styleId="Glava">
    <w:name w:val="header"/>
    <w:basedOn w:val="Navaden"/>
    <w:link w:val="GlavaZnak"/>
    <w:uiPriority w:val="99"/>
    <w:rsid w:val="00A9779F"/>
    <w:pPr>
      <w:tabs>
        <w:tab w:val="center" w:pos="4320"/>
        <w:tab w:val="right" w:pos="8640"/>
      </w:tabs>
    </w:pPr>
  </w:style>
  <w:style w:type="character" w:customStyle="1" w:styleId="GlavaZnak">
    <w:name w:val="Glava Znak"/>
    <w:basedOn w:val="Privzetapisavaodstavka"/>
    <w:link w:val="Glava"/>
    <w:uiPriority w:val="99"/>
    <w:locked/>
    <w:rsid w:val="00A9779F"/>
    <w:rPr>
      <w:rFonts w:cs="Times New Roman"/>
    </w:rPr>
  </w:style>
  <w:style w:type="paragraph" w:styleId="Noga">
    <w:name w:val="footer"/>
    <w:basedOn w:val="Navaden"/>
    <w:link w:val="NogaZnak"/>
    <w:uiPriority w:val="99"/>
    <w:rsid w:val="00A9779F"/>
    <w:pPr>
      <w:tabs>
        <w:tab w:val="center" w:pos="4320"/>
        <w:tab w:val="right" w:pos="8640"/>
      </w:tabs>
    </w:pPr>
  </w:style>
  <w:style w:type="character" w:customStyle="1" w:styleId="NogaZnak">
    <w:name w:val="Noga Znak"/>
    <w:basedOn w:val="Privzetapisavaodstavka"/>
    <w:link w:val="Noga"/>
    <w:uiPriority w:val="99"/>
    <w:locked/>
    <w:rsid w:val="00A9779F"/>
    <w:rPr>
      <w:rFonts w:cs="Times New Roman"/>
    </w:rPr>
  </w:style>
  <w:style w:type="paragraph" w:customStyle="1" w:styleId="Nastevanje">
    <w:name w:val="Nastevanje"/>
    <w:basedOn w:val="Navaden"/>
    <w:uiPriority w:val="99"/>
    <w:rsid w:val="00B84D1A"/>
    <w:pPr>
      <w:tabs>
        <w:tab w:val="left" w:pos="5954"/>
      </w:tabs>
      <w:spacing w:after="120" w:line="264" w:lineRule="auto"/>
      <w:ind w:left="1701" w:hanging="1701"/>
    </w:pPr>
  </w:style>
  <w:style w:type="paragraph" w:styleId="Podnaslov">
    <w:name w:val="Subtitle"/>
    <w:basedOn w:val="Navaden"/>
    <w:link w:val="PodnaslovZnak"/>
    <w:uiPriority w:val="99"/>
    <w:qFormat/>
    <w:rsid w:val="00A9779F"/>
    <w:pPr>
      <w:keepNext/>
      <w:tabs>
        <w:tab w:val="left" w:pos="5954"/>
      </w:tabs>
      <w:spacing w:before="120" w:line="264" w:lineRule="auto"/>
    </w:pPr>
    <w:rPr>
      <w:b/>
    </w:rPr>
  </w:style>
  <w:style w:type="character" w:customStyle="1" w:styleId="PodnaslovZnak">
    <w:name w:val="Podnaslov Znak"/>
    <w:basedOn w:val="Privzetapisavaodstavka"/>
    <w:link w:val="Podnaslov"/>
    <w:uiPriority w:val="99"/>
    <w:locked/>
    <w:rsid w:val="00CD4174"/>
    <w:rPr>
      <w:rFonts w:ascii="Cambria" w:hAnsi="Cambria" w:cs="Times New Roman"/>
      <w:sz w:val="24"/>
      <w:szCs w:val="24"/>
      <w:lang w:val="en-US" w:eastAsia="en-US"/>
    </w:rPr>
  </w:style>
  <w:style w:type="paragraph" w:styleId="Telobesedila-zamik2">
    <w:name w:val="Body Text Indent 2"/>
    <w:basedOn w:val="Navaden"/>
    <w:link w:val="Telobesedila-zamik2Znak"/>
    <w:uiPriority w:val="99"/>
    <w:rsid w:val="00A9779F"/>
    <w:pPr>
      <w:tabs>
        <w:tab w:val="left" w:pos="513"/>
        <w:tab w:val="left" w:pos="912"/>
        <w:tab w:val="left" w:pos="1254"/>
        <w:tab w:val="left" w:pos="1653"/>
        <w:tab w:val="left" w:pos="1995"/>
      </w:tabs>
      <w:ind w:left="1995" w:hanging="1995"/>
    </w:pPr>
    <w:rPr>
      <w:rFonts w:ascii="Times New Roman" w:hAnsi="Times New Roman"/>
      <w:b/>
      <w:color w:val="FF0000"/>
    </w:rPr>
  </w:style>
  <w:style w:type="character" w:customStyle="1" w:styleId="Telobesedila-zamik2Znak">
    <w:name w:val="Telo besedila - zamik 2 Znak"/>
    <w:basedOn w:val="Privzetapisavaodstavka"/>
    <w:link w:val="Telobesedila-zamik2"/>
    <w:uiPriority w:val="99"/>
    <w:locked/>
    <w:rsid w:val="00A9779F"/>
    <w:rPr>
      <w:rFonts w:ascii="Times New Roman" w:hAnsi="Times New Roman" w:cs="Times New Roman"/>
      <w:b/>
      <w:color w:val="FF0000"/>
      <w:sz w:val="20"/>
      <w:szCs w:val="20"/>
    </w:rPr>
  </w:style>
  <w:style w:type="paragraph" w:styleId="Telobesedila-zamik3">
    <w:name w:val="Body Text Indent 3"/>
    <w:basedOn w:val="Navaden"/>
    <w:link w:val="Telobesedila-zamik3Znak"/>
    <w:uiPriority w:val="99"/>
    <w:rsid w:val="00A9779F"/>
    <w:pPr>
      <w:tabs>
        <w:tab w:val="left" w:pos="513"/>
        <w:tab w:val="left" w:pos="912"/>
        <w:tab w:val="left" w:pos="1254"/>
        <w:tab w:val="left" w:pos="1311"/>
        <w:tab w:val="left" w:pos="1653"/>
      </w:tabs>
      <w:ind w:left="1311" w:hanging="1311"/>
    </w:pPr>
    <w:rPr>
      <w:rFonts w:ascii="Times New Roman" w:hAnsi="Times New Roman"/>
      <w:color w:val="FF0000"/>
    </w:rPr>
  </w:style>
  <w:style w:type="character" w:customStyle="1" w:styleId="Telobesedila-zamik3Znak">
    <w:name w:val="Telo besedila - zamik 3 Znak"/>
    <w:basedOn w:val="Privzetapisavaodstavka"/>
    <w:link w:val="Telobesedila-zamik3"/>
    <w:uiPriority w:val="99"/>
    <w:locked/>
    <w:rsid w:val="00A9779F"/>
    <w:rPr>
      <w:rFonts w:ascii="Times New Roman" w:hAnsi="Times New Roman" w:cs="Times New Roman"/>
      <w:color w:val="FF0000"/>
      <w:sz w:val="20"/>
      <w:szCs w:val="20"/>
    </w:rPr>
  </w:style>
  <w:style w:type="paragraph" w:styleId="Odstavekseznama">
    <w:name w:val="List Paragraph"/>
    <w:basedOn w:val="Navaden"/>
    <w:uiPriority w:val="99"/>
    <w:qFormat/>
    <w:rsid w:val="00A9779F"/>
    <w:pPr>
      <w:ind w:left="720"/>
      <w:contextualSpacing/>
    </w:pPr>
  </w:style>
  <w:style w:type="paragraph" w:customStyle="1" w:styleId="odstavek">
    <w:name w:val="odstavek"/>
    <w:basedOn w:val="Telobesedila"/>
    <w:uiPriority w:val="99"/>
    <w:rsid w:val="00A9779F"/>
    <w:pPr>
      <w:spacing w:after="200" w:line="288" w:lineRule="auto"/>
      <w:jc w:val="both"/>
    </w:pPr>
    <w:rPr>
      <w:rFonts w:ascii="Times New Roman" w:hAnsi="Times New Roman"/>
      <w:sz w:val="22"/>
    </w:rPr>
  </w:style>
  <w:style w:type="paragraph" w:styleId="Telobesedila">
    <w:name w:val="Body Text"/>
    <w:basedOn w:val="Navaden"/>
    <w:link w:val="TelobesedilaZnak"/>
    <w:uiPriority w:val="99"/>
    <w:semiHidden/>
    <w:rsid w:val="00A9779F"/>
    <w:pPr>
      <w:spacing w:after="120"/>
    </w:pPr>
  </w:style>
  <w:style w:type="character" w:customStyle="1" w:styleId="TelobesedilaZnak">
    <w:name w:val="Telo besedila Znak"/>
    <w:basedOn w:val="Privzetapisavaodstavka"/>
    <w:link w:val="Telobesedila"/>
    <w:uiPriority w:val="99"/>
    <w:semiHidden/>
    <w:locked/>
    <w:rsid w:val="00A9779F"/>
    <w:rPr>
      <w:rFonts w:cs="Times New Roman"/>
    </w:rPr>
  </w:style>
  <w:style w:type="character" w:styleId="Hiperpovezava">
    <w:name w:val="Hyperlink"/>
    <w:basedOn w:val="Privzetapisavaodstavka"/>
    <w:uiPriority w:val="99"/>
    <w:rsid w:val="00A9779F"/>
    <w:rPr>
      <w:rFonts w:cs="Times New Roman"/>
      <w:color w:val="0000FF"/>
      <w:u w:val="single"/>
    </w:rPr>
  </w:style>
  <w:style w:type="paragraph" w:styleId="Navadensplet">
    <w:name w:val="Normal (Web)"/>
    <w:basedOn w:val="Navaden"/>
    <w:uiPriority w:val="99"/>
    <w:rsid w:val="00A9779F"/>
    <w:pPr>
      <w:spacing w:beforeLines="1" w:afterLines="1"/>
    </w:pPr>
    <w:rPr>
      <w:rFonts w:ascii="Times" w:hAnsi="Times"/>
    </w:rPr>
  </w:style>
  <w:style w:type="character" w:customStyle="1" w:styleId="st">
    <w:name w:val="st"/>
    <w:basedOn w:val="Privzetapisavaodstavka"/>
    <w:rsid w:val="00A9779F"/>
    <w:rPr>
      <w:rFonts w:cs="Times New Roman"/>
    </w:rPr>
  </w:style>
  <w:style w:type="character" w:styleId="Poudarek">
    <w:name w:val="Emphasis"/>
    <w:basedOn w:val="Privzetapisavaodstavka"/>
    <w:uiPriority w:val="20"/>
    <w:qFormat/>
    <w:rsid w:val="00A9779F"/>
    <w:rPr>
      <w:rFonts w:cs="Times New Roman"/>
      <w:i/>
    </w:rPr>
  </w:style>
  <w:style w:type="paragraph" w:styleId="Besedilooblaka">
    <w:name w:val="Balloon Text"/>
    <w:basedOn w:val="Navaden"/>
    <w:link w:val="BesedilooblakaZnak"/>
    <w:rsid w:val="00935099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rsid w:val="00935099"/>
    <w:rPr>
      <w:rFonts w:ascii="Tahoma" w:hAnsi="Tahoma" w:cs="Tahoma"/>
      <w:sz w:val="16"/>
      <w:szCs w:val="16"/>
      <w:lang w:val="en-US" w:eastAsia="en-US"/>
    </w:rPr>
  </w:style>
  <w:style w:type="character" w:styleId="Pripombasklic">
    <w:name w:val="annotation reference"/>
    <w:basedOn w:val="Privzetapisavaodstavka"/>
    <w:rsid w:val="00FC47E1"/>
    <w:rPr>
      <w:sz w:val="16"/>
      <w:szCs w:val="16"/>
    </w:rPr>
  </w:style>
  <w:style w:type="paragraph" w:styleId="Pripombabesedilo">
    <w:name w:val="annotation text"/>
    <w:basedOn w:val="Navaden"/>
    <w:link w:val="PripombabesediloZnak"/>
    <w:rsid w:val="00FC47E1"/>
  </w:style>
  <w:style w:type="character" w:customStyle="1" w:styleId="PripombabesediloZnak">
    <w:name w:val="Pripomba – besedilo Znak"/>
    <w:basedOn w:val="Privzetapisavaodstavka"/>
    <w:link w:val="Pripombabesedilo"/>
    <w:rsid w:val="00FC47E1"/>
    <w:rPr>
      <w:sz w:val="20"/>
      <w:szCs w:val="20"/>
      <w:lang w:val="en-US" w:eastAsia="en-US"/>
    </w:rPr>
  </w:style>
  <w:style w:type="paragraph" w:styleId="Zadevapripombe">
    <w:name w:val="annotation subject"/>
    <w:basedOn w:val="Pripombabesedilo"/>
    <w:next w:val="Pripombabesedilo"/>
    <w:link w:val="ZadevapripombeZnak"/>
    <w:rsid w:val="00FC47E1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rsid w:val="00FC47E1"/>
    <w:rPr>
      <w:b/>
      <w:bCs/>
      <w:sz w:val="20"/>
      <w:szCs w:val="20"/>
      <w:lang w:val="en-US" w:eastAsia="en-US"/>
    </w:rPr>
  </w:style>
  <w:style w:type="paragraph" w:customStyle="1" w:styleId="Default">
    <w:name w:val="Default"/>
    <w:rsid w:val="00B84D1A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character" w:styleId="Naslovknjige">
    <w:name w:val="Book Title"/>
    <w:basedOn w:val="Privzetapisavaodstavka"/>
    <w:uiPriority w:val="33"/>
    <w:qFormat/>
    <w:rsid w:val="005652A5"/>
    <w:rPr>
      <w:b/>
      <w:bCs/>
      <w:i/>
      <w:iCs/>
      <w:spacing w:val="5"/>
    </w:rPr>
  </w:style>
  <w:style w:type="character" w:customStyle="1" w:styleId="Naslov3Znak">
    <w:name w:val="Naslov 3 Znak"/>
    <w:basedOn w:val="Privzetapisavaodstavka"/>
    <w:link w:val="Naslov3"/>
    <w:semiHidden/>
    <w:rsid w:val="006F623A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6F623A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semiHidden/>
    <w:unhideWhenUsed/>
    <w:rsid w:val="00C9260F"/>
    <w:rPr>
      <w:color w:val="800080" w:themeColor="followedHyperlink"/>
      <w:u w:val="single"/>
    </w:rPr>
  </w:style>
  <w:style w:type="paragraph" w:styleId="Revizija">
    <w:name w:val="Revision"/>
    <w:hidden/>
    <w:semiHidden/>
    <w:rsid w:val="00E44566"/>
    <w:rPr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744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3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885F543F4172845B4AA52B8092928B4" ma:contentTypeVersion="0" ma:contentTypeDescription="Ustvari nov dokument." ma:contentTypeScope="" ma:versionID="40288d9777b11a8224b34e58e363fd5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f364b8a4b0942fda4a0d8155e6e3cc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87A1A91-0DF9-4CEE-8338-106C914277D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EDF6B0-514F-438B-9714-4A2F861DE2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E1FD820-A29A-4FFD-849F-E3848BEED4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1446A5E-49E4-4B66-86E3-D442388AD6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</TotalTime>
  <Pages>10</Pages>
  <Words>1726</Words>
  <Characters>9841</Characters>
  <Application>Microsoft Office Word</Application>
  <DocSecurity>0</DocSecurity>
  <Lines>82</Lines>
  <Paragraphs>2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RI</Company>
  <LinksUpToDate>false</LinksUpToDate>
  <CharactersWithSpaces>11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az Zupan</dc:creator>
  <cp:lastModifiedBy>Manja</cp:lastModifiedBy>
  <cp:revision>46</cp:revision>
  <cp:lastPrinted>2019-07-18T13:43:00Z</cp:lastPrinted>
  <dcterms:created xsi:type="dcterms:W3CDTF">2019-03-10T11:50:00Z</dcterms:created>
  <dcterms:modified xsi:type="dcterms:W3CDTF">2020-10-04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85F543F4172845B4AA52B8092928B4</vt:lpwstr>
  </property>
</Properties>
</file>